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123372121" w:displacedByCustomXml="next"/>
    <w:sdt>
      <w:sdtPr>
        <w:id w:val="-2020840550"/>
        <w:docPartObj>
          <w:docPartGallery w:val="Cover Pages"/>
          <w:docPartUnique/>
        </w:docPartObj>
      </w:sdtPr>
      <w:sdtEndPr>
        <w:rPr>
          <w:noProof/>
        </w:rPr>
      </w:sdtEndPr>
      <w:sdtContent>
        <w:p w14:paraId="66409807" w14:textId="79155E11" w:rsidR="00956B59" w:rsidRDefault="00956B59">
          <w:r>
            <w:rPr>
              <w:noProof/>
            </w:rPr>
            <mc:AlternateContent>
              <mc:Choice Requires="wps">
                <w:drawing>
                  <wp:anchor distT="0" distB="0" distL="114300" distR="114300" simplePos="0" relativeHeight="251660288" behindDoc="0" locked="0" layoutInCell="1" allowOverlap="1" wp14:anchorId="57152D11" wp14:editId="626ECDEC">
                    <wp:simplePos x="0" y="0"/>
                    <wp:positionH relativeFrom="margin">
                      <wp:posOffset>2609850</wp:posOffset>
                    </wp:positionH>
                    <wp:positionV relativeFrom="paragraph">
                      <wp:posOffset>6181535</wp:posOffset>
                    </wp:positionV>
                    <wp:extent cx="511175" cy="0"/>
                    <wp:effectExtent l="0" t="0" r="0" b="0"/>
                    <wp:wrapNone/>
                    <wp:docPr id="55" name="AutoShape 16"/>
                    <wp:cNvGraphicFramePr/>
                    <a:graphic xmlns:a="http://schemas.openxmlformats.org/drawingml/2006/main">
                      <a:graphicData uri="http://schemas.microsoft.com/office/word/2010/wordprocessingShape">
                        <wps:wsp>
                          <wps:cNvCnPr/>
                          <wps:spPr>
                            <a:xfrm>
                              <a:off x="0" y="0"/>
                              <a:ext cx="511175"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378737D8" id="AutoShape 16" o:spid="_x0000_s1026" style="position:absolute;z-index:251660288;visibility:visible;mso-wrap-style:square;mso-wrap-distance-left:9pt;mso-wrap-distance-top:0;mso-wrap-distance-right:9pt;mso-wrap-distance-bottom:0;mso-position-horizontal:absolute;mso-position-horizontal-relative:margin;mso-position-vertical:absolute;mso-position-vertical-relative:text" from="205.5pt,486.75pt" to="245.75pt,48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" strokecolor="#9d9d9d" strokeweight="1pt">
                    <v:stroke startarrowwidth="narrow" startarrowlength="short" endarrowwidth="narrow" endarrowlength="short" endcap="round"/>
                    <w10:wrap anchorx="margin"/>
                  </v:line>
                </w:pict>
              </mc:Fallback>
            </mc:AlternateContent>
          </w:r>
          <w:r w:rsidRPr="00725F90">
            <w:rPr>
              <w:noProof/>
            </w:rPr>
            <mc:AlternateContent>
              <mc:Choice Requires="wpg">
                <w:drawing>
                  <wp:anchor distT="0" distB="0" distL="114300" distR="114300" simplePos="0" relativeHeight="251659264" behindDoc="0" locked="0" layoutInCell="1" allowOverlap="1" wp14:anchorId="4FDED463" wp14:editId="6FF461F8">
                    <wp:simplePos x="0" y="0"/>
                    <wp:positionH relativeFrom="page">
                      <wp:align>right</wp:align>
                    </wp:positionH>
                    <wp:positionV relativeFrom="paragraph">
                      <wp:posOffset>-914400</wp:posOffset>
                    </wp:positionV>
                    <wp:extent cx="7562850" cy="10125075"/>
                    <wp:effectExtent l="0" t="0" r="0" b="0"/>
                    <wp:wrapNone/>
                    <wp:docPr id="56" name="Group 19"/>
                    <wp:cNvGraphicFramePr/>
                    <a:graphic xmlns:a="http://schemas.openxmlformats.org/drawingml/2006/main">
                      <a:graphicData uri="http://schemas.microsoft.com/office/word/2010/wordprocessingGroup">
                        <wpg:wgp>
                          <wpg:cNvGrpSpPr/>
                          <wpg:grpSpPr>
                            <a:xfrm>
                              <a:off x="0" y="0"/>
                              <a:ext cx="7562850" cy="10125075"/>
                              <a:chOff x="0" y="0"/>
                              <a:chExt cx="6861176" cy="9411012"/>
                            </a:xfrm>
                          </wpg:grpSpPr>
                          <wpg:grpSp>
                            <wpg:cNvPr id="57" name="Group 57"/>
                            <wpg:cNvGrpSpPr/>
                            <wpg:grpSpPr>
                              <a:xfrm>
                                <a:off x="0" y="0"/>
                                <a:ext cx="6861176" cy="1971690"/>
                                <a:chOff x="0" y="0"/>
                                <a:chExt cx="3509818" cy="993021"/>
                              </a:xfrm>
                            </wpg:grpSpPr>
                            <wps:wsp>
                              <wps:cNvPr id="58" name="Freeform 3"/>
                              <wps:cNvSpPr/>
                              <wps:spPr>
                                <a:xfrm>
                                  <a:off x="0" y="0"/>
                                  <a:ext cx="3509818" cy="993021"/>
                                </a:xfrm>
                                <a:custGeom>
                                  <a:avLst/>
                                  <a:gdLst/>
                                  <a:ahLst/>
                                  <a:cxnLst/>
                                  <a:rect l="l" t="t" r="r" b="b"/>
                                  <a:pathLst>
                                    <a:path w="3509818" h="993021">
                                      <a:moveTo>
                                        <a:pt x="0" y="0"/>
                                      </a:moveTo>
                                      <a:lnTo>
                                        <a:pt x="1754909" y="993021"/>
                                      </a:lnTo>
                                      <a:lnTo>
                                        <a:pt x="3509818" y="0"/>
                                      </a:lnTo>
                                      <a:close/>
                                    </a:path>
                                  </a:pathLst>
                                </a:custGeom>
                                <a:solidFill>
                                  <a:srgbClr val="D9D9D9"/>
                                </a:solidFill>
                              </wps:spPr>
                              <wps:bodyPr/>
                            </wps:wsp>
                          </wpg:grpSp>
                          <wpg:grpSp>
                            <wpg:cNvPr id="59" name="Group 59"/>
                            <wpg:cNvGrpSpPr>
                              <a:grpSpLocks noChangeAspect="1"/>
                            </wpg:cNvGrpSpPr>
                            <wpg:grpSpPr>
                              <a:xfrm>
                                <a:off x="2770899" y="1452345"/>
                                <a:ext cx="1319379" cy="1319373"/>
                                <a:chOff x="2770899" y="1452345"/>
                                <a:chExt cx="6350000" cy="6349974"/>
                              </a:xfrm>
                            </wpg:grpSpPr>
                            <wps:wsp>
                              <wps:cNvPr id="60" name="Freeform 5"/>
                              <wps:cNvSpPr/>
                              <wps:spPr>
                                <a:xfrm>
                                  <a:off x="2770899" y="1452345"/>
                                  <a:ext cx="6350000" cy="6349974"/>
                                </a:xfrm>
                                <a:custGeom>
                                  <a:avLst/>
                                  <a:gdLst/>
                                  <a:ahLst/>
                                  <a:cxnLst/>
                                  <a:rect l="l" t="t" r="r" b="b"/>
                                  <a:pathLst>
                                    <a:path w="6350000" h="6349974">
                                      <a:moveTo>
                                        <a:pt x="6350000" y="3175025"/>
                                      </a:moveTo>
                                      <a:cubicBezTo>
                                        <a:pt x="6350000" y="4928451"/>
                                        <a:pt x="4928476" y="6349974"/>
                                        <a:pt x="3175000" y="6349974"/>
                                      </a:cubicBezTo>
                                      <a:cubicBezTo>
                                        <a:pt x="1421498" y="6349974"/>
                                        <a:pt x="0" y="4928451"/>
                                        <a:pt x="0" y="3175025"/>
                                      </a:cubicBezTo>
                                      <a:cubicBezTo>
                                        <a:pt x="0" y="1421511"/>
                                        <a:pt x="1421498" y="0"/>
                                        <a:pt x="3175000" y="0"/>
                                      </a:cubicBezTo>
                                      <a:cubicBezTo>
                                        <a:pt x="4928501" y="0"/>
                                        <a:pt x="6350000" y="1421511"/>
                                        <a:pt x="6350000" y="3175025"/>
                                      </a:cubicBezTo>
                                      <a:close/>
                                    </a:path>
                                  </a:pathLst>
                                </a:custGeom>
                                <a:blipFill>
                                  <a:blip r:embed="rId7">
                                    <a:extLst>
                                      <a:ext uri="{28A0092B-C50C-407E-A947-70E740481C1C}">
                                        <a14:useLocalDpi xmlns:a14="http://schemas.microsoft.com/office/drawing/2010/main" val="0"/>
                                      </a:ext>
                                    </a:extLst>
                                  </a:blip>
                                  <a:stretch>
                                    <a:fillRect/>
                                  </a:stretch>
                                </a:blipFill>
                              </wps:spPr>
                              <wps:bodyPr/>
                            </wps:wsp>
                          </wpg:grpSp>
                          <wpg:grpSp>
                            <wpg:cNvPr id="61" name="Group 61"/>
                            <wpg:cNvGrpSpPr/>
                            <wpg:grpSpPr>
                              <a:xfrm>
                                <a:off x="3253685" y="4346401"/>
                                <a:ext cx="353806" cy="237889"/>
                                <a:chOff x="3253685" y="3018405"/>
                                <a:chExt cx="1930400" cy="1297940"/>
                              </a:xfrm>
                            </wpg:grpSpPr>
                            <wps:wsp>
                              <wps:cNvPr id="62" name="Freeform 7"/>
                              <wps:cNvSpPr/>
                              <wps:spPr>
                                <a:xfrm>
                                  <a:off x="3253685" y="3018405"/>
                                  <a:ext cx="1930400" cy="1297940"/>
                                </a:xfrm>
                                <a:custGeom>
                                  <a:avLst/>
                                  <a:gdLst/>
                                  <a:ahLst/>
                                  <a:cxnLst/>
                                  <a:rect l="l" t="t" r="r" b="b"/>
                                  <a:pathLst>
                                    <a:path w="1930400" h="1297940">
                                      <a:moveTo>
                                        <a:pt x="0" y="0"/>
                                      </a:moveTo>
                                      <a:lnTo>
                                        <a:pt x="965200" y="1297940"/>
                                      </a:lnTo>
                                      <a:lnTo>
                                        <a:pt x="1930400" y="0"/>
                                      </a:lnTo>
                                      <a:close/>
                                    </a:path>
                                  </a:pathLst>
                                </a:custGeom>
                                <a:solidFill>
                                  <a:srgbClr val="444440"/>
                                </a:solidFill>
                              </wps:spPr>
                              <wps:bodyPr/>
                            </wps:wsp>
                          </wpg:grpSp>
                          <wpg:grpSp>
                            <wpg:cNvPr id="63" name="Group 63"/>
                            <wpg:cNvGrpSpPr/>
                            <wpg:grpSpPr>
                              <a:xfrm>
                                <a:off x="1600352" y="3033976"/>
                                <a:ext cx="3724225" cy="1112110"/>
                                <a:chOff x="1604635" y="2982103"/>
                                <a:chExt cx="5471394" cy="1633836"/>
                              </a:xfrm>
                            </wpg:grpSpPr>
                            <wps:wsp>
                              <wps:cNvPr id="64" name="TextBox 9"/>
                              <wps:cNvSpPr txBox="1"/>
                              <wps:spPr>
                                <a:xfrm>
                                  <a:off x="1604635" y="2982103"/>
                                  <a:ext cx="5404298" cy="772441"/>
                                </a:xfrm>
                                <a:prstGeom prst="rect">
                                  <a:avLst/>
                                </a:prstGeom>
                              </wps:spPr>
                              <wps:txbx>
                                <w:txbxContent>
                                  <w:p w14:paraId="4DB76B45" w14:textId="78F4C60F" w:rsidR="00956B59" w:rsidRDefault="00956B59" w:rsidP="00725F90">
                                    <w:pPr>
                                      <w:spacing w:line="668" w:lineRule="exact"/>
                                      <w:jc w:val="center"/>
                                      <w:rPr>
                                        <w:rFonts w:ascii="Raleway Bold" w:hAnsi="Raleway Bold" w:hint="eastAsia"/>
                                        <w:color w:val="444440"/>
                                        <w:spacing w:val="58"/>
                                        <w:kern w:val="24"/>
                                        <w:sz w:val="58"/>
                                        <w:szCs w:val="58"/>
                                      </w:rPr>
                                    </w:pPr>
                                    <w:r>
                                      <w:rPr>
                                        <w:rFonts w:ascii="Raleway Bold" w:hAnsi="Raleway Bold"/>
                                        <w:color w:val="444440"/>
                                        <w:spacing w:val="58"/>
                                        <w:kern w:val="24"/>
                                        <w:sz w:val="58"/>
                                        <w:szCs w:val="58"/>
                                      </w:rPr>
                                      <w:t>MARK</w:t>
                                    </w:r>
                                  </w:p>
                                </w:txbxContent>
                              </wps:txbx>
                              <wps:bodyPr wrap="square" lIns="0" tIns="0" rIns="0" bIns="0" rtlCol="0" anchor="t">
                                <a:noAutofit/>
                              </wps:bodyPr>
                            </wps:wsp>
                            <wps:wsp>
                              <wps:cNvPr id="65" name="TextBox 10"/>
                              <wps:cNvSpPr txBox="1"/>
                              <wps:spPr>
                                <a:xfrm>
                                  <a:off x="1671731" y="3806827"/>
                                  <a:ext cx="5404298" cy="809112"/>
                                </a:xfrm>
                                <a:prstGeom prst="rect">
                                  <a:avLst/>
                                </a:prstGeom>
                              </wps:spPr>
                              <wps:txbx>
                                <w:txbxContent>
                                  <w:p w14:paraId="109B117B" w14:textId="13521FDB" w:rsidR="00956B59" w:rsidRPr="00D60C5A" w:rsidRDefault="00EB31B5" w:rsidP="00D60C5A">
                                    <w:pPr>
                                      <w:jc w:val="center"/>
                                      <w:rPr>
                                        <w:rFonts w:cs="Times New Roman"/>
                                        <w:i/>
                                        <w:iCs/>
                                        <w:sz w:val="32"/>
                                        <w:szCs w:val="32"/>
                                      </w:rPr>
                                    </w:pPr>
                                    <w:r w:rsidRPr="00EB31B5">
                                      <w:rPr>
                                        <w:rFonts w:cs="Times New Roman"/>
                                        <w:i/>
                                        <w:iCs/>
                                        <w:sz w:val="32"/>
                                        <w:szCs w:val="32"/>
                                      </w:rPr>
                                      <w:t xml:space="preserve">Jesus is the Lord's suffering </w:t>
                                    </w:r>
                                    <w:proofErr w:type="gramStart"/>
                                    <w:r w:rsidRPr="00EB31B5">
                                      <w:rPr>
                                        <w:rFonts w:cs="Times New Roman"/>
                                        <w:i/>
                                        <w:iCs/>
                                        <w:sz w:val="32"/>
                                        <w:szCs w:val="32"/>
                                      </w:rPr>
                                      <w:t>servant</w:t>
                                    </w:r>
                                    <w:proofErr w:type="gramEnd"/>
                                  </w:p>
                                </w:txbxContent>
                              </wps:txbx>
                              <wps:bodyPr wrap="square" lIns="0" tIns="0" rIns="0" bIns="0" rtlCol="0" anchor="t">
                                <a:noAutofit/>
                              </wps:bodyPr>
                            </wps:wsp>
                          </wpg:grpSp>
                          <wpg:grpSp>
                            <wpg:cNvPr id="66" name="Group 66"/>
                            <wpg:cNvGrpSpPr/>
                            <wpg:grpSpPr>
                              <a:xfrm>
                                <a:off x="1126823" y="4798053"/>
                                <a:ext cx="4592303" cy="4612959"/>
                                <a:chOff x="908956" y="4544164"/>
                                <a:chExt cx="6746717" cy="6777052"/>
                              </a:xfrm>
                            </wpg:grpSpPr>
                            <wps:wsp>
                              <wps:cNvPr id="67" name="TextBox 12"/>
                              <wps:cNvSpPr txBox="1"/>
                              <wps:spPr>
                                <a:xfrm>
                                  <a:off x="1622879" y="4544164"/>
                                  <a:ext cx="5404298" cy="386221"/>
                                </a:xfrm>
                                <a:prstGeom prst="rect">
                                  <a:avLst/>
                                </a:prstGeom>
                              </wps:spPr>
                              <wps:txbx>
                                <w:txbxContent>
                                  <w:p w14:paraId="27FA663D" w14:textId="77777777" w:rsidR="00956B59" w:rsidRPr="008E4002" w:rsidRDefault="00956B59" w:rsidP="007A6E63">
                                    <w:pPr>
                                      <w:spacing w:line="254" w:lineRule="exact"/>
                                      <w:jc w:val="center"/>
                                      <w:rPr>
                                        <w:color w:val="444440"/>
                                        <w:spacing w:val="81"/>
                                        <w:kern w:val="24"/>
                                        <w:sz w:val="18"/>
                                        <w:szCs w:val="18"/>
                                      </w:rPr>
                                    </w:pPr>
                                    <w:r>
                                      <w:rPr>
                                        <w:rFonts w:ascii="Raleway Bold" w:hAnsi="Raleway Bold"/>
                                        <w:color w:val="444440"/>
                                        <w:spacing w:val="81"/>
                                        <w:kern w:val="24"/>
                                        <w:sz w:val="18"/>
                                        <w:szCs w:val="18"/>
                                      </w:rPr>
                                      <w:t>WRITTEN</w:t>
                                    </w:r>
                                    <w:r w:rsidRPr="00D60C5A">
                                      <w:rPr>
                                        <w:rFonts w:ascii="Raleway Bold" w:hAnsi="Raleway Bold"/>
                                        <w:color w:val="444440"/>
                                        <w:spacing w:val="81"/>
                                        <w:kern w:val="24"/>
                                        <w:sz w:val="18"/>
                                        <w:szCs w:val="18"/>
                                      </w:rPr>
                                      <w:t xml:space="preserve"> </w:t>
                                    </w:r>
                                  </w:p>
                                  <w:p w14:paraId="4C3101BC" w14:textId="77777777" w:rsidR="00956B59" w:rsidRPr="00D60C5A" w:rsidRDefault="00956B59" w:rsidP="00725F90">
                                    <w:pPr>
                                      <w:spacing w:line="254" w:lineRule="exact"/>
                                      <w:jc w:val="center"/>
                                      <w:rPr>
                                        <w:rFonts w:ascii="Raleway Bold" w:hAnsi="Raleway Bold" w:hint="eastAsia"/>
                                        <w:color w:val="444440"/>
                                        <w:spacing w:val="81"/>
                                        <w:kern w:val="24"/>
                                        <w:sz w:val="18"/>
                                        <w:szCs w:val="18"/>
                                      </w:rPr>
                                    </w:pPr>
                                  </w:p>
                                </w:txbxContent>
                              </wps:txbx>
                              <wps:bodyPr wrap="square" lIns="0" tIns="0" rIns="0" bIns="0" rtlCol="0" anchor="t">
                                <a:noAutofit/>
                              </wps:bodyPr>
                            </wps:wsp>
                            <wps:wsp>
                              <wps:cNvPr id="68" name="TextBox 13"/>
                              <wps:cNvSpPr txBox="1"/>
                              <wps:spPr>
                                <a:xfrm>
                                  <a:off x="1604635" y="5137181"/>
                                  <a:ext cx="5404298" cy="386221"/>
                                </a:xfrm>
                                <a:prstGeom prst="rect">
                                  <a:avLst/>
                                </a:prstGeom>
                              </wps:spPr>
                              <wps:txbx>
                                <w:txbxContent>
                                  <w:p w14:paraId="0F1C5F65" w14:textId="7FB91923" w:rsidR="00956B59" w:rsidRPr="00EA4928" w:rsidRDefault="002B7B15" w:rsidP="00857DFB">
                                    <w:pPr>
                                      <w:spacing w:line="254" w:lineRule="exact"/>
                                      <w:jc w:val="center"/>
                                      <w:rPr>
                                        <w:rFonts w:cs="Times New Roman"/>
                                        <w:color w:val="444440"/>
                                        <w:spacing w:val="81"/>
                                        <w:kern w:val="24"/>
                                        <w:sz w:val="20"/>
                                        <w:szCs w:val="20"/>
                                      </w:rPr>
                                    </w:pPr>
                                    <w:r w:rsidRPr="002B7B15">
                                      <w:rPr>
                                        <w:rFonts w:cs="Times New Roman"/>
                                        <w:szCs w:val="24"/>
                                      </w:rPr>
                                      <w:t>60-70 AD</w:t>
                                    </w:r>
                                  </w:p>
                                </w:txbxContent>
                              </wps:txbx>
                              <wps:bodyPr wrap="square" lIns="0" tIns="0" rIns="0" bIns="0" rtlCol="0" anchor="t">
                                <a:noAutofit/>
                              </wps:bodyPr>
                            </wps:wsp>
                            <wps:wsp>
                              <wps:cNvPr id="69" name="TextBox 14"/>
                              <wps:cNvSpPr txBox="1"/>
                              <wps:spPr>
                                <a:xfrm>
                                  <a:off x="1622879" y="6757506"/>
                                  <a:ext cx="5404298" cy="386221"/>
                                </a:xfrm>
                                <a:prstGeom prst="rect">
                                  <a:avLst/>
                                </a:prstGeom>
                              </wps:spPr>
                              <wps:txbx>
                                <w:txbxContent>
                                  <w:p w14:paraId="4E844DDA" w14:textId="77777777" w:rsidR="00956B59" w:rsidRPr="00D60C5A" w:rsidRDefault="00956B59"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wps:txbx>
                              <wps:bodyPr wrap="square" lIns="0" tIns="0" rIns="0" bIns="0" rtlCol="0" anchor="t">
                                <a:noAutofit/>
                              </wps:bodyPr>
                            </wps:wsp>
                            <wps:wsp>
                              <wps:cNvPr id="70" name="TextBox 15"/>
                              <wps:cNvSpPr txBox="1"/>
                              <wps:spPr>
                                <a:xfrm>
                                  <a:off x="908956" y="7450992"/>
                                  <a:ext cx="6746717" cy="3870224"/>
                                </a:xfrm>
                                <a:prstGeom prst="rect">
                                  <a:avLst/>
                                </a:prstGeom>
                              </wps:spPr>
                              <wps:txbx>
                                <w:txbxContent>
                                  <w:p w14:paraId="041FD926" w14:textId="576702DE" w:rsidR="00956B59" w:rsidRDefault="00A56941" w:rsidP="000A4B2E">
                                    <w:pPr>
                                      <w:jc w:val="center"/>
                                      <w:rPr>
                                        <w:rFonts w:cs="Times New Roman"/>
                                        <w:i/>
                                        <w:iCs/>
                                        <w:szCs w:val="24"/>
                                      </w:rPr>
                                    </w:pPr>
                                    <w:r w:rsidRPr="00A56941">
                                      <w:rPr>
                                        <w:rFonts w:cs="Times New Roman"/>
                                        <w:i/>
                                        <w:iCs/>
                                        <w:szCs w:val="24"/>
                                      </w:rPr>
                                      <w:t>"For even the Son of Man did not come to be served, but to serve, and to give his life as a ransom for many."</w:t>
                                    </w:r>
                                  </w:p>
                                  <w:p w14:paraId="25E5E54D" w14:textId="5D204224" w:rsidR="003D61BA" w:rsidRDefault="003D61BA" w:rsidP="000A4B2E">
                                    <w:pPr>
                                      <w:jc w:val="center"/>
                                    </w:pPr>
                                    <w:r w:rsidRPr="00A37EF9">
                                      <w:t>10:45</w:t>
                                    </w:r>
                                  </w:p>
                                  <w:p w14:paraId="399646EE" w14:textId="552BE8DC" w:rsidR="003D61BA" w:rsidRDefault="003D61BA" w:rsidP="000A4B2E">
                                    <w:pPr>
                                      <w:jc w:val="center"/>
                                    </w:pPr>
                                  </w:p>
                                  <w:p w14:paraId="109115F1" w14:textId="2903861C" w:rsidR="003D61BA" w:rsidRDefault="003D61BA" w:rsidP="000A4B2E">
                                    <w:pPr>
                                      <w:jc w:val="center"/>
                                    </w:pPr>
                                  </w:p>
                                  <w:p w14:paraId="073CA58F" w14:textId="77777777" w:rsidR="003D61BA" w:rsidRPr="00A56941" w:rsidRDefault="003D61BA" w:rsidP="000A4B2E">
                                    <w:pPr>
                                      <w:jc w:val="center"/>
                                      <w:rPr>
                                        <w:rFonts w:cs="Times New Roman"/>
                                        <w:szCs w:val="24"/>
                                      </w:rPr>
                                    </w:pPr>
                                  </w:p>
                                  <w:p w14:paraId="54DA42D2" w14:textId="77777777" w:rsidR="00956B59" w:rsidRPr="009F3A8C" w:rsidRDefault="00956B59" w:rsidP="000A4B2E">
                                    <w:pPr>
                                      <w:pStyle w:val="Footer"/>
                                      <w:jc w:val="center"/>
                                      <w:rPr>
                                        <w:rFonts w:ascii="Times New Roman" w:hAnsi="Times New Roman" w:cs="Times New Roman"/>
                                        <w:color w:val="808080" w:themeColor="background1" w:themeShade="80"/>
                                        <w:sz w:val="24"/>
                                        <w:szCs w:val="24"/>
                                      </w:rPr>
                                    </w:pPr>
                                  </w:p>
                                  <w:p w14:paraId="54425F16" w14:textId="593C870E" w:rsidR="00956B59" w:rsidRPr="009F3A8C" w:rsidRDefault="00956B59"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9F3A8C">
                                      <w:rPr>
                                        <w:rFonts w:ascii="Times New Roman" w:hAnsi="Times New Roman" w:cs="Times New Roman"/>
                                        <w:color w:val="808080" w:themeColor="background1" w:themeShade="80"/>
                                        <w:sz w:val="24"/>
                                        <w:szCs w:val="24"/>
                                      </w:rPr>
                                      <w:t xml:space="preserve"> </w:t>
                                    </w:r>
                                    <w:r w:rsidR="00302138">
                                      <w:rPr>
                                        <w:rFonts w:ascii="Times New Roman" w:hAnsi="Times New Roman" w:cs="Times New Roman"/>
                                        <w:color w:val="808080" w:themeColor="background1" w:themeShade="80"/>
                                        <w:sz w:val="24"/>
                                        <w:szCs w:val="24"/>
                                      </w:rPr>
                                      <w:fldChar w:fldCharType="begin"/>
                                    </w:r>
                                    <w:r w:rsidR="00302138">
                                      <w:rPr>
                                        <w:rFonts w:ascii="Times New Roman" w:hAnsi="Times New Roman" w:cs="Times New Roman"/>
                                        <w:color w:val="808080" w:themeColor="background1" w:themeShade="80"/>
                                        <w:sz w:val="24"/>
                                        <w:szCs w:val="24"/>
                                      </w:rPr>
                                      <w:instrText xml:space="preserve"> SAVEDATE  \@ "MMMM d, yyyy"  \* MERGEFORMAT </w:instrText>
                                    </w:r>
                                    <w:r w:rsidR="00302138">
                                      <w:rPr>
                                        <w:rFonts w:ascii="Times New Roman" w:hAnsi="Times New Roman" w:cs="Times New Roman"/>
                                        <w:color w:val="808080" w:themeColor="background1" w:themeShade="80"/>
                                        <w:sz w:val="24"/>
                                        <w:szCs w:val="24"/>
                                      </w:rPr>
                                      <w:fldChar w:fldCharType="separate"/>
                                    </w:r>
                                    <w:r w:rsidR="00334A80">
                                      <w:rPr>
                                        <w:rFonts w:ascii="Times New Roman" w:hAnsi="Times New Roman" w:cs="Times New Roman"/>
                                        <w:noProof/>
                                        <w:color w:val="808080" w:themeColor="background1" w:themeShade="80"/>
                                        <w:sz w:val="24"/>
                                        <w:szCs w:val="24"/>
                                      </w:rPr>
                                      <w:t>May 19, 2023</w:t>
                                    </w:r>
                                    <w:r w:rsidR="00302138">
                                      <w:rPr>
                                        <w:rFonts w:ascii="Times New Roman" w:hAnsi="Times New Roman" w:cs="Times New Roman"/>
                                        <w:color w:val="808080" w:themeColor="background1" w:themeShade="80"/>
                                        <w:sz w:val="24"/>
                                        <w:szCs w:val="24"/>
                                      </w:rPr>
                                      <w:fldChar w:fldCharType="end"/>
                                    </w:r>
                                  </w:p>
                                  <w:p w14:paraId="11469EF2" w14:textId="77777777" w:rsidR="00956B59" w:rsidRPr="00A56941" w:rsidRDefault="00956B59" w:rsidP="00D60C5A">
                                    <w:pPr>
                                      <w:jc w:val="center"/>
                                      <w:rPr>
                                        <w:rFonts w:cs="Times New Roman"/>
                                        <w:szCs w:val="24"/>
                                      </w:rPr>
                                    </w:pPr>
                                  </w:p>
                                  <w:p w14:paraId="5D4C561F" w14:textId="77777777" w:rsidR="00956B59" w:rsidRPr="00A56941" w:rsidRDefault="00956B59" w:rsidP="00D60C5A">
                                    <w:pPr>
                                      <w:jc w:val="center"/>
                                      <w:rPr>
                                        <w:rFonts w:cs="Times New Roman"/>
                                        <w:szCs w:val="24"/>
                                      </w:rPr>
                                    </w:pPr>
                                  </w:p>
                                  <w:p w14:paraId="5490C38B" w14:textId="77777777" w:rsidR="00956B59" w:rsidRPr="009F3A8C" w:rsidRDefault="00956B59" w:rsidP="00725F90">
                                    <w:pPr>
                                      <w:spacing w:line="254" w:lineRule="exact"/>
                                      <w:jc w:val="center"/>
                                      <w:rPr>
                                        <w:rFonts w:cs="Times New Roman"/>
                                        <w:color w:val="444440"/>
                                        <w:spacing w:val="81"/>
                                        <w:kern w:val="24"/>
                                        <w:sz w:val="20"/>
                                        <w:szCs w:val="20"/>
                                      </w:rPr>
                                    </w:pPr>
                                  </w:p>
                                </w:txbxContent>
                              </wps:txbx>
                              <wps:bodyPr wrap="square" lIns="0" tIns="0" rIns="0" bIns="0" rtlCol="0" anchor="t">
                                <a:noAutofit/>
                              </wps:bodyPr>
                            </wps:wsp>
                            <wps:wsp>
                              <wps:cNvPr id="71" name="AutoShape 16"/>
                              <wps:cNvCnPr/>
                              <wps:spPr>
                                <a:xfrm>
                                  <a:off x="3931950" y="4903847"/>
                                  <a:ext cx="682063" cy="0"/>
                                </a:xfrm>
                                <a:prstGeom prst="line">
                                  <a:avLst/>
                                </a:prstGeom>
                                <a:ln w="12700" cap="rnd">
                                  <a:solidFill>
                                    <a:srgbClr val="9D9D9D"/>
                                  </a:solidFill>
                                  <a:prstDash val="solid"/>
                                  <a:headEnd type="none" w="sm" len="sm"/>
                                  <a:tailEnd type="none" w="sm" len="sm"/>
                                </a:ln>
                              </wps:spPr>
                              <wps:bodyPr/>
                            </wps:wsp>
                          </wpg:grpSp>
                        </wpg:wgp>
                      </a:graphicData>
                    </a:graphic>
                    <wp14:sizeRelH relativeFrom="margin">
                      <wp14:pctWidth>0</wp14:pctWidth>
                    </wp14:sizeRelH>
                    <wp14:sizeRelV relativeFrom="margin">
                      <wp14:pctHeight>0</wp14:pctHeight>
                    </wp14:sizeRelV>
                  </wp:anchor>
                </w:drawing>
              </mc:Choice>
              <mc:Fallback>
                <w:pict>
                  <v:group w14:anchorId="4FDED463" id="Group 19" o:spid="_x0000_s1026" style="position:absolute;margin-left:544.3pt;margin-top:-1in;width:595.5pt;height:797.25pt;z-index:251659264;mso-position-horizontal:right;mso-position-horizontal-relative:page;mso-width-relative:margin;mso-height-relative:margin" coordsize="68611,94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">
                    <v:group id="Group 57" o:spid="_x0000_s1027" style="position:absolute;width:68611;height:19716" coordsize="35098,9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">
                      <v:shape id="Freeform 3" o:spid="_x0000_s1028" style="position:absolute;width:35098;height:9930;visibility:visible;mso-wrap-style:square;v-text-anchor:top" coordsize="3509818,993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" path="m,l1754909,993021,3509818,,,xe" fillcolor="#d9d9d9" stroked="f">
                        <v:path arrowok="t"/>
                      </v:shape>
                    </v:group>
                    <v:group id="Group 59" o:spid="_x0000_s1029" style="position:absolute;left:27708;top:14523;width:13194;height:13194" coordorigin="27708,14523" coordsize="63500,6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">
                      <o:lock v:ext="edit" aspectratio="t"/>
                      <v:shape id="Freeform 5" o:spid="_x0000_s1030" style="position:absolute;left:27708;top:14523;width:63500;height:63500;visibility:visible;mso-wrap-style:square;v-text-anchor:top" coordsize="6350000,6349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" path="m6350000,3175025v,1753426,-1421524,3174949,-3175000,3174949c1421498,6349974,,4928451,,3175025,,1421511,1421498,,3175000,,4928501,,6350000,1421511,6350000,3175025xe" stroked="f">
                        <v:fill r:id="rId8" o:title="" recolor="t" rotate="t" type="frame"/>
                        <v:path arrowok="t"/>
                      </v:shape>
                    </v:group>
                    <v:group id="Group 61" o:spid="_x0000_s1031" style="position:absolute;left:32536;top:43464;width:3538;height:2378" coordorigin="32536,30184" coordsize="19304,12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shape id="Freeform 7" o:spid="_x0000_s1032" style="position:absolute;left:32536;top:30184;width:19304;height:12979;visibility:visible;mso-wrap-style:square;v-text-anchor:top" coordsize="1930400,129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" path="m,l965200,1297940,1930400,,,xe" fillcolor="#444440" stroked="f">
                        <v:path arrowok="t"/>
                      </v:shape>
                    </v:group>
                    <v:group id="Group 63" o:spid="_x0000_s1033" style="position:absolute;left:16003;top:30339;width:37242;height:11121" coordorigin="16046,29821" coordsize="54713,163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shapetype id="_x0000_t202" coordsize="21600,21600" o:spt="202" path="m,l,21600r21600,l21600,xe">
                        <v:stroke joinstyle="miter"/>
                        <v:path gradientshapeok="t" o:connecttype="rect"/>
                      </v:shapetype>
                      <v:shape id="TextBox 9" o:spid="_x0000_s1034" type="#_x0000_t202" style="position:absolute;left:16046;top:29821;width:54043;height:7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NfJxAAAANsAAAAPAAAAZHJzL2Rvd25yZXYueG1sRI9Ba8JA&#10;FITvBf/D8oTe6sZSQh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DIE18nEAAAA2wAAAA8A&#10;AAAAAAAAAAAAAAAABwIAAGRycy9kb3ducmV2LnhtbFBLBQYAAAAAAwADALcAAAD4AgAAAAA=&#10;" filled="f" stroked="f">
                        <v:textbox inset="0,0,0,0">
                          <w:txbxContent>
                            <w:p w14:paraId="4DB76B45" w14:textId="78F4C60F" w:rsidR="00956B59" w:rsidRDefault="00956B59" w:rsidP="00725F90">
                              <w:pPr>
                                <w:spacing w:line="668" w:lineRule="exact"/>
                                <w:jc w:val="center"/>
                                <w:rPr>
                                  <w:rFonts w:ascii="Raleway Bold" w:hAnsi="Raleway Bold" w:hint="eastAsia"/>
                                  <w:color w:val="444440"/>
                                  <w:spacing w:val="58"/>
                                  <w:kern w:val="24"/>
                                  <w:sz w:val="58"/>
                                  <w:szCs w:val="58"/>
                                </w:rPr>
                              </w:pPr>
                              <w:r>
                                <w:rPr>
                                  <w:rFonts w:ascii="Raleway Bold" w:hAnsi="Raleway Bold"/>
                                  <w:color w:val="444440"/>
                                  <w:spacing w:val="58"/>
                                  <w:kern w:val="24"/>
                                  <w:sz w:val="58"/>
                                  <w:szCs w:val="58"/>
                                </w:rPr>
                                <w:t>MARK</w:t>
                              </w:r>
                            </w:p>
                          </w:txbxContent>
                        </v:textbox>
                      </v:shape>
                      <v:shape id="TextBox 10" o:spid="_x0000_s1035" type="#_x0000_t202" style="position:absolute;left:16717;top:38068;width:54043;height:8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HJSxAAAANsAAAAPAAAAZHJzL2Rvd25yZXYueG1sRI9Ba8JA&#10;FITvBf/D8oTe6sZCQx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F1IclLEAAAA2wAAAA8A&#10;AAAAAAAAAAAAAAAABwIAAGRycy9kb3ducmV2LnhtbFBLBQYAAAAAAwADALcAAAD4AgAAAAA=&#10;" filled="f" stroked="f">
                        <v:textbox inset="0,0,0,0">
                          <w:txbxContent>
                            <w:p w14:paraId="109B117B" w14:textId="13521FDB" w:rsidR="00956B59" w:rsidRPr="00D60C5A" w:rsidRDefault="00EB31B5" w:rsidP="00D60C5A">
                              <w:pPr>
                                <w:jc w:val="center"/>
                                <w:rPr>
                                  <w:rFonts w:cs="Times New Roman"/>
                                  <w:i/>
                                  <w:iCs/>
                                  <w:sz w:val="32"/>
                                  <w:szCs w:val="32"/>
                                </w:rPr>
                              </w:pPr>
                              <w:r w:rsidRPr="00EB31B5">
                                <w:rPr>
                                  <w:rFonts w:cs="Times New Roman"/>
                                  <w:i/>
                                  <w:iCs/>
                                  <w:sz w:val="32"/>
                                  <w:szCs w:val="32"/>
                                </w:rPr>
                                <w:t xml:space="preserve">Jesus is the Lord's suffering </w:t>
                              </w:r>
                              <w:proofErr w:type="gramStart"/>
                              <w:r w:rsidRPr="00EB31B5">
                                <w:rPr>
                                  <w:rFonts w:cs="Times New Roman"/>
                                  <w:i/>
                                  <w:iCs/>
                                  <w:sz w:val="32"/>
                                  <w:szCs w:val="32"/>
                                </w:rPr>
                                <w:t>servant</w:t>
                              </w:r>
                              <w:proofErr w:type="gramEnd"/>
                            </w:p>
                          </w:txbxContent>
                        </v:textbox>
                      </v:shape>
                    </v:group>
                    <v:group id="Group 66" o:spid="_x0000_s1036" style="position:absolute;left:11268;top:47980;width:45923;height:46130" coordorigin="9089,45441" coordsize="67467,67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shape id="_x0000_s1037" type="#_x0000_t202" style="position:absolute;left:16228;top:45441;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" filled="f" stroked="f">
                        <v:textbox inset="0,0,0,0">
                          <w:txbxContent>
                            <w:p w14:paraId="27FA663D" w14:textId="77777777" w:rsidR="00956B59" w:rsidRPr="008E4002" w:rsidRDefault="00956B59" w:rsidP="007A6E63">
                              <w:pPr>
                                <w:spacing w:line="254" w:lineRule="exact"/>
                                <w:jc w:val="center"/>
                                <w:rPr>
                                  <w:color w:val="444440"/>
                                  <w:spacing w:val="81"/>
                                  <w:kern w:val="24"/>
                                  <w:sz w:val="18"/>
                                  <w:szCs w:val="18"/>
                                </w:rPr>
                              </w:pPr>
                              <w:r>
                                <w:rPr>
                                  <w:rFonts w:ascii="Raleway Bold" w:hAnsi="Raleway Bold"/>
                                  <w:color w:val="444440"/>
                                  <w:spacing w:val="81"/>
                                  <w:kern w:val="24"/>
                                  <w:sz w:val="18"/>
                                  <w:szCs w:val="18"/>
                                </w:rPr>
                                <w:t>WRITTEN</w:t>
                              </w:r>
                              <w:r w:rsidRPr="00D60C5A">
                                <w:rPr>
                                  <w:rFonts w:ascii="Raleway Bold" w:hAnsi="Raleway Bold"/>
                                  <w:color w:val="444440"/>
                                  <w:spacing w:val="81"/>
                                  <w:kern w:val="24"/>
                                  <w:sz w:val="18"/>
                                  <w:szCs w:val="18"/>
                                </w:rPr>
                                <w:t xml:space="preserve"> </w:t>
                              </w:r>
                            </w:p>
                            <w:p w14:paraId="4C3101BC" w14:textId="77777777" w:rsidR="00956B59" w:rsidRPr="00D60C5A" w:rsidRDefault="00956B59" w:rsidP="00725F90">
                              <w:pPr>
                                <w:spacing w:line="254" w:lineRule="exact"/>
                                <w:jc w:val="center"/>
                                <w:rPr>
                                  <w:rFonts w:ascii="Raleway Bold" w:hAnsi="Raleway Bold" w:hint="eastAsia"/>
                                  <w:color w:val="444440"/>
                                  <w:spacing w:val="81"/>
                                  <w:kern w:val="24"/>
                                  <w:sz w:val="18"/>
                                  <w:szCs w:val="18"/>
                                </w:rPr>
                              </w:pPr>
                            </w:p>
                          </w:txbxContent>
                        </v:textbox>
                      </v:shape>
                      <v:shape id="_x0000_s1038" type="#_x0000_t202" style="position:absolute;left:16046;top:51371;width:54043;height:3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" filled="f" stroked="f">
                        <v:textbox inset="0,0,0,0">
                          <w:txbxContent>
                            <w:p w14:paraId="0F1C5F65" w14:textId="7FB91923" w:rsidR="00956B59" w:rsidRPr="00EA4928" w:rsidRDefault="002B7B15" w:rsidP="00857DFB">
                              <w:pPr>
                                <w:spacing w:line="254" w:lineRule="exact"/>
                                <w:jc w:val="center"/>
                                <w:rPr>
                                  <w:rFonts w:cs="Times New Roman"/>
                                  <w:color w:val="444440"/>
                                  <w:spacing w:val="81"/>
                                  <w:kern w:val="24"/>
                                  <w:sz w:val="20"/>
                                  <w:szCs w:val="20"/>
                                </w:rPr>
                              </w:pPr>
                              <w:r w:rsidRPr="002B7B15">
                                <w:rPr>
                                  <w:rFonts w:cs="Times New Roman"/>
                                  <w:szCs w:val="24"/>
                                </w:rPr>
                                <w:t>60-70 AD</w:t>
                              </w:r>
                            </w:p>
                          </w:txbxContent>
                        </v:textbox>
                      </v:shape>
                      <v:shape id="TextBox 14" o:spid="_x0000_s1039" type="#_x0000_t202" style="position:absolute;left:16228;top:67575;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" filled="f" stroked="f">
                        <v:textbox inset="0,0,0,0">
                          <w:txbxContent>
                            <w:p w14:paraId="4E844DDA" w14:textId="77777777" w:rsidR="00956B59" w:rsidRPr="00D60C5A" w:rsidRDefault="00956B59"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v:textbox>
                      </v:shape>
                      <v:shape id="TextBox 15" o:spid="_x0000_s1040" type="#_x0000_t202" style="position:absolute;left:9089;top:74509;width:67467;height:387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" filled="f" stroked="f">
                        <v:textbox inset="0,0,0,0">
                          <w:txbxContent>
                            <w:p w14:paraId="041FD926" w14:textId="576702DE" w:rsidR="00956B59" w:rsidRDefault="00A56941" w:rsidP="000A4B2E">
                              <w:pPr>
                                <w:jc w:val="center"/>
                                <w:rPr>
                                  <w:rFonts w:cs="Times New Roman"/>
                                  <w:i/>
                                  <w:iCs/>
                                  <w:szCs w:val="24"/>
                                </w:rPr>
                              </w:pPr>
                              <w:r w:rsidRPr="00A56941">
                                <w:rPr>
                                  <w:rFonts w:cs="Times New Roman"/>
                                  <w:i/>
                                  <w:iCs/>
                                  <w:szCs w:val="24"/>
                                </w:rPr>
                                <w:t>"For even the Son of Man did not come to be served, but to serve, and to give his life as a ransom for many."</w:t>
                              </w:r>
                            </w:p>
                            <w:p w14:paraId="25E5E54D" w14:textId="5D204224" w:rsidR="003D61BA" w:rsidRDefault="003D61BA" w:rsidP="000A4B2E">
                              <w:pPr>
                                <w:jc w:val="center"/>
                              </w:pPr>
                              <w:r w:rsidRPr="00A37EF9">
                                <w:t>10:45</w:t>
                              </w:r>
                            </w:p>
                            <w:p w14:paraId="399646EE" w14:textId="552BE8DC" w:rsidR="003D61BA" w:rsidRDefault="003D61BA" w:rsidP="000A4B2E">
                              <w:pPr>
                                <w:jc w:val="center"/>
                              </w:pPr>
                            </w:p>
                            <w:p w14:paraId="109115F1" w14:textId="2903861C" w:rsidR="003D61BA" w:rsidRDefault="003D61BA" w:rsidP="000A4B2E">
                              <w:pPr>
                                <w:jc w:val="center"/>
                              </w:pPr>
                            </w:p>
                            <w:p w14:paraId="073CA58F" w14:textId="77777777" w:rsidR="003D61BA" w:rsidRPr="00A56941" w:rsidRDefault="003D61BA" w:rsidP="000A4B2E">
                              <w:pPr>
                                <w:jc w:val="center"/>
                                <w:rPr>
                                  <w:rFonts w:cs="Times New Roman"/>
                                  <w:szCs w:val="24"/>
                                </w:rPr>
                              </w:pPr>
                            </w:p>
                            <w:p w14:paraId="54DA42D2" w14:textId="77777777" w:rsidR="00956B59" w:rsidRPr="009F3A8C" w:rsidRDefault="00956B59" w:rsidP="000A4B2E">
                              <w:pPr>
                                <w:pStyle w:val="Footer"/>
                                <w:jc w:val="center"/>
                                <w:rPr>
                                  <w:rFonts w:ascii="Times New Roman" w:hAnsi="Times New Roman" w:cs="Times New Roman"/>
                                  <w:color w:val="808080" w:themeColor="background1" w:themeShade="80"/>
                                  <w:sz w:val="24"/>
                                  <w:szCs w:val="24"/>
                                </w:rPr>
                              </w:pPr>
                            </w:p>
                            <w:p w14:paraId="54425F16" w14:textId="593C870E" w:rsidR="00956B59" w:rsidRPr="009F3A8C" w:rsidRDefault="00956B59"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9F3A8C">
                                <w:rPr>
                                  <w:rFonts w:ascii="Times New Roman" w:hAnsi="Times New Roman" w:cs="Times New Roman"/>
                                  <w:color w:val="808080" w:themeColor="background1" w:themeShade="80"/>
                                  <w:sz w:val="24"/>
                                  <w:szCs w:val="24"/>
                                </w:rPr>
                                <w:t xml:space="preserve"> </w:t>
                              </w:r>
                              <w:r w:rsidR="00302138">
                                <w:rPr>
                                  <w:rFonts w:ascii="Times New Roman" w:hAnsi="Times New Roman" w:cs="Times New Roman"/>
                                  <w:color w:val="808080" w:themeColor="background1" w:themeShade="80"/>
                                  <w:sz w:val="24"/>
                                  <w:szCs w:val="24"/>
                                </w:rPr>
                                <w:fldChar w:fldCharType="begin"/>
                              </w:r>
                              <w:r w:rsidR="00302138">
                                <w:rPr>
                                  <w:rFonts w:ascii="Times New Roman" w:hAnsi="Times New Roman" w:cs="Times New Roman"/>
                                  <w:color w:val="808080" w:themeColor="background1" w:themeShade="80"/>
                                  <w:sz w:val="24"/>
                                  <w:szCs w:val="24"/>
                                </w:rPr>
                                <w:instrText xml:space="preserve"> SAVEDATE  \@ "MMMM d, yyyy"  \* MERGEFORMAT </w:instrText>
                              </w:r>
                              <w:r w:rsidR="00302138">
                                <w:rPr>
                                  <w:rFonts w:ascii="Times New Roman" w:hAnsi="Times New Roman" w:cs="Times New Roman"/>
                                  <w:color w:val="808080" w:themeColor="background1" w:themeShade="80"/>
                                  <w:sz w:val="24"/>
                                  <w:szCs w:val="24"/>
                                </w:rPr>
                                <w:fldChar w:fldCharType="separate"/>
                              </w:r>
                              <w:r w:rsidR="00334A80">
                                <w:rPr>
                                  <w:rFonts w:ascii="Times New Roman" w:hAnsi="Times New Roman" w:cs="Times New Roman"/>
                                  <w:noProof/>
                                  <w:color w:val="808080" w:themeColor="background1" w:themeShade="80"/>
                                  <w:sz w:val="24"/>
                                  <w:szCs w:val="24"/>
                                </w:rPr>
                                <w:t>May 19, 2023</w:t>
                              </w:r>
                              <w:r w:rsidR="00302138">
                                <w:rPr>
                                  <w:rFonts w:ascii="Times New Roman" w:hAnsi="Times New Roman" w:cs="Times New Roman"/>
                                  <w:color w:val="808080" w:themeColor="background1" w:themeShade="80"/>
                                  <w:sz w:val="24"/>
                                  <w:szCs w:val="24"/>
                                </w:rPr>
                                <w:fldChar w:fldCharType="end"/>
                              </w:r>
                            </w:p>
                            <w:p w14:paraId="11469EF2" w14:textId="77777777" w:rsidR="00956B59" w:rsidRPr="00A56941" w:rsidRDefault="00956B59" w:rsidP="00D60C5A">
                              <w:pPr>
                                <w:jc w:val="center"/>
                                <w:rPr>
                                  <w:rFonts w:cs="Times New Roman"/>
                                  <w:szCs w:val="24"/>
                                </w:rPr>
                              </w:pPr>
                            </w:p>
                            <w:p w14:paraId="5D4C561F" w14:textId="77777777" w:rsidR="00956B59" w:rsidRPr="00A56941" w:rsidRDefault="00956B59" w:rsidP="00D60C5A">
                              <w:pPr>
                                <w:jc w:val="center"/>
                                <w:rPr>
                                  <w:rFonts w:cs="Times New Roman"/>
                                  <w:szCs w:val="24"/>
                                </w:rPr>
                              </w:pPr>
                            </w:p>
                            <w:p w14:paraId="5490C38B" w14:textId="77777777" w:rsidR="00956B59" w:rsidRPr="009F3A8C" w:rsidRDefault="00956B59" w:rsidP="00725F90">
                              <w:pPr>
                                <w:spacing w:line="254" w:lineRule="exact"/>
                                <w:jc w:val="center"/>
                                <w:rPr>
                                  <w:rFonts w:cs="Times New Roman"/>
                                  <w:color w:val="444440"/>
                                  <w:spacing w:val="81"/>
                                  <w:kern w:val="24"/>
                                  <w:sz w:val="20"/>
                                  <w:szCs w:val="20"/>
                                </w:rPr>
                              </w:pPr>
                            </w:p>
                          </w:txbxContent>
                        </v:textbox>
                      </v:shape>
                      <v:line id="AutoShape 16" o:spid="_x0000_s1041" style="position:absolute;visibility:visible;mso-wrap-style:square" from="39319,49038" to="46140,490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" strokecolor="#9d9d9d" strokeweight="1pt">
                        <v:stroke startarrowwidth="narrow" startarrowlength="short" endarrowwidth="narrow" endarrowlength="short" endcap="round"/>
                      </v:line>
                    </v:group>
                    <w10:wrap anchorx="page"/>
                  </v:group>
                </w:pict>
              </mc:Fallback>
            </mc:AlternateContent>
          </w:r>
          <w:r>
            <w:rPr>
              <w:noProof/>
            </w:rPr>
            <mc:AlternateContent>
              <mc:Choice Requires="wps">
                <w:drawing>
                  <wp:anchor distT="0" distB="0" distL="114300" distR="114300" simplePos="0" relativeHeight="251664384" behindDoc="0" locked="0" layoutInCell="1" allowOverlap="1" wp14:anchorId="78306F07" wp14:editId="75204764">
                    <wp:simplePos x="0" y="0"/>
                    <wp:positionH relativeFrom="margin">
                      <wp:posOffset>826135</wp:posOffset>
                    </wp:positionH>
                    <wp:positionV relativeFrom="paragraph">
                      <wp:posOffset>5526850</wp:posOffset>
                    </wp:positionV>
                    <wp:extent cx="4054751" cy="282837"/>
                    <wp:effectExtent l="0" t="0" r="0" b="0"/>
                    <wp:wrapNone/>
                    <wp:docPr id="72" name="TextBox 13"/>
                    <wp:cNvGraphicFramePr/>
                    <a:graphic xmlns:a="http://schemas.openxmlformats.org/drawingml/2006/main">
                      <a:graphicData uri="http://schemas.microsoft.com/office/word/2010/wordprocessingShape">
                        <wps:wsp>
                          <wps:cNvSpPr txBox="1"/>
                          <wps:spPr>
                            <a:xfrm>
                              <a:off x="0" y="0"/>
                              <a:ext cx="4054751" cy="282837"/>
                            </a:xfrm>
                            <a:prstGeom prst="rect">
                              <a:avLst/>
                            </a:prstGeom>
                          </wps:spPr>
                          <wps:txbx>
                            <w:txbxContent>
                              <w:p w14:paraId="50AA94FF" w14:textId="3604586E" w:rsidR="00956B59" w:rsidRPr="00EA4928" w:rsidRDefault="00A42532" w:rsidP="002E2456">
                                <w:pPr>
                                  <w:spacing w:line="254" w:lineRule="exact"/>
                                  <w:jc w:val="center"/>
                                  <w:rPr>
                                    <w:rFonts w:cs="Times New Roman"/>
                                    <w:color w:val="444440"/>
                                    <w:spacing w:val="81"/>
                                    <w:kern w:val="24"/>
                                    <w:sz w:val="20"/>
                                    <w:szCs w:val="20"/>
                                  </w:rPr>
                                </w:pPr>
                                <w:r w:rsidRPr="00A42532">
                                  <w:rPr>
                                    <w:rFonts w:cs="Times New Roman"/>
                                    <w:szCs w:val="24"/>
                                  </w:rPr>
                                  <w:t xml:space="preserve">Show Jesus' authority and call to </w:t>
                                </w:r>
                                <w:proofErr w:type="gramStart"/>
                                <w:r w:rsidRPr="00A42532">
                                  <w:rPr>
                                    <w:rFonts w:cs="Times New Roman"/>
                                    <w:szCs w:val="24"/>
                                  </w:rPr>
                                  <w:t>discipleship</w:t>
                                </w:r>
                                <w:proofErr w:type="gramEnd"/>
                              </w:p>
                            </w:txbxContent>
                          </wps:txbx>
                          <wps:bodyPr wrap="square" lIns="0" tIns="0" rIns="0" bIns="0" rtlCol="0" anchor="t">
                            <a:noAutofit/>
                          </wps:bodyPr>
                        </wps:wsp>
                      </a:graphicData>
                    </a:graphic>
                  </wp:anchor>
                </w:drawing>
              </mc:Choice>
              <mc:Fallback>
                <w:pict>
                  <v:shape w14:anchorId="78306F07" id="TextBox 13" o:spid="_x0000_s1042" type="#_x0000_t202" style="position:absolute;margin-left:65.05pt;margin-top:435.2pt;width:319.25pt;height:22.25pt;z-index:25166438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" filled="f" stroked="f">
                    <v:textbox inset="0,0,0,0">
                      <w:txbxContent>
                        <w:p w14:paraId="50AA94FF" w14:textId="3604586E" w:rsidR="00956B59" w:rsidRPr="00EA4928" w:rsidRDefault="00A42532" w:rsidP="002E2456">
                          <w:pPr>
                            <w:spacing w:line="254" w:lineRule="exact"/>
                            <w:jc w:val="center"/>
                            <w:rPr>
                              <w:rFonts w:cs="Times New Roman"/>
                              <w:color w:val="444440"/>
                              <w:spacing w:val="81"/>
                              <w:kern w:val="24"/>
                              <w:sz w:val="20"/>
                              <w:szCs w:val="20"/>
                            </w:rPr>
                          </w:pPr>
                          <w:r w:rsidRPr="00A42532">
                            <w:rPr>
                              <w:rFonts w:cs="Times New Roman"/>
                              <w:szCs w:val="24"/>
                            </w:rPr>
                            <w:t xml:space="preserve">Show Jesus' authority and call to </w:t>
                          </w:r>
                          <w:proofErr w:type="gramStart"/>
                          <w:r w:rsidRPr="00A42532">
                            <w:rPr>
                              <w:rFonts w:cs="Times New Roman"/>
                              <w:szCs w:val="24"/>
                            </w:rPr>
                            <w:t>discipleship</w:t>
                          </w:r>
                          <w:proofErr w:type="gramEnd"/>
                        </w:p>
                      </w:txbxContent>
                    </v:textbox>
                    <w10:wrap anchorx="margin"/>
                  </v:shape>
                </w:pict>
              </mc:Fallback>
            </mc:AlternateContent>
          </w:r>
          <w:r>
            <w:rPr>
              <w:noProof/>
            </w:rPr>
            <mc:AlternateContent>
              <mc:Choice Requires="wps">
                <w:drawing>
                  <wp:anchor distT="0" distB="0" distL="114300" distR="114300" simplePos="0" relativeHeight="251663360" behindDoc="0" locked="0" layoutInCell="1" allowOverlap="1" wp14:anchorId="725FBE3D" wp14:editId="5E120E30">
                    <wp:simplePos x="0" y="0"/>
                    <wp:positionH relativeFrom="margin">
                      <wp:align>center</wp:align>
                    </wp:positionH>
                    <wp:positionV relativeFrom="paragraph">
                      <wp:posOffset>5368331</wp:posOffset>
                    </wp:positionV>
                    <wp:extent cx="511740" cy="0"/>
                    <wp:effectExtent l="0" t="0" r="0" b="0"/>
                    <wp:wrapNone/>
                    <wp:docPr id="73"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line w14:anchorId="1730F8FE" id="AutoShape 16" o:spid="_x0000_s1026" style="position:absolute;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422.7pt" to="40.3pt,42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r>
            <w:rPr>
              <w:noProof/>
            </w:rPr>
            <mc:AlternateContent>
              <mc:Choice Requires="wps">
                <w:drawing>
                  <wp:anchor distT="0" distB="0" distL="114300" distR="114300" simplePos="0" relativeHeight="251662336" behindDoc="0" locked="0" layoutInCell="1" allowOverlap="1" wp14:anchorId="75B73428" wp14:editId="1058D1E1">
                    <wp:simplePos x="0" y="0"/>
                    <wp:positionH relativeFrom="margin">
                      <wp:align>center</wp:align>
                    </wp:positionH>
                    <wp:positionV relativeFrom="paragraph">
                      <wp:posOffset>5082738</wp:posOffset>
                    </wp:positionV>
                    <wp:extent cx="4054751" cy="282819"/>
                    <wp:effectExtent l="0" t="0" r="0" b="0"/>
                    <wp:wrapNone/>
                    <wp:docPr id="74" name="TextBox 12"/>
                    <wp:cNvGraphicFramePr/>
                    <a:graphic xmlns:a="http://schemas.openxmlformats.org/drawingml/2006/main">
                      <a:graphicData uri="http://schemas.microsoft.com/office/word/2010/wordprocessingShape">
                        <wps:wsp>
                          <wps:cNvSpPr txBox="1"/>
                          <wps:spPr>
                            <a:xfrm>
                              <a:off x="0" y="0"/>
                              <a:ext cx="4054751" cy="282819"/>
                            </a:xfrm>
                            <a:prstGeom prst="rect">
                              <a:avLst/>
                            </a:prstGeom>
                          </wps:spPr>
                          <wps:txbx>
                            <w:txbxContent>
                              <w:p w14:paraId="40CE2E8C" w14:textId="77777777" w:rsidR="00956B59" w:rsidRPr="00D60C5A" w:rsidRDefault="00956B59" w:rsidP="00815D94">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PURPOSE</w:t>
                                </w:r>
                              </w:p>
                            </w:txbxContent>
                          </wps:txbx>
                          <wps:bodyPr wrap="square" lIns="0" tIns="0" rIns="0" bIns="0" rtlCol="0" anchor="t">
                            <a:noAutofit/>
                          </wps:bodyPr>
                        </wps:wsp>
                      </a:graphicData>
                    </a:graphic>
                  </wp:anchor>
                </w:drawing>
              </mc:Choice>
              <mc:Fallback>
                <w:pict>
                  <v:shape w14:anchorId="75B73428" id="TextBox 12" o:spid="_x0000_s1043" type="#_x0000_t202" style="position:absolute;margin-left:0;margin-top:400.2pt;width:319.25pt;height:22.25pt;z-index:25166233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" filled="f" stroked="f">
                    <v:textbox inset="0,0,0,0">
                      <w:txbxContent>
                        <w:p w14:paraId="40CE2E8C" w14:textId="77777777" w:rsidR="00956B59" w:rsidRPr="00D60C5A" w:rsidRDefault="00956B59" w:rsidP="00815D94">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PURPOSE</w:t>
                          </w:r>
                        </w:p>
                      </w:txbxContent>
                    </v:textbox>
                    <w10:wrap anchorx="margin"/>
                  </v:shape>
                </w:pict>
              </mc:Fallback>
            </mc:AlternateContent>
          </w:r>
          <w:r>
            <w:rPr>
              <w:noProof/>
            </w:rPr>
            <w:drawing>
              <wp:anchor distT="0" distB="0" distL="114300" distR="114300" simplePos="0" relativeHeight="251661312" behindDoc="0" locked="0" layoutInCell="1" allowOverlap="1" wp14:anchorId="3A785538" wp14:editId="356A0CD4">
                <wp:simplePos x="0" y="0"/>
                <wp:positionH relativeFrom="margin">
                  <wp:align>center</wp:align>
                </wp:positionH>
                <wp:positionV relativeFrom="paragraph">
                  <wp:posOffset>8171815</wp:posOffset>
                </wp:positionV>
                <wp:extent cx="276225" cy="276225"/>
                <wp:effectExtent l="0" t="0" r="9525" b="9525"/>
                <wp:wrapSquare wrapText="bothSides"/>
                <wp:docPr id="75" name="Picture 7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3C37DA2" w14:textId="16954F71" w:rsidR="00956B59" w:rsidRDefault="00956B59">
          <w:pPr>
            <w:spacing w:line="259" w:lineRule="auto"/>
            <w:rPr>
              <w:noProof/>
            </w:rPr>
          </w:pPr>
          <w:r>
            <w:rPr>
              <w:noProof/>
            </w:rPr>
            <w:br w:type="page"/>
          </w:r>
        </w:p>
      </w:sdtContent>
    </w:sdt>
    <w:p w14:paraId="7CBF4097" w14:textId="2CF37B07" w:rsidR="00B0196B" w:rsidRPr="00C23AC0" w:rsidRDefault="00B0196B" w:rsidP="00B0196B">
      <w:pPr>
        <w:pStyle w:val="TOC2"/>
        <w:tabs>
          <w:tab w:val="right" w:leader="dot" w:pos="9016"/>
        </w:tabs>
        <w:rPr>
          <w:b/>
          <w:bCs/>
          <w:sz w:val="32"/>
          <w:szCs w:val="28"/>
          <w:lang w:val="nb-NO"/>
        </w:rPr>
      </w:pPr>
      <w:r>
        <w:rPr>
          <w:b/>
          <w:bCs/>
          <w:sz w:val="32"/>
          <w:szCs w:val="28"/>
          <w:lang w:val="nb-NO"/>
        </w:rPr>
        <w:lastRenderedPageBreak/>
        <w:t>CONTENTS</w:t>
      </w:r>
    </w:p>
    <w:p w14:paraId="501DDCDC" w14:textId="77777777" w:rsidR="00B0196B" w:rsidRPr="00C23AC0" w:rsidRDefault="00B0196B" w:rsidP="00B0196B"/>
    <w:p w14:paraId="27ACAD46" w14:textId="4677CEE9" w:rsidR="00723DB0" w:rsidRDefault="00B0196B">
      <w:pPr>
        <w:pStyle w:val="TOC2"/>
        <w:tabs>
          <w:tab w:val="right" w:leader="dot" w:pos="9016"/>
        </w:tabs>
        <w:rPr>
          <w:rFonts w:asciiTheme="minorHAnsi" w:hAnsiTheme="minorHAnsi"/>
          <w:noProof/>
          <w:sz w:val="22"/>
          <w:lang w:val="en-US"/>
        </w:rPr>
      </w:pPr>
      <w:r>
        <w:fldChar w:fldCharType="begin"/>
      </w:r>
      <w:r>
        <w:instrText xml:space="preserve"> TOC \o "1-3" \h \z \u </w:instrText>
      </w:r>
      <w:r>
        <w:fldChar w:fldCharType="separate"/>
      </w:r>
      <w:hyperlink w:anchor="_Toc125307566" w:history="1">
        <w:r w:rsidR="00723DB0" w:rsidRPr="00D71D7A">
          <w:rPr>
            <w:rStyle w:val="Hyperlink"/>
            <w:noProof/>
          </w:rPr>
          <w:t>INTRODUCTION</w:t>
        </w:r>
        <w:r w:rsidR="00723DB0">
          <w:rPr>
            <w:noProof/>
            <w:webHidden/>
          </w:rPr>
          <w:tab/>
        </w:r>
        <w:r w:rsidR="00723DB0">
          <w:rPr>
            <w:noProof/>
            <w:webHidden/>
          </w:rPr>
          <w:fldChar w:fldCharType="begin"/>
        </w:r>
        <w:r w:rsidR="00723DB0">
          <w:rPr>
            <w:noProof/>
            <w:webHidden/>
          </w:rPr>
          <w:instrText xml:space="preserve"> PAGEREF _Toc125307566 \h </w:instrText>
        </w:r>
        <w:r w:rsidR="00723DB0">
          <w:rPr>
            <w:noProof/>
            <w:webHidden/>
          </w:rPr>
        </w:r>
        <w:r w:rsidR="00723DB0">
          <w:rPr>
            <w:noProof/>
            <w:webHidden/>
          </w:rPr>
          <w:fldChar w:fldCharType="separate"/>
        </w:r>
        <w:r w:rsidR="0064320F">
          <w:rPr>
            <w:noProof/>
            <w:webHidden/>
          </w:rPr>
          <w:t>2</w:t>
        </w:r>
        <w:r w:rsidR="00723DB0">
          <w:rPr>
            <w:noProof/>
            <w:webHidden/>
          </w:rPr>
          <w:fldChar w:fldCharType="end"/>
        </w:r>
      </w:hyperlink>
    </w:p>
    <w:p w14:paraId="26800F87" w14:textId="4C14DE9F" w:rsidR="00723DB0" w:rsidRDefault="0064320F">
      <w:pPr>
        <w:pStyle w:val="TOC3"/>
        <w:tabs>
          <w:tab w:val="right" w:leader="dot" w:pos="9016"/>
        </w:tabs>
        <w:rPr>
          <w:rFonts w:asciiTheme="minorHAnsi" w:hAnsiTheme="minorHAnsi"/>
          <w:noProof/>
          <w:sz w:val="22"/>
          <w:lang w:val="en-US"/>
        </w:rPr>
      </w:pPr>
      <w:hyperlink w:anchor="_Toc125307567" w:history="1">
        <w:r w:rsidR="00723DB0" w:rsidRPr="00D71D7A">
          <w:rPr>
            <w:rStyle w:val="Hyperlink"/>
            <w:noProof/>
          </w:rPr>
          <w:t>WHO WAS MARK?</w:t>
        </w:r>
        <w:r w:rsidR="00723DB0">
          <w:rPr>
            <w:noProof/>
            <w:webHidden/>
          </w:rPr>
          <w:tab/>
        </w:r>
        <w:r w:rsidR="00723DB0">
          <w:rPr>
            <w:noProof/>
            <w:webHidden/>
          </w:rPr>
          <w:fldChar w:fldCharType="begin"/>
        </w:r>
        <w:r w:rsidR="00723DB0">
          <w:rPr>
            <w:noProof/>
            <w:webHidden/>
          </w:rPr>
          <w:instrText xml:space="preserve"> PAGEREF _Toc125307567 \h </w:instrText>
        </w:r>
        <w:r w:rsidR="00723DB0">
          <w:rPr>
            <w:noProof/>
            <w:webHidden/>
          </w:rPr>
        </w:r>
        <w:r w:rsidR="00723DB0">
          <w:rPr>
            <w:noProof/>
            <w:webHidden/>
          </w:rPr>
          <w:fldChar w:fldCharType="separate"/>
        </w:r>
        <w:r>
          <w:rPr>
            <w:noProof/>
            <w:webHidden/>
          </w:rPr>
          <w:t>3</w:t>
        </w:r>
        <w:r w:rsidR="00723DB0">
          <w:rPr>
            <w:noProof/>
            <w:webHidden/>
          </w:rPr>
          <w:fldChar w:fldCharType="end"/>
        </w:r>
      </w:hyperlink>
    </w:p>
    <w:p w14:paraId="19E07142" w14:textId="7A2B3C2B" w:rsidR="00723DB0" w:rsidRDefault="0064320F">
      <w:pPr>
        <w:pStyle w:val="TOC3"/>
        <w:tabs>
          <w:tab w:val="right" w:leader="dot" w:pos="9016"/>
        </w:tabs>
        <w:rPr>
          <w:rFonts w:asciiTheme="minorHAnsi" w:hAnsiTheme="minorHAnsi"/>
          <w:noProof/>
          <w:sz w:val="22"/>
          <w:lang w:val="en-US"/>
        </w:rPr>
      </w:pPr>
      <w:hyperlink w:anchor="_Toc125307568" w:history="1">
        <w:r w:rsidR="00723DB0" w:rsidRPr="00D71D7A">
          <w:rPr>
            <w:rStyle w:val="Hyperlink"/>
            <w:noProof/>
          </w:rPr>
          <w:t>STRUCTURE</w:t>
        </w:r>
        <w:r w:rsidR="00723DB0">
          <w:rPr>
            <w:noProof/>
            <w:webHidden/>
          </w:rPr>
          <w:tab/>
        </w:r>
        <w:r w:rsidR="00723DB0">
          <w:rPr>
            <w:noProof/>
            <w:webHidden/>
          </w:rPr>
          <w:fldChar w:fldCharType="begin"/>
        </w:r>
        <w:r w:rsidR="00723DB0">
          <w:rPr>
            <w:noProof/>
            <w:webHidden/>
          </w:rPr>
          <w:instrText xml:space="preserve"> PAGEREF _Toc125307568 \h </w:instrText>
        </w:r>
        <w:r w:rsidR="00723DB0">
          <w:rPr>
            <w:noProof/>
            <w:webHidden/>
          </w:rPr>
        </w:r>
        <w:r w:rsidR="00723DB0">
          <w:rPr>
            <w:noProof/>
            <w:webHidden/>
          </w:rPr>
          <w:fldChar w:fldCharType="separate"/>
        </w:r>
        <w:r>
          <w:rPr>
            <w:noProof/>
            <w:webHidden/>
          </w:rPr>
          <w:t>4</w:t>
        </w:r>
        <w:r w:rsidR="00723DB0">
          <w:rPr>
            <w:noProof/>
            <w:webHidden/>
          </w:rPr>
          <w:fldChar w:fldCharType="end"/>
        </w:r>
      </w:hyperlink>
    </w:p>
    <w:p w14:paraId="5265A1D4" w14:textId="3C8F8219" w:rsidR="00723DB0" w:rsidRDefault="0064320F">
      <w:pPr>
        <w:pStyle w:val="TOC3"/>
        <w:tabs>
          <w:tab w:val="right" w:leader="dot" w:pos="9016"/>
        </w:tabs>
        <w:rPr>
          <w:rFonts w:asciiTheme="minorHAnsi" w:hAnsiTheme="minorHAnsi"/>
          <w:noProof/>
          <w:sz w:val="22"/>
          <w:lang w:val="en-US"/>
        </w:rPr>
      </w:pPr>
      <w:hyperlink w:anchor="_Toc125307569" w:history="1">
        <w:r w:rsidR="00723DB0" w:rsidRPr="00D71D7A">
          <w:rPr>
            <w:rStyle w:val="Hyperlink"/>
            <w:noProof/>
          </w:rPr>
          <w:t>PURPOSE: SHOW JESUS' AUTHORITY AND CALL TO DISCIPLESHIP</w:t>
        </w:r>
        <w:r w:rsidR="00723DB0">
          <w:rPr>
            <w:noProof/>
            <w:webHidden/>
          </w:rPr>
          <w:tab/>
        </w:r>
        <w:r w:rsidR="00723DB0">
          <w:rPr>
            <w:noProof/>
            <w:webHidden/>
          </w:rPr>
          <w:fldChar w:fldCharType="begin"/>
        </w:r>
        <w:r w:rsidR="00723DB0">
          <w:rPr>
            <w:noProof/>
            <w:webHidden/>
          </w:rPr>
          <w:instrText xml:space="preserve"> PAGEREF _Toc125307569 \h </w:instrText>
        </w:r>
        <w:r w:rsidR="00723DB0">
          <w:rPr>
            <w:noProof/>
            <w:webHidden/>
          </w:rPr>
        </w:r>
        <w:r w:rsidR="00723DB0">
          <w:rPr>
            <w:noProof/>
            <w:webHidden/>
          </w:rPr>
          <w:fldChar w:fldCharType="separate"/>
        </w:r>
        <w:r>
          <w:rPr>
            <w:noProof/>
            <w:webHidden/>
          </w:rPr>
          <w:t>4</w:t>
        </w:r>
        <w:r w:rsidR="00723DB0">
          <w:rPr>
            <w:noProof/>
            <w:webHidden/>
          </w:rPr>
          <w:fldChar w:fldCharType="end"/>
        </w:r>
      </w:hyperlink>
    </w:p>
    <w:p w14:paraId="1FFE2C57" w14:textId="1C9DAE11" w:rsidR="00723DB0" w:rsidRDefault="0064320F">
      <w:pPr>
        <w:pStyle w:val="TOC2"/>
        <w:tabs>
          <w:tab w:val="right" w:leader="dot" w:pos="9016"/>
        </w:tabs>
        <w:rPr>
          <w:rFonts w:asciiTheme="minorHAnsi" w:hAnsiTheme="minorHAnsi"/>
          <w:noProof/>
          <w:sz w:val="22"/>
          <w:lang w:val="en-US"/>
        </w:rPr>
      </w:pPr>
      <w:hyperlink w:anchor="_Toc125307570" w:history="1">
        <w:r w:rsidR="00723DB0" w:rsidRPr="00D71D7A">
          <w:rPr>
            <w:rStyle w:val="Hyperlink"/>
            <w:noProof/>
          </w:rPr>
          <w:t>THE BAPTISM OF JESUS ​​(1:9-11)</w:t>
        </w:r>
        <w:r w:rsidR="00723DB0">
          <w:rPr>
            <w:noProof/>
            <w:webHidden/>
          </w:rPr>
          <w:tab/>
        </w:r>
        <w:r w:rsidR="00723DB0">
          <w:rPr>
            <w:noProof/>
            <w:webHidden/>
          </w:rPr>
          <w:fldChar w:fldCharType="begin"/>
        </w:r>
        <w:r w:rsidR="00723DB0">
          <w:rPr>
            <w:noProof/>
            <w:webHidden/>
          </w:rPr>
          <w:instrText xml:space="preserve"> PAGEREF _Toc125307570 \h </w:instrText>
        </w:r>
        <w:r w:rsidR="00723DB0">
          <w:rPr>
            <w:noProof/>
            <w:webHidden/>
          </w:rPr>
        </w:r>
        <w:r w:rsidR="00723DB0">
          <w:rPr>
            <w:noProof/>
            <w:webHidden/>
          </w:rPr>
          <w:fldChar w:fldCharType="separate"/>
        </w:r>
        <w:r>
          <w:rPr>
            <w:noProof/>
            <w:webHidden/>
          </w:rPr>
          <w:t>5</w:t>
        </w:r>
        <w:r w:rsidR="00723DB0">
          <w:rPr>
            <w:noProof/>
            <w:webHidden/>
          </w:rPr>
          <w:fldChar w:fldCharType="end"/>
        </w:r>
      </w:hyperlink>
    </w:p>
    <w:p w14:paraId="74F7D5C7" w14:textId="6398244D" w:rsidR="00723DB0" w:rsidRDefault="0064320F">
      <w:pPr>
        <w:pStyle w:val="TOC2"/>
        <w:tabs>
          <w:tab w:val="right" w:leader="dot" w:pos="9016"/>
        </w:tabs>
        <w:rPr>
          <w:rFonts w:asciiTheme="minorHAnsi" w:hAnsiTheme="minorHAnsi"/>
          <w:noProof/>
          <w:sz w:val="22"/>
          <w:lang w:val="en-US"/>
        </w:rPr>
      </w:pPr>
      <w:hyperlink w:anchor="_Toc125307571" w:history="1">
        <w:r w:rsidR="00723DB0" w:rsidRPr="00D71D7A">
          <w:rPr>
            <w:rStyle w:val="Hyperlink"/>
            <w:noProof/>
          </w:rPr>
          <w:t>SECRET MESSIAH</w:t>
        </w:r>
        <w:r w:rsidR="00723DB0">
          <w:rPr>
            <w:noProof/>
            <w:webHidden/>
          </w:rPr>
          <w:tab/>
        </w:r>
        <w:r w:rsidR="00723DB0">
          <w:rPr>
            <w:noProof/>
            <w:webHidden/>
          </w:rPr>
          <w:fldChar w:fldCharType="begin"/>
        </w:r>
        <w:r w:rsidR="00723DB0">
          <w:rPr>
            <w:noProof/>
            <w:webHidden/>
          </w:rPr>
          <w:instrText xml:space="preserve"> PAGEREF _Toc125307571 \h </w:instrText>
        </w:r>
        <w:r w:rsidR="00723DB0">
          <w:rPr>
            <w:noProof/>
            <w:webHidden/>
          </w:rPr>
        </w:r>
        <w:r w:rsidR="00723DB0">
          <w:rPr>
            <w:noProof/>
            <w:webHidden/>
          </w:rPr>
          <w:fldChar w:fldCharType="separate"/>
        </w:r>
        <w:r>
          <w:rPr>
            <w:noProof/>
            <w:webHidden/>
          </w:rPr>
          <w:t>5</w:t>
        </w:r>
        <w:r w:rsidR="00723DB0">
          <w:rPr>
            <w:noProof/>
            <w:webHidden/>
          </w:rPr>
          <w:fldChar w:fldCharType="end"/>
        </w:r>
      </w:hyperlink>
    </w:p>
    <w:p w14:paraId="62D11AC4" w14:textId="2AD1DC7D" w:rsidR="00723DB0" w:rsidRDefault="0064320F">
      <w:pPr>
        <w:pStyle w:val="TOC2"/>
        <w:tabs>
          <w:tab w:val="right" w:leader="dot" w:pos="9016"/>
        </w:tabs>
        <w:rPr>
          <w:rFonts w:asciiTheme="minorHAnsi" w:hAnsiTheme="minorHAnsi"/>
          <w:noProof/>
          <w:sz w:val="22"/>
          <w:lang w:val="en-US"/>
        </w:rPr>
      </w:pPr>
      <w:hyperlink w:anchor="_Toc125307572" w:history="1">
        <w:r w:rsidR="00723DB0" w:rsidRPr="00D71D7A">
          <w:rPr>
            <w:rStyle w:val="Hyperlink"/>
            <w:noProof/>
          </w:rPr>
          <w:t>CHAPTER 2</w:t>
        </w:r>
        <w:r w:rsidR="00723DB0">
          <w:rPr>
            <w:noProof/>
            <w:webHidden/>
          </w:rPr>
          <w:tab/>
        </w:r>
        <w:r w:rsidR="00723DB0">
          <w:rPr>
            <w:noProof/>
            <w:webHidden/>
          </w:rPr>
          <w:fldChar w:fldCharType="begin"/>
        </w:r>
        <w:r w:rsidR="00723DB0">
          <w:rPr>
            <w:noProof/>
            <w:webHidden/>
          </w:rPr>
          <w:instrText xml:space="preserve"> PAGEREF _Toc125307572 \h </w:instrText>
        </w:r>
        <w:r w:rsidR="00723DB0">
          <w:rPr>
            <w:noProof/>
            <w:webHidden/>
          </w:rPr>
        </w:r>
        <w:r w:rsidR="00723DB0">
          <w:rPr>
            <w:noProof/>
            <w:webHidden/>
          </w:rPr>
          <w:fldChar w:fldCharType="separate"/>
        </w:r>
        <w:r>
          <w:rPr>
            <w:noProof/>
            <w:webHidden/>
          </w:rPr>
          <w:t>6</w:t>
        </w:r>
        <w:r w:rsidR="00723DB0">
          <w:rPr>
            <w:noProof/>
            <w:webHidden/>
          </w:rPr>
          <w:fldChar w:fldCharType="end"/>
        </w:r>
      </w:hyperlink>
    </w:p>
    <w:p w14:paraId="0AFCCB91" w14:textId="3E38BE9B" w:rsidR="00723DB0" w:rsidRDefault="0064320F">
      <w:pPr>
        <w:pStyle w:val="TOC2"/>
        <w:tabs>
          <w:tab w:val="right" w:leader="dot" w:pos="9016"/>
        </w:tabs>
        <w:rPr>
          <w:rFonts w:asciiTheme="minorHAnsi" w:hAnsiTheme="minorHAnsi"/>
          <w:noProof/>
          <w:sz w:val="22"/>
          <w:lang w:val="en-US"/>
        </w:rPr>
      </w:pPr>
      <w:hyperlink w:anchor="_Toc125307573" w:history="1">
        <w:r w:rsidR="00723DB0" w:rsidRPr="00D71D7A">
          <w:rPr>
            <w:rStyle w:val="Hyperlink"/>
            <w:noProof/>
          </w:rPr>
          <w:t>CHAPTER 3</w:t>
        </w:r>
        <w:r w:rsidR="00723DB0">
          <w:rPr>
            <w:noProof/>
            <w:webHidden/>
          </w:rPr>
          <w:tab/>
        </w:r>
        <w:r w:rsidR="00723DB0">
          <w:rPr>
            <w:noProof/>
            <w:webHidden/>
          </w:rPr>
          <w:fldChar w:fldCharType="begin"/>
        </w:r>
        <w:r w:rsidR="00723DB0">
          <w:rPr>
            <w:noProof/>
            <w:webHidden/>
          </w:rPr>
          <w:instrText xml:space="preserve"> PAGEREF _Toc125307573 \h </w:instrText>
        </w:r>
        <w:r w:rsidR="00723DB0">
          <w:rPr>
            <w:noProof/>
            <w:webHidden/>
          </w:rPr>
        </w:r>
        <w:r w:rsidR="00723DB0">
          <w:rPr>
            <w:noProof/>
            <w:webHidden/>
          </w:rPr>
          <w:fldChar w:fldCharType="separate"/>
        </w:r>
        <w:r>
          <w:rPr>
            <w:noProof/>
            <w:webHidden/>
          </w:rPr>
          <w:t>7</w:t>
        </w:r>
        <w:r w:rsidR="00723DB0">
          <w:rPr>
            <w:noProof/>
            <w:webHidden/>
          </w:rPr>
          <w:fldChar w:fldCharType="end"/>
        </w:r>
      </w:hyperlink>
    </w:p>
    <w:p w14:paraId="1F1A1E8B" w14:textId="7D36B8E2" w:rsidR="00723DB0" w:rsidRDefault="0064320F">
      <w:pPr>
        <w:pStyle w:val="TOC2"/>
        <w:tabs>
          <w:tab w:val="right" w:leader="dot" w:pos="9016"/>
        </w:tabs>
        <w:rPr>
          <w:rFonts w:asciiTheme="minorHAnsi" w:hAnsiTheme="minorHAnsi"/>
          <w:noProof/>
          <w:sz w:val="22"/>
          <w:lang w:val="en-US"/>
        </w:rPr>
      </w:pPr>
      <w:hyperlink w:anchor="_Toc125307574" w:history="1">
        <w:r w:rsidR="00723DB0" w:rsidRPr="00D71D7A">
          <w:rPr>
            <w:rStyle w:val="Hyperlink"/>
            <w:noProof/>
          </w:rPr>
          <w:t>1. SPEECH: PARABLES OF THE KINGDOM OF GOD (4:1-34)</w:t>
        </w:r>
        <w:r w:rsidR="00723DB0">
          <w:rPr>
            <w:noProof/>
            <w:webHidden/>
          </w:rPr>
          <w:tab/>
        </w:r>
        <w:r w:rsidR="00723DB0">
          <w:rPr>
            <w:noProof/>
            <w:webHidden/>
          </w:rPr>
          <w:fldChar w:fldCharType="begin"/>
        </w:r>
        <w:r w:rsidR="00723DB0">
          <w:rPr>
            <w:noProof/>
            <w:webHidden/>
          </w:rPr>
          <w:instrText xml:space="preserve"> PAGEREF _Toc125307574 \h </w:instrText>
        </w:r>
        <w:r w:rsidR="00723DB0">
          <w:rPr>
            <w:noProof/>
            <w:webHidden/>
          </w:rPr>
        </w:r>
        <w:r w:rsidR="00723DB0">
          <w:rPr>
            <w:noProof/>
            <w:webHidden/>
          </w:rPr>
          <w:fldChar w:fldCharType="separate"/>
        </w:r>
        <w:r>
          <w:rPr>
            <w:noProof/>
            <w:webHidden/>
          </w:rPr>
          <w:t>7</w:t>
        </w:r>
        <w:r w:rsidR="00723DB0">
          <w:rPr>
            <w:noProof/>
            <w:webHidden/>
          </w:rPr>
          <w:fldChar w:fldCharType="end"/>
        </w:r>
      </w:hyperlink>
    </w:p>
    <w:p w14:paraId="48127C0F" w14:textId="1C929691" w:rsidR="00723DB0" w:rsidRDefault="0064320F">
      <w:pPr>
        <w:pStyle w:val="TOC2"/>
        <w:tabs>
          <w:tab w:val="right" w:leader="dot" w:pos="9016"/>
        </w:tabs>
        <w:rPr>
          <w:rFonts w:asciiTheme="minorHAnsi" w:hAnsiTheme="minorHAnsi"/>
          <w:noProof/>
          <w:sz w:val="22"/>
          <w:lang w:val="en-US"/>
        </w:rPr>
      </w:pPr>
      <w:hyperlink w:anchor="_Toc125307575" w:history="1">
        <w:r w:rsidR="00723DB0" w:rsidRPr="00D71D7A">
          <w:rPr>
            <w:rStyle w:val="Hyperlink"/>
            <w:noProof/>
          </w:rPr>
          <w:t>SANDWICHES IN THE GOSPEL OF MARK (A-B-A)</w:t>
        </w:r>
        <w:r w:rsidR="00723DB0">
          <w:rPr>
            <w:noProof/>
            <w:webHidden/>
          </w:rPr>
          <w:tab/>
        </w:r>
        <w:r w:rsidR="00723DB0">
          <w:rPr>
            <w:noProof/>
            <w:webHidden/>
          </w:rPr>
          <w:fldChar w:fldCharType="begin"/>
        </w:r>
        <w:r w:rsidR="00723DB0">
          <w:rPr>
            <w:noProof/>
            <w:webHidden/>
          </w:rPr>
          <w:instrText xml:space="preserve"> PAGEREF _Toc125307575 \h </w:instrText>
        </w:r>
        <w:r w:rsidR="00723DB0">
          <w:rPr>
            <w:noProof/>
            <w:webHidden/>
          </w:rPr>
        </w:r>
        <w:r w:rsidR="00723DB0">
          <w:rPr>
            <w:noProof/>
            <w:webHidden/>
          </w:rPr>
          <w:fldChar w:fldCharType="separate"/>
        </w:r>
        <w:r>
          <w:rPr>
            <w:noProof/>
            <w:webHidden/>
          </w:rPr>
          <w:t>8</w:t>
        </w:r>
        <w:r w:rsidR="00723DB0">
          <w:rPr>
            <w:noProof/>
            <w:webHidden/>
          </w:rPr>
          <w:fldChar w:fldCharType="end"/>
        </w:r>
      </w:hyperlink>
    </w:p>
    <w:p w14:paraId="082E22D2" w14:textId="02465071" w:rsidR="00723DB0" w:rsidRDefault="0064320F">
      <w:pPr>
        <w:pStyle w:val="TOC2"/>
        <w:tabs>
          <w:tab w:val="right" w:leader="dot" w:pos="9016"/>
        </w:tabs>
        <w:rPr>
          <w:rFonts w:asciiTheme="minorHAnsi" w:hAnsiTheme="minorHAnsi"/>
          <w:noProof/>
          <w:sz w:val="22"/>
          <w:lang w:val="en-US"/>
        </w:rPr>
      </w:pPr>
      <w:hyperlink w:anchor="_Toc125307576" w:history="1">
        <w:r w:rsidR="00723DB0" w:rsidRPr="00D71D7A">
          <w:rPr>
            <w:rStyle w:val="Hyperlink"/>
            <w:noProof/>
          </w:rPr>
          <w:t>CHAPTER 5</w:t>
        </w:r>
        <w:r w:rsidR="00723DB0">
          <w:rPr>
            <w:noProof/>
            <w:webHidden/>
          </w:rPr>
          <w:tab/>
        </w:r>
        <w:r w:rsidR="00723DB0">
          <w:rPr>
            <w:noProof/>
            <w:webHidden/>
          </w:rPr>
          <w:fldChar w:fldCharType="begin"/>
        </w:r>
        <w:r w:rsidR="00723DB0">
          <w:rPr>
            <w:noProof/>
            <w:webHidden/>
          </w:rPr>
          <w:instrText xml:space="preserve"> PAGEREF _Toc125307576 \h </w:instrText>
        </w:r>
        <w:r w:rsidR="00723DB0">
          <w:rPr>
            <w:noProof/>
            <w:webHidden/>
          </w:rPr>
        </w:r>
        <w:r w:rsidR="00723DB0">
          <w:rPr>
            <w:noProof/>
            <w:webHidden/>
          </w:rPr>
          <w:fldChar w:fldCharType="separate"/>
        </w:r>
        <w:r>
          <w:rPr>
            <w:noProof/>
            <w:webHidden/>
          </w:rPr>
          <w:t>8</w:t>
        </w:r>
        <w:r w:rsidR="00723DB0">
          <w:rPr>
            <w:noProof/>
            <w:webHidden/>
          </w:rPr>
          <w:fldChar w:fldCharType="end"/>
        </w:r>
      </w:hyperlink>
    </w:p>
    <w:p w14:paraId="6CFA7DD2" w14:textId="7DCD8199" w:rsidR="00723DB0" w:rsidRDefault="0064320F">
      <w:pPr>
        <w:pStyle w:val="TOC2"/>
        <w:tabs>
          <w:tab w:val="right" w:leader="dot" w:pos="9016"/>
        </w:tabs>
        <w:rPr>
          <w:rFonts w:asciiTheme="minorHAnsi" w:hAnsiTheme="minorHAnsi"/>
          <w:noProof/>
          <w:sz w:val="22"/>
          <w:lang w:val="en-US"/>
        </w:rPr>
      </w:pPr>
      <w:hyperlink w:anchor="_Toc125307577" w:history="1">
        <w:r w:rsidR="00723DB0" w:rsidRPr="00D71D7A">
          <w:rPr>
            <w:rStyle w:val="Hyperlink"/>
            <w:noProof/>
          </w:rPr>
          <w:t>CHAPTER 6</w:t>
        </w:r>
        <w:r w:rsidR="00723DB0">
          <w:rPr>
            <w:noProof/>
            <w:webHidden/>
          </w:rPr>
          <w:tab/>
        </w:r>
        <w:r w:rsidR="00723DB0">
          <w:rPr>
            <w:noProof/>
            <w:webHidden/>
          </w:rPr>
          <w:fldChar w:fldCharType="begin"/>
        </w:r>
        <w:r w:rsidR="00723DB0">
          <w:rPr>
            <w:noProof/>
            <w:webHidden/>
          </w:rPr>
          <w:instrText xml:space="preserve"> PAGEREF _Toc125307577 \h </w:instrText>
        </w:r>
        <w:r w:rsidR="00723DB0">
          <w:rPr>
            <w:noProof/>
            <w:webHidden/>
          </w:rPr>
        </w:r>
        <w:r w:rsidR="00723DB0">
          <w:rPr>
            <w:noProof/>
            <w:webHidden/>
          </w:rPr>
          <w:fldChar w:fldCharType="separate"/>
        </w:r>
        <w:r>
          <w:rPr>
            <w:noProof/>
            <w:webHidden/>
          </w:rPr>
          <w:t>9</w:t>
        </w:r>
        <w:r w:rsidR="00723DB0">
          <w:rPr>
            <w:noProof/>
            <w:webHidden/>
          </w:rPr>
          <w:fldChar w:fldCharType="end"/>
        </w:r>
      </w:hyperlink>
    </w:p>
    <w:p w14:paraId="60B9CF95" w14:textId="102BDA4E" w:rsidR="00723DB0" w:rsidRDefault="0064320F">
      <w:pPr>
        <w:pStyle w:val="TOC2"/>
        <w:tabs>
          <w:tab w:val="right" w:leader="dot" w:pos="9016"/>
        </w:tabs>
        <w:rPr>
          <w:rFonts w:asciiTheme="minorHAnsi" w:hAnsiTheme="minorHAnsi"/>
          <w:noProof/>
          <w:sz w:val="22"/>
          <w:lang w:val="en-US"/>
        </w:rPr>
      </w:pPr>
      <w:hyperlink w:anchor="_Toc125307578" w:history="1">
        <w:r w:rsidR="00723DB0" w:rsidRPr="00D71D7A">
          <w:rPr>
            <w:rStyle w:val="Hyperlink"/>
            <w:noProof/>
          </w:rPr>
          <w:t>JESUS ​​HEALS A BLIND MAN IN TWO STAGES (8:22-26)</w:t>
        </w:r>
        <w:r w:rsidR="00723DB0">
          <w:rPr>
            <w:noProof/>
            <w:webHidden/>
          </w:rPr>
          <w:tab/>
        </w:r>
        <w:r w:rsidR="00723DB0">
          <w:rPr>
            <w:noProof/>
            <w:webHidden/>
          </w:rPr>
          <w:fldChar w:fldCharType="begin"/>
        </w:r>
        <w:r w:rsidR="00723DB0">
          <w:rPr>
            <w:noProof/>
            <w:webHidden/>
          </w:rPr>
          <w:instrText xml:space="preserve"> PAGEREF _Toc125307578 \h </w:instrText>
        </w:r>
        <w:r w:rsidR="00723DB0">
          <w:rPr>
            <w:noProof/>
            <w:webHidden/>
          </w:rPr>
        </w:r>
        <w:r w:rsidR="00723DB0">
          <w:rPr>
            <w:noProof/>
            <w:webHidden/>
          </w:rPr>
          <w:fldChar w:fldCharType="separate"/>
        </w:r>
        <w:r>
          <w:rPr>
            <w:noProof/>
            <w:webHidden/>
          </w:rPr>
          <w:t>10</w:t>
        </w:r>
        <w:r w:rsidR="00723DB0">
          <w:rPr>
            <w:noProof/>
            <w:webHidden/>
          </w:rPr>
          <w:fldChar w:fldCharType="end"/>
        </w:r>
      </w:hyperlink>
    </w:p>
    <w:p w14:paraId="535D6F5A" w14:textId="03113F6A" w:rsidR="00723DB0" w:rsidRDefault="0064320F">
      <w:pPr>
        <w:pStyle w:val="TOC2"/>
        <w:tabs>
          <w:tab w:val="right" w:leader="dot" w:pos="9016"/>
        </w:tabs>
        <w:rPr>
          <w:rFonts w:asciiTheme="minorHAnsi" w:hAnsiTheme="minorHAnsi"/>
          <w:noProof/>
          <w:sz w:val="22"/>
          <w:lang w:val="en-US"/>
        </w:rPr>
      </w:pPr>
      <w:hyperlink w:anchor="_Toc125307579" w:history="1">
        <w:r w:rsidR="00723DB0" w:rsidRPr="00D71D7A">
          <w:rPr>
            <w:rStyle w:val="Hyperlink"/>
            <w:noProof/>
          </w:rPr>
          <w:t>“WHAT HAVE YOU CONCLUDED”? (8:27-38)</w:t>
        </w:r>
        <w:r w:rsidR="00723DB0">
          <w:rPr>
            <w:noProof/>
            <w:webHidden/>
          </w:rPr>
          <w:tab/>
        </w:r>
        <w:r w:rsidR="00723DB0">
          <w:rPr>
            <w:noProof/>
            <w:webHidden/>
          </w:rPr>
          <w:fldChar w:fldCharType="begin"/>
        </w:r>
        <w:r w:rsidR="00723DB0">
          <w:rPr>
            <w:noProof/>
            <w:webHidden/>
          </w:rPr>
          <w:instrText xml:space="preserve"> PAGEREF _Toc125307579 \h </w:instrText>
        </w:r>
        <w:r w:rsidR="00723DB0">
          <w:rPr>
            <w:noProof/>
            <w:webHidden/>
          </w:rPr>
        </w:r>
        <w:r w:rsidR="00723DB0">
          <w:rPr>
            <w:noProof/>
            <w:webHidden/>
          </w:rPr>
          <w:fldChar w:fldCharType="separate"/>
        </w:r>
        <w:r>
          <w:rPr>
            <w:noProof/>
            <w:webHidden/>
          </w:rPr>
          <w:t>10</w:t>
        </w:r>
        <w:r w:rsidR="00723DB0">
          <w:rPr>
            <w:noProof/>
            <w:webHidden/>
          </w:rPr>
          <w:fldChar w:fldCharType="end"/>
        </w:r>
      </w:hyperlink>
    </w:p>
    <w:p w14:paraId="4285C2EF" w14:textId="753C8100" w:rsidR="00723DB0" w:rsidRDefault="0064320F">
      <w:pPr>
        <w:pStyle w:val="TOC2"/>
        <w:tabs>
          <w:tab w:val="right" w:leader="dot" w:pos="9016"/>
        </w:tabs>
        <w:rPr>
          <w:rFonts w:asciiTheme="minorHAnsi" w:hAnsiTheme="minorHAnsi"/>
          <w:noProof/>
          <w:sz w:val="22"/>
          <w:lang w:val="en-US"/>
        </w:rPr>
      </w:pPr>
      <w:hyperlink w:anchor="_Toc125307580" w:history="1">
        <w:r w:rsidR="00723DB0" w:rsidRPr="00D71D7A">
          <w:rPr>
            <w:rStyle w:val="Hyperlink"/>
            <w:noProof/>
          </w:rPr>
          <w:t>THE DISCIPLES GET TO SEE JESUS' GLORY (9:2-13)</w:t>
        </w:r>
        <w:r w:rsidR="00723DB0">
          <w:rPr>
            <w:noProof/>
            <w:webHidden/>
          </w:rPr>
          <w:tab/>
        </w:r>
        <w:r w:rsidR="00723DB0">
          <w:rPr>
            <w:noProof/>
            <w:webHidden/>
          </w:rPr>
          <w:fldChar w:fldCharType="begin"/>
        </w:r>
        <w:r w:rsidR="00723DB0">
          <w:rPr>
            <w:noProof/>
            <w:webHidden/>
          </w:rPr>
          <w:instrText xml:space="preserve"> PAGEREF _Toc125307580 \h </w:instrText>
        </w:r>
        <w:r w:rsidR="00723DB0">
          <w:rPr>
            <w:noProof/>
            <w:webHidden/>
          </w:rPr>
        </w:r>
        <w:r w:rsidR="00723DB0">
          <w:rPr>
            <w:noProof/>
            <w:webHidden/>
          </w:rPr>
          <w:fldChar w:fldCharType="separate"/>
        </w:r>
        <w:r>
          <w:rPr>
            <w:noProof/>
            <w:webHidden/>
          </w:rPr>
          <w:t>11</w:t>
        </w:r>
        <w:r w:rsidR="00723DB0">
          <w:rPr>
            <w:noProof/>
            <w:webHidden/>
          </w:rPr>
          <w:fldChar w:fldCharType="end"/>
        </w:r>
      </w:hyperlink>
    </w:p>
    <w:p w14:paraId="2094329A" w14:textId="156D6A5B" w:rsidR="00723DB0" w:rsidRDefault="0064320F">
      <w:pPr>
        <w:pStyle w:val="TOC2"/>
        <w:tabs>
          <w:tab w:val="right" w:leader="dot" w:pos="9016"/>
        </w:tabs>
        <w:rPr>
          <w:rFonts w:asciiTheme="minorHAnsi" w:hAnsiTheme="minorHAnsi"/>
          <w:noProof/>
          <w:sz w:val="22"/>
          <w:lang w:val="en-US"/>
        </w:rPr>
      </w:pPr>
      <w:hyperlink w:anchor="_Toc125307581" w:history="1">
        <w:r w:rsidR="00723DB0" w:rsidRPr="00D71D7A">
          <w:rPr>
            <w:rStyle w:val="Hyperlink"/>
            <w:noProof/>
          </w:rPr>
          <w:t>KEY VERSE 10:45</w:t>
        </w:r>
        <w:r w:rsidR="00723DB0">
          <w:rPr>
            <w:noProof/>
            <w:webHidden/>
          </w:rPr>
          <w:tab/>
        </w:r>
        <w:r w:rsidR="00723DB0">
          <w:rPr>
            <w:noProof/>
            <w:webHidden/>
          </w:rPr>
          <w:fldChar w:fldCharType="begin"/>
        </w:r>
        <w:r w:rsidR="00723DB0">
          <w:rPr>
            <w:noProof/>
            <w:webHidden/>
          </w:rPr>
          <w:instrText xml:space="preserve"> PAGEREF _Toc125307581 \h </w:instrText>
        </w:r>
        <w:r w:rsidR="00723DB0">
          <w:rPr>
            <w:noProof/>
            <w:webHidden/>
          </w:rPr>
        </w:r>
        <w:r w:rsidR="00723DB0">
          <w:rPr>
            <w:noProof/>
            <w:webHidden/>
          </w:rPr>
          <w:fldChar w:fldCharType="separate"/>
        </w:r>
        <w:r>
          <w:rPr>
            <w:noProof/>
            <w:webHidden/>
          </w:rPr>
          <w:t>12</w:t>
        </w:r>
        <w:r w:rsidR="00723DB0">
          <w:rPr>
            <w:noProof/>
            <w:webHidden/>
          </w:rPr>
          <w:fldChar w:fldCharType="end"/>
        </w:r>
      </w:hyperlink>
    </w:p>
    <w:p w14:paraId="7066075F" w14:textId="492532FA" w:rsidR="00723DB0" w:rsidRDefault="0064320F">
      <w:pPr>
        <w:pStyle w:val="TOC2"/>
        <w:tabs>
          <w:tab w:val="right" w:leader="dot" w:pos="9016"/>
        </w:tabs>
        <w:rPr>
          <w:rFonts w:asciiTheme="minorHAnsi" w:hAnsiTheme="minorHAnsi"/>
          <w:noProof/>
          <w:sz w:val="22"/>
          <w:lang w:val="en-US"/>
        </w:rPr>
      </w:pPr>
      <w:hyperlink w:anchor="_Toc125307582" w:history="1">
        <w:r w:rsidR="00723DB0" w:rsidRPr="00D71D7A">
          <w:rPr>
            <w:rStyle w:val="Hyperlink"/>
            <w:noProof/>
          </w:rPr>
          <w:t>CHAPTER 11</w:t>
        </w:r>
        <w:r w:rsidR="00723DB0">
          <w:rPr>
            <w:noProof/>
            <w:webHidden/>
          </w:rPr>
          <w:tab/>
        </w:r>
        <w:r w:rsidR="00723DB0">
          <w:rPr>
            <w:noProof/>
            <w:webHidden/>
          </w:rPr>
          <w:fldChar w:fldCharType="begin"/>
        </w:r>
        <w:r w:rsidR="00723DB0">
          <w:rPr>
            <w:noProof/>
            <w:webHidden/>
          </w:rPr>
          <w:instrText xml:space="preserve"> PAGEREF _Toc125307582 \h </w:instrText>
        </w:r>
        <w:r w:rsidR="00723DB0">
          <w:rPr>
            <w:noProof/>
            <w:webHidden/>
          </w:rPr>
        </w:r>
        <w:r w:rsidR="00723DB0">
          <w:rPr>
            <w:noProof/>
            <w:webHidden/>
          </w:rPr>
          <w:fldChar w:fldCharType="separate"/>
        </w:r>
        <w:r>
          <w:rPr>
            <w:noProof/>
            <w:webHidden/>
          </w:rPr>
          <w:t>12</w:t>
        </w:r>
        <w:r w:rsidR="00723DB0">
          <w:rPr>
            <w:noProof/>
            <w:webHidden/>
          </w:rPr>
          <w:fldChar w:fldCharType="end"/>
        </w:r>
      </w:hyperlink>
    </w:p>
    <w:p w14:paraId="1535C804" w14:textId="20A27ABA" w:rsidR="00723DB0" w:rsidRDefault="0064320F">
      <w:pPr>
        <w:pStyle w:val="TOC2"/>
        <w:tabs>
          <w:tab w:val="right" w:leader="dot" w:pos="9016"/>
        </w:tabs>
        <w:rPr>
          <w:rFonts w:asciiTheme="minorHAnsi" w:hAnsiTheme="minorHAnsi"/>
          <w:noProof/>
          <w:sz w:val="22"/>
          <w:lang w:val="en-US"/>
        </w:rPr>
      </w:pPr>
      <w:hyperlink w:anchor="_Toc125307583" w:history="1">
        <w:r w:rsidR="00723DB0" w:rsidRPr="00D71D7A">
          <w:rPr>
            <w:rStyle w:val="Hyperlink"/>
            <w:noProof/>
          </w:rPr>
          <w:t>THE VINEYARDS AND THE HEIR (12:1-12)</w:t>
        </w:r>
        <w:r w:rsidR="00723DB0">
          <w:rPr>
            <w:noProof/>
            <w:webHidden/>
          </w:rPr>
          <w:tab/>
        </w:r>
        <w:r w:rsidR="00723DB0">
          <w:rPr>
            <w:noProof/>
            <w:webHidden/>
          </w:rPr>
          <w:fldChar w:fldCharType="begin"/>
        </w:r>
        <w:r w:rsidR="00723DB0">
          <w:rPr>
            <w:noProof/>
            <w:webHidden/>
          </w:rPr>
          <w:instrText xml:space="preserve"> PAGEREF _Toc125307583 \h </w:instrText>
        </w:r>
        <w:r w:rsidR="00723DB0">
          <w:rPr>
            <w:noProof/>
            <w:webHidden/>
          </w:rPr>
        </w:r>
        <w:r w:rsidR="00723DB0">
          <w:rPr>
            <w:noProof/>
            <w:webHidden/>
          </w:rPr>
          <w:fldChar w:fldCharType="separate"/>
        </w:r>
        <w:r>
          <w:rPr>
            <w:noProof/>
            <w:webHidden/>
          </w:rPr>
          <w:t>12</w:t>
        </w:r>
        <w:r w:rsidR="00723DB0">
          <w:rPr>
            <w:noProof/>
            <w:webHidden/>
          </w:rPr>
          <w:fldChar w:fldCharType="end"/>
        </w:r>
      </w:hyperlink>
    </w:p>
    <w:p w14:paraId="4B4708B6" w14:textId="69967893" w:rsidR="00723DB0" w:rsidRDefault="0064320F">
      <w:pPr>
        <w:pStyle w:val="TOC2"/>
        <w:tabs>
          <w:tab w:val="right" w:leader="dot" w:pos="9016"/>
        </w:tabs>
        <w:rPr>
          <w:rFonts w:asciiTheme="minorHAnsi" w:hAnsiTheme="minorHAnsi"/>
          <w:noProof/>
          <w:sz w:val="22"/>
          <w:lang w:val="en-US"/>
        </w:rPr>
      </w:pPr>
      <w:hyperlink w:anchor="_Toc125307584" w:history="1">
        <w:r w:rsidR="00723DB0" w:rsidRPr="00D71D7A">
          <w:rPr>
            <w:rStyle w:val="Hyperlink"/>
            <w:noProof/>
          </w:rPr>
          <w:t>2. SPEECH: THE DESTRUCTION OF THE TEMPLE AND THE RETURN OF JESUS ​​(CHAP. 13)</w:t>
        </w:r>
        <w:r w:rsidR="00723DB0">
          <w:rPr>
            <w:noProof/>
            <w:webHidden/>
          </w:rPr>
          <w:tab/>
        </w:r>
        <w:r w:rsidR="00723DB0">
          <w:rPr>
            <w:noProof/>
            <w:webHidden/>
          </w:rPr>
          <w:fldChar w:fldCharType="begin"/>
        </w:r>
        <w:r w:rsidR="00723DB0">
          <w:rPr>
            <w:noProof/>
            <w:webHidden/>
          </w:rPr>
          <w:instrText xml:space="preserve"> PAGEREF _Toc125307584 \h </w:instrText>
        </w:r>
        <w:r w:rsidR="00723DB0">
          <w:rPr>
            <w:noProof/>
            <w:webHidden/>
          </w:rPr>
        </w:r>
        <w:r w:rsidR="00723DB0">
          <w:rPr>
            <w:noProof/>
            <w:webHidden/>
          </w:rPr>
          <w:fldChar w:fldCharType="separate"/>
        </w:r>
        <w:r>
          <w:rPr>
            <w:noProof/>
            <w:webHidden/>
          </w:rPr>
          <w:t>13</w:t>
        </w:r>
        <w:r w:rsidR="00723DB0">
          <w:rPr>
            <w:noProof/>
            <w:webHidden/>
          </w:rPr>
          <w:fldChar w:fldCharType="end"/>
        </w:r>
      </w:hyperlink>
    </w:p>
    <w:p w14:paraId="7F25FDFD" w14:textId="2B0DA4A2" w:rsidR="00723DB0" w:rsidRDefault="0064320F">
      <w:pPr>
        <w:pStyle w:val="TOC2"/>
        <w:tabs>
          <w:tab w:val="right" w:leader="dot" w:pos="9016"/>
        </w:tabs>
        <w:rPr>
          <w:rFonts w:asciiTheme="minorHAnsi" w:hAnsiTheme="minorHAnsi"/>
          <w:noProof/>
          <w:sz w:val="22"/>
          <w:lang w:val="en-US"/>
        </w:rPr>
      </w:pPr>
      <w:hyperlink w:anchor="_Toc125307585" w:history="1">
        <w:r w:rsidR="00723DB0" w:rsidRPr="00D71D7A">
          <w:rPr>
            <w:rStyle w:val="Hyperlink"/>
            <w:noProof/>
          </w:rPr>
          <w:t>DANIEL 7:13-14</w:t>
        </w:r>
        <w:r w:rsidR="00723DB0">
          <w:rPr>
            <w:noProof/>
            <w:webHidden/>
          </w:rPr>
          <w:tab/>
        </w:r>
        <w:r w:rsidR="00723DB0">
          <w:rPr>
            <w:noProof/>
            <w:webHidden/>
          </w:rPr>
          <w:fldChar w:fldCharType="begin"/>
        </w:r>
        <w:r w:rsidR="00723DB0">
          <w:rPr>
            <w:noProof/>
            <w:webHidden/>
          </w:rPr>
          <w:instrText xml:space="preserve"> PAGEREF _Toc125307585 \h </w:instrText>
        </w:r>
        <w:r w:rsidR="00723DB0">
          <w:rPr>
            <w:noProof/>
            <w:webHidden/>
          </w:rPr>
        </w:r>
        <w:r w:rsidR="00723DB0">
          <w:rPr>
            <w:noProof/>
            <w:webHidden/>
          </w:rPr>
          <w:fldChar w:fldCharType="separate"/>
        </w:r>
        <w:r>
          <w:rPr>
            <w:noProof/>
            <w:webHidden/>
          </w:rPr>
          <w:t>14</w:t>
        </w:r>
        <w:r w:rsidR="00723DB0">
          <w:rPr>
            <w:noProof/>
            <w:webHidden/>
          </w:rPr>
          <w:fldChar w:fldCharType="end"/>
        </w:r>
      </w:hyperlink>
    </w:p>
    <w:p w14:paraId="6F8DC4E0" w14:textId="2AC8821E" w:rsidR="00723DB0" w:rsidRDefault="0064320F">
      <w:pPr>
        <w:pStyle w:val="TOC2"/>
        <w:tabs>
          <w:tab w:val="right" w:leader="dot" w:pos="9016"/>
        </w:tabs>
        <w:rPr>
          <w:rFonts w:asciiTheme="minorHAnsi" w:hAnsiTheme="minorHAnsi"/>
          <w:noProof/>
          <w:sz w:val="22"/>
          <w:lang w:val="en-US"/>
        </w:rPr>
      </w:pPr>
      <w:hyperlink w:anchor="_Toc125307586" w:history="1">
        <w:r w:rsidR="00723DB0" w:rsidRPr="00D71D7A">
          <w:rPr>
            <w:rStyle w:val="Hyperlink"/>
            <w:noProof/>
          </w:rPr>
          <w:t>PSALM 110</w:t>
        </w:r>
        <w:r w:rsidR="00723DB0">
          <w:rPr>
            <w:noProof/>
            <w:webHidden/>
          </w:rPr>
          <w:tab/>
        </w:r>
        <w:r w:rsidR="00723DB0">
          <w:rPr>
            <w:noProof/>
            <w:webHidden/>
          </w:rPr>
          <w:fldChar w:fldCharType="begin"/>
        </w:r>
        <w:r w:rsidR="00723DB0">
          <w:rPr>
            <w:noProof/>
            <w:webHidden/>
          </w:rPr>
          <w:instrText xml:space="preserve"> PAGEREF _Toc125307586 \h </w:instrText>
        </w:r>
        <w:r w:rsidR="00723DB0">
          <w:rPr>
            <w:noProof/>
            <w:webHidden/>
          </w:rPr>
        </w:r>
        <w:r w:rsidR="00723DB0">
          <w:rPr>
            <w:noProof/>
            <w:webHidden/>
          </w:rPr>
          <w:fldChar w:fldCharType="separate"/>
        </w:r>
        <w:r>
          <w:rPr>
            <w:noProof/>
            <w:webHidden/>
          </w:rPr>
          <w:t>14</w:t>
        </w:r>
        <w:r w:rsidR="00723DB0">
          <w:rPr>
            <w:noProof/>
            <w:webHidden/>
          </w:rPr>
          <w:fldChar w:fldCharType="end"/>
        </w:r>
      </w:hyperlink>
    </w:p>
    <w:p w14:paraId="2CC6A9DB" w14:textId="43FE8962" w:rsidR="00723DB0" w:rsidRDefault="0064320F">
      <w:pPr>
        <w:pStyle w:val="TOC2"/>
        <w:tabs>
          <w:tab w:val="right" w:leader="dot" w:pos="9016"/>
        </w:tabs>
        <w:rPr>
          <w:rFonts w:asciiTheme="minorHAnsi" w:hAnsiTheme="minorHAnsi"/>
          <w:noProof/>
          <w:sz w:val="22"/>
          <w:lang w:val="en-US"/>
        </w:rPr>
      </w:pPr>
      <w:hyperlink w:anchor="_Toc125307587" w:history="1">
        <w:r w:rsidR="00723DB0" w:rsidRPr="00D71D7A">
          <w:rPr>
            <w:rStyle w:val="Hyperlink"/>
            <w:noProof/>
          </w:rPr>
          <w:t>14:62</w:t>
        </w:r>
        <w:r w:rsidR="00723DB0">
          <w:rPr>
            <w:noProof/>
            <w:webHidden/>
          </w:rPr>
          <w:tab/>
        </w:r>
        <w:r w:rsidR="00723DB0">
          <w:rPr>
            <w:noProof/>
            <w:webHidden/>
          </w:rPr>
          <w:fldChar w:fldCharType="begin"/>
        </w:r>
        <w:r w:rsidR="00723DB0">
          <w:rPr>
            <w:noProof/>
            <w:webHidden/>
          </w:rPr>
          <w:instrText xml:space="preserve"> PAGEREF _Toc125307587 \h </w:instrText>
        </w:r>
        <w:r w:rsidR="00723DB0">
          <w:rPr>
            <w:noProof/>
            <w:webHidden/>
          </w:rPr>
        </w:r>
        <w:r w:rsidR="00723DB0">
          <w:rPr>
            <w:noProof/>
            <w:webHidden/>
          </w:rPr>
          <w:fldChar w:fldCharType="separate"/>
        </w:r>
        <w:r>
          <w:rPr>
            <w:noProof/>
            <w:webHidden/>
          </w:rPr>
          <w:t>14</w:t>
        </w:r>
        <w:r w:rsidR="00723DB0">
          <w:rPr>
            <w:noProof/>
            <w:webHidden/>
          </w:rPr>
          <w:fldChar w:fldCharType="end"/>
        </w:r>
      </w:hyperlink>
    </w:p>
    <w:p w14:paraId="5C6F005D" w14:textId="68A531E8" w:rsidR="00723DB0" w:rsidRDefault="0064320F">
      <w:pPr>
        <w:pStyle w:val="TOC2"/>
        <w:tabs>
          <w:tab w:val="right" w:leader="dot" w:pos="9016"/>
        </w:tabs>
        <w:rPr>
          <w:rFonts w:asciiTheme="minorHAnsi" w:hAnsiTheme="minorHAnsi"/>
          <w:noProof/>
          <w:sz w:val="22"/>
          <w:lang w:val="en-US"/>
        </w:rPr>
      </w:pPr>
      <w:hyperlink w:anchor="_Toc125307588" w:history="1">
        <w:r w:rsidR="00723DB0" w:rsidRPr="00D71D7A">
          <w:rPr>
            <w:rStyle w:val="Hyperlink"/>
            <w:noProof/>
          </w:rPr>
          <w:t>CHAPTER 15</w:t>
        </w:r>
        <w:r w:rsidR="00723DB0">
          <w:rPr>
            <w:noProof/>
            <w:webHidden/>
          </w:rPr>
          <w:tab/>
        </w:r>
        <w:r w:rsidR="00723DB0">
          <w:rPr>
            <w:noProof/>
            <w:webHidden/>
          </w:rPr>
          <w:fldChar w:fldCharType="begin"/>
        </w:r>
        <w:r w:rsidR="00723DB0">
          <w:rPr>
            <w:noProof/>
            <w:webHidden/>
          </w:rPr>
          <w:instrText xml:space="preserve"> PAGEREF _Toc125307588 \h </w:instrText>
        </w:r>
        <w:r w:rsidR="00723DB0">
          <w:rPr>
            <w:noProof/>
            <w:webHidden/>
          </w:rPr>
        </w:r>
        <w:r w:rsidR="00723DB0">
          <w:rPr>
            <w:noProof/>
            <w:webHidden/>
          </w:rPr>
          <w:fldChar w:fldCharType="separate"/>
        </w:r>
        <w:r>
          <w:rPr>
            <w:noProof/>
            <w:webHidden/>
          </w:rPr>
          <w:t>15</w:t>
        </w:r>
        <w:r w:rsidR="00723DB0">
          <w:rPr>
            <w:noProof/>
            <w:webHidden/>
          </w:rPr>
          <w:fldChar w:fldCharType="end"/>
        </w:r>
      </w:hyperlink>
    </w:p>
    <w:p w14:paraId="296DC667" w14:textId="01751C4C" w:rsidR="00723DB0" w:rsidRDefault="0064320F">
      <w:pPr>
        <w:pStyle w:val="TOC2"/>
        <w:tabs>
          <w:tab w:val="right" w:leader="dot" w:pos="9016"/>
        </w:tabs>
        <w:rPr>
          <w:rFonts w:asciiTheme="minorHAnsi" w:hAnsiTheme="minorHAnsi"/>
          <w:noProof/>
          <w:sz w:val="22"/>
          <w:lang w:val="en-US"/>
        </w:rPr>
      </w:pPr>
      <w:hyperlink w:anchor="_Toc125307589" w:history="1">
        <w:r w:rsidR="00723DB0" w:rsidRPr="00D71D7A">
          <w:rPr>
            <w:rStyle w:val="Hyperlink"/>
            <w:noProof/>
          </w:rPr>
          <w:t>APPLICATION</w:t>
        </w:r>
        <w:r w:rsidR="00723DB0">
          <w:rPr>
            <w:noProof/>
            <w:webHidden/>
          </w:rPr>
          <w:tab/>
        </w:r>
        <w:r w:rsidR="00723DB0">
          <w:rPr>
            <w:noProof/>
            <w:webHidden/>
          </w:rPr>
          <w:fldChar w:fldCharType="begin"/>
        </w:r>
        <w:r w:rsidR="00723DB0">
          <w:rPr>
            <w:noProof/>
            <w:webHidden/>
          </w:rPr>
          <w:instrText xml:space="preserve"> PAGEREF _Toc125307589 \h </w:instrText>
        </w:r>
        <w:r w:rsidR="00723DB0">
          <w:rPr>
            <w:noProof/>
            <w:webHidden/>
          </w:rPr>
        </w:r>
        <w:r w:rsidR="00723DB0">
          <w:rPr>
            <w:noProof/>
            <w:webHidden/>
          </w:rPr>
          <w:fldChar w:fldCharType="separate"/>
        </w:r>
        <w:r>
          <w:rPr>
            <w:noProof/>
            <w:webHidden/>
          </w:rPr>
          <w:t>15</w:t>
        </w:r>
        <w:r w:rsidR="00723DB0">
          <w:rPr>
            <w:noProof/>
            <w:webHidden/>
          </w:rPr>
          <w:fldChar w:fldCharType="end"/>
        </w:r>
      </w:hyperlink>
    </w:p>
    <w:p w14:paraId="12571D52" w14:textId="7361365B" w:rsidR="00B0196B" w:rsidRPr="008A5848" w:rsidRDefault="00B0196B" w:rsidP="00B0196B">
      <w:pPr>
        <w:pStyle w:val="Heading2"/>
      </w:pPr>
      <w:r>
        <w:lastRenderedPageBreak/>
        <w:fldChar w:fldCharType="end"/>
      </w:r>
      <w:bookmarkStart w:id="1" w:name="_Toc125307566"/>
      <w:r>
        <w:t>INTRODUCTION</w:t>
      </w:r>
      <w:bookmarkEnd w:id="1"/>
      <w:bookmarkEnd w:id="0"/>
    </w:p>
    <w:p w14:paraId="7B231A70" w14:textId="14FCDAC9" w:rsidR="003042AC" w:rsidRPr="00A37EF9" w:rsidRDefault="003042AC" w:rsidP="003042AC">
      <w:r w:rsidRPr="00A37EF9">
        <w:t xml:space="preserve">There is a tradition going back to the earliest church that John Mark wrote this </w:t>
      </w:r>
      <w:r>
        <w:t>G</w:t>
      </w:r>
      <w:r w:rsidRPr="00A37EF9">
        <w:t>ospel. He was part of Paul's first missionary journey (Acts 12:25</w:t>
      </w:r>
      <w:r w:rsidR="004736C6">
        <w:t>;</w:t>
      </w:r>
      <w:r w:rsidRPr="00A37EF9">
        <w:t xml:space="preserve"> 13:5,</w:t>
      </w:r>
      <w:r w:rsidR="004736C6">
        <w:t xml:space="preserve"> </w:t>
      </w:r>
      <w:r w:rsidRPr="00A37EF9">
        <w:t>13) and is said to have since become one of Peter's co-workers (1 Pet 5:13). The Gospel of Mark has been called a summary of Peter's preaching about Jesus.</w:t>
      </w:r>
    </w:p>
    <w:p w14:paraId="0CBA41F0" w14:textId="17DD0DA9" w:rsidR="003042AC" w:rsidRPr="00A37EF9" w:rsidRDefault="003042AC" w:rsidP="003042AC">
      <w:r>
        <w:t>Several things</w:t>
      </w:r>
      <w:r w:rsidRPr="00A37EF9">
        <w:t xml:space="preserve"> indicate that Mark wrote to </w:t>
      </w:r>
      <w:r w:rsidR="004736C6">
        <w:t xml:space="preserve">the </w:t>
      </w:r>
      <w:r w:rsidRPr="00A37EF9">
        <w:t>Gentiles. For example, he explains Jewish customs (7:2-4, 15:42)</w:t>
      </w:r>
      <w:r w:rsidR="004736C6">
        <w:t>,</w:t>
      </w:r>
      <w:r w:rsidRPr="00A37EF9">
        <w:t xml:space="preserve"> and he translates some Aramaic words into Greek (e</w:t>
      </w:r>
      <w:r>
        <w:t>.</w:t>
      </w:r>
      <w:r w:rsidRPr="00A37EF9">
        <w:t>g</w:t>
      </w:r>
      <w:r>
        <w:t>.,</w:t>
      </w:r>
      <w:r w:rsidRPr="00A37EF9">
        <w:t xml:space="preserve"> 5:41 and 7:11). Tradition says that the Gospel of Mark was written to Christians who were </w:t>
      </w:r>
      <w:r w:rsidR="004736C6">
        <w:t xml:space="preserve">being </w:t>
      </w:r>
      <w:r w:rsidRPr="00A37EF9">
        <w:t xml:space="preserve">persecuted by Emperor Nero after Rome </w:t>
      </w:r>
      <w:r w:rsidR="004736C6">
        <w:t xml:space="preserve">was </w:t>
      </w:r>
      <w:r w:rsidRPr="00A37EF9">
        <w:t>burned in the year 64. The Christians were blamed for starting the fire and were persecuted for approx</w:t>
      </w:r>
      <w:r>
        <w:t>imately</w:t>
      </w:r>
      <w:r w:rsidRPr="00A37EF9">
        <w:t xml:space="preserve"> four years. According to tradition, both Peter and Paul were killed in these persecutions. Many</w:t>
      </w:r>
      <w:r w:rsidR="004736C6">
        <w:t>,</w:t>
      </w:r>
      <w:r w:rsidRPr="00A37EF9">
        <w:t xml:space="preserve"> therefore</w:t>
      </w:r>
      <w:r w:rsidR="004736C6">
        <w:t>,</w:t>
      </w:r>
      <w:r w:rsidRPr="00A37EF9">
        <w:t xml:space="preserve"> believe that Mark was written in the 60s to encourage the Christians in Rome.</w:t>
      </w:r>
    </w:p>
    <w:p w14:paraId="6080426B" w14:textId="77777777" w:rsidR="003042AC" w:rsidRPr="00C376C4" w:rsidRDefault="003042AC" w:rsidP="003042AC">
      <w:pPr>
        <w:rPr>
          <w:b/>
          <w:bCs/>
        </w:rPr>
      </w:pPr>
      <w:r w:rsidRPr="00C376C4">
        <w:rPr>
          <w:b/>
          <w:bCs/>
        </w:rPr>
        <w:t>Distinctive for the Gospel of Mark:</w:t>
      </w:r>
    </w:p>
    <w:p w14:paraId="3380DF7C" w14:textId="77777777" w:rsidR="003042AC" w:rsidRPr="00A37EF9" w:rsidRDefault="003042AC" w:rsidP="003042AC">
      <w:pPr>
        <w:pStyle w:val="ListParagraph"/>
        <w:numPr>
          <w:ilvl w:val="0"/>
          <w:numId w:val="2"/>
        </w:numPr>
      </w:pPr>
      <w:r w:rsidRPr="00A37EF9">
        <w:t xml:space="preserve">The </w:t>
      </w:r>
      <w:r>
        <w:t>s</w:t>
      </w:r>
      <w:r w:rsidRPr="00A37EF9">
        <w:t xml:space="preserve">hortest </w:t>
      </w:r>
      <w:r>
        <w:t>g</w:t>
      </w:r>
      <w:r w:rsidRPr="00A37EF9">
        <w:t>ospel</w:t>
      </w:r>
    </w:p>
    <w:p w14:paraId="720A5F00" w14:textId="77777777" w:rsidR="003042AC" w:rsidRPr="00A37EF9" w:rsidRDefault="003042AC" w:rsidP="003042AC">
      <w:pPr>
        <w:pStyle w:val="ListParagraph"/>
        <w:numPr>
          <w:ilvl w:val="0"/>
          <w:numId w:val="2"/>
        </w:numPr>
      </w:pPr>
      <w:r w:rsidRPr="00A37EF9">
        <w:t xml:space="preserve">Often held to be the oldest of the </w:t>
      </w:r>
      <w:r>
        <w:t>g</w:t>
      </w:r>
      <w:r w:rsidRPr="00A37EF9">
        <w:t>ospels</w:t>
      </w:r>
    </w:p>
    <w:p w14:paraId="12EB83BB" w14:textId="33B7A258" w:rsidR="003042AC" w:rsidRPr="00A37EF9" w:rsidRDefault="003042AC" w:rsidP="003042AC">
      <w:pPr>
        <w:pStyle w:val="ListParagraph"/>
        <w:numPr>
          <w:ilvl w:val="0"/>
          <w:numId w:val="2"/>
        </w:numPr>
      </w:pPr>
      <w:r w:rsidRPr="00A37EF9">
        <w:t>"The secret Messiah": In the first half, Jesus will not be known as the Messiah, but a turning point occurs when he asks the disciples</w:t>
      </w:r>
      <w:r w:rsidR="004736C6">
        <w:t>,</w:t>
      </w:r>
      <w:r w:rsidRPr="00A37EF9">
        <w:t xml:space="preserve"> "</w:t>
      </w:r>
      <w:r w:rsidRPr="00C02C15">
        <w:rPr>
          <w:i/>
          <w:iCs/>
        </w:rPr>
        <w:t>Who do people say that I am</w:t>
      </w:r>
      <w:r w:rsidRPr="00A37EF9">
        <w:t>" in 8:27-29.</w:t>
      </w:r>
    </w:p>
    <w:p w14:paraId="34A6B271" w14:textId="33828312" w:rsidR="0090200B" w:rsidRDefault="0090200B" w:rsidP="0090200B">
      <w:r>
        <w:t>Action (</w:t>
      </w:r>
      <w:r w:rsidRPr="00C02C15">
        <w:rPr>
          <w:i/>
          <w:iCs/>
        </w:rPr>
        <w:t xml:space="preserve">“immediately” </w:t>
      </w:r>
      <w:r>
        <w:t>41 times)</w:t>
      </w:r>
    </w:p>
    <w:p w14:paraId="7A187356" w14:textId="30EB0E1A" w:rsidR="0090200B" w:rsidRDefault="0090200B" w:rsidP="0090200B">
      <w:r>
        <w:t>2 speeches &amp; 20 miracles</w:t>
      </w:r>
    </w:p>
    <w:p w14:paraId="170DA5BA" w14:textId="4488B6A4" w:rsidR="0090200B" w:rsidRDefault="0090200B" w:rsidP="0090200B">
      <w:r>
        <w:t>To Gentiles: Explains Jewish customs (7:2-4, 15:42)</w:t>
      </w:r>
      <w:r w:rsidR="00667FE2">
        <w:t>:</w:t>
      </w:r>
    </w:p>
    <w:p w14:paraId="6C899D13" w14:textId="77777777" w:rsidR="008F2C7B" w:rsidRDefault="00417A34" w:rsidP="0090200B">
      <w:r w:rsidRPr="002402B1">
        <w:rPr>
          <w:i/>
          <w:iCs/>
        </w:rPr>
        <w:t>“</w:t>
      </w:r>
      <w:proofErr w:type="gramStart"/>
      <w:r w:rsidRPr="002402B1">
        <w:rPr>
          <w:i/>
          <w:iCs/>
        </w:rPr>
        <w:t>and</w:t>
      </w:r>
      <w:proofErr w:type="gramEnd"/>
      <w:r w:rsidRPr="002402B1">
        <w:rPr>
          <w:i/>
          <w:iCs/>
        </w:rPr>
        <w:t xml:space="preserve"> saw some of his disciples eating food with hands that were defiled, that is, unwashed. (The Pharisees and all the Jews do not eat unless they give their hands a ceremonial washing, holding to the tradition of the elders. When they come from the marketplace they do not eat unless they wash. And they observe many other traditions, such as the washing of cups, </w:t>
      </w:r>
      <w:proofErr w:type="gramStart"/>
      <w:r w:rsidRPr="002402B1">
        <w:rPr>
          <w:i/>
          <w:iCs/>
        </w:rPr>
        <w:t>pitchers</w:t>
      </w:r>
      <w:proofErr w:type="gramEnd"/>
      <w:r w:rsidRPr="002402B1">
        <w:rPr>
          <w:i/>
          <w:iCs/>
        </w:rPr>
        <w:t xml:space="preserve"> and kettles.”</w:t>
      </w:r>
      <w:r>
        <w:t xml:space="preserve"> </w:t>
      </w:r>
      <w:r w:rsidR="008F2C7B" w:rsidRPr="008F2C7B">
        <w:t>Mark 7:2-4</w:t>
      </w:r>
    </w:p>
    <w:p w14:paraId="20CAD77E" w14:textId="441C4779" w:rsidR="008F2C7B" w:rsidRDefault="005509C1" w:rsidP="0090200B">
      <w:r w:rsidRPr="002402B1">
        <w:rPr>
          <w:i/>
          <w:iCs/>
        </w:rPr>
        <w:t>“It was Preparation Day (that is, the day before the Sabbath).”</w:t>
      </w:r>
      <w:r w:rsidR="002402B1">
        <w:rPr>
          <w:i/>
          <w:iCs/>
        </w:rPr>
        <w:t xml:space="preserve"> </w:t>
      </w:r>
      <w:r w:rsidR="008F2C7B" w:rsidRPr="008F2C7B">
        <w:t>15:42</w:t>
      </w:r>
      <w:r>
        <w:t>a</w:t>
      </w:r>
    </w:p>
    <w:p w14:paraId="20DB0BEF" w14:textId="1230C510" w:rsidR="008F2C7B" w:rsidRDefault="00667FE2" w:rsidP="0090200B">
      <w:r>
        <w:t>To Gentiles: Translates Aramaic words (e.g.</w:t>
      </w:r>
      <w:r w:rsidR="004736C6">
        <w:t>,</w:t>
      </w:r>
      <w:r>
        <w:t xml:space="preserve"> 5:41, 7:11)</w:t>
      </w:r>
    </w:p>
    <w:p w14:paraId="45CB537F" w14:textId="583513BA" w:rsidR="008F2C7B" w:rsidRDefault="005509C1" w:rsidP="0090200B">
      <w:r w:rsidRPr="002402B1">
        <w:rPr>
          <w:i/>
          <w:iCs/>
        </w:rPr>
        <w:lastRenderedPageBreak/>
        <w:t xml:space="preserve">“He took her by the hand and said to her, “Talitha </w:t>
      </w:r>
      <w:proofErr w:type="spellStart"/>
      <w:r w:rsidRPr="002402B1">
        <w:rPr>
          <w:i/>
          <w:iCs/>
        </w:rPr>
        <w:t>koum</w:t>
      </w:r>
      <w:proofErr w:type="spellEnd"/>
      <w:r w:rsidRPr="002402B1">
        <w:rPr>
          <w:i/>
          <w:iCs/>
        </w:rPr>
        <w:t>!” (</w:t>
      </w:r>
      <w:proofErr w:type="gramStart"/>
      <w:r w:rsidRPr="002402B1">
        <w:rPr>
          <w:i/>
          <w:iCs/>
        </w:rPr>
        <w:t>which</w:t>
      </w:r>
      <w:proofErr w:type="gramEnd"/>
      <w:r w:rsidRPr="002402B1">
        <w:rPr>
          <w:i/>
          <w:iCs/>
        </w:rPr>
        <w:t xml:space="preserve"> means “Little girl, I say to you, get up!”).”</w:t>
      </w:r>
      <w:r>
        <w:t xml:space="preserve"> </w:t>
      </w:r>
      <w:r w:rsidR="008F2C7B" w:rsidRPr="008F2C7B">
        <w:t>5:41</w:t>
      </w:r>
    </w:p>
    <w:p w14:paraId="4F04E0D0" w14:textId="152BEDE2" w:rsidR="00417A34" w:rsidRDefault="009A59A5" w:rsidP="0090200B">
      <w:r w:rsidRPr="002402B1">
        <w:rPr>
          <w:i/>
          <w:iCs/>
        </w:rPr>
        <w:t>“But you say that if anyone declares that what might have been used to help their father or mother is Corban (that is, devoted to God)”</w:t>
      </w:r>
      <w:r>
        <w:t xml:space="preserve"> </w:t>
      </w:r>
      <w:r w:rsidR="008F2C7B" w:rsidRPr="008F2C7B">
        <w:t>7:11</w:t>
      </w:r>
    </w:p>
    <w:p w14:paraId="019B913D" w14:textId="77777777" w:rsidR="0090200B" w:rsidRDefault="0090200B" w:rsidP="0090200B"/>
    <w:p w14:paraId="481F7B45" w14:textId="77777777" w:rsidR="0090200B" w:rsidRDefault="0090200B" w:rsidP="00DC4845">
      <w:pPr>
        <w:pStyle w:val="Heading3"/>
      </w:pPr>
      <w:bookmarkStart w:id="2" w:name="_Toc125307567"/>
      <w:r>
        <w:t>WHO WAS MARK?</w:t>
      </w:r>
      <w:bookmarkEnd w:id="2"/>
    </w:p>
    <w:p w14:paraId="7AC8E30D" w14:textId="0AB2BAEA" w:rsidR="0090200B" w:rsidRDefault="0090200B" w:rsidP="0090200B">
      <w:r>
        <w:t>Wide support in the early church: Joh</w:t>
      </w:r>
      <w:r w:rsidR="009A59A5">
        <w:t>n</w:t>
      </w:r>
      <w:r>
        <w:t xml:space="preserve"> Mark wrote down Peter's teaching about Jesus.</w:t>
      </w:r>
    </w:p>
    <w:p w14:paraId="07BB5EFD" w14:textId="3FE42F85" w:rsidR="0090200B" w:rsidRDefault="0090200B" w:rsidP="0090200B">
      <w:r>
        <w:t>One of Peter's co-workers (1 Pet 5:12-13)</w:t>
      </w:r>
    </w:p>
    <w:p w14:paraId="1FA822A0" w14:textId="61EB26A6" w:rsidR="00DA5AB0" w:rsidRDefault="00DA5AB0" w:rsidP="0090200B">
      <w:r w:rsidRPr="00CD5B1D">
        <w:rPr>
          <w:i/>
          <w:iCs/>
        </w:rPr>
        <w:t xml:space="preserve">“She who is in Babylon, chosen together with you, sends you her greetings, and so does </w:t>
      </w:r>
      <w:r w:rsidRPr="00CD5B1D">
        <w:rPr>
          <w:i/>
          <w:iCs/>
          <w:u w:val="single"/>
        </w:rPr>
        <w:t>my son Mark</w:t>
      </w:r>
      <w:r w:rsidRPr="00CD5B1D">
        <w:rPr>
          <w:i/>
          <w:iCs/>
        </w:rPr>
        <w:t>.”</w:t>
      </w:r>
      <w:r w:rsidR="00DD249D">
        <w:t xml:space="preserve"> </w:t>
      </w:r>
      <w:r w:rsidR="00DD249D" w:rsidRPr="00DD249D">
        <w:t>1 Pet 5:12</w:t>
      </w:r>
    </w:p>
    <w:p w14:paraId="3A37CDBA" w14:textId="2FFFE69F" w:rsidR="0090200B" w:rsidRDefault="0090200B" w:rsidP="0090200B">
      <w:r>
        <w:t xml:space="preserve">They used to gather at </w:t>
      </w:r>
      <w:r w:rsidR="00A70D78">
        <w:t>Mark’s</w:t>
      </w:r>
      <w:r>
        <w:t xml:space="preserve"> mother's house (Acts 12:12)</w:t>
      </w:r>
    </w:p>
    <w:p w14:paraId="6C111712" w14:textId="38E78E02" w:rsidR="00DD249D" w:rsidRDefault="00FD1E21" w:rsidP="0090200B">
      <w:r w:rsidRPr="00CD5B1D">
        <w:rPr>
          <w:i/>
          <w:iCs/>
        </w:rPr>
        <w:t xml:space="preserve">“When this had dawned on him, he went to the house of Mary </w:t>
      </w:r>
      <w:r w:rsidRPr="00CD5B1D">
        <w:rPr>
          <w:i/>
          <w:iCs/>
          <w:u w:val="single"/>
        </w:rPr>
        <w:t>the mother of John, also called Mar</w:t>
      </w:r>
      <w:r w:rsidRPr="00CD5B1D">
        <w:rPr>
          <w:i/>
          <w:iCs/>
        </w:rPr>
        <w:t>k, where many people had gathered and were praying.”</w:t>
      </w:r>
      <w:r>
        <w:t xml:space="preserve"> Acts 12:12</w:t>
      </w:r>
    </w:p>
    <w:p w14:paraId="09DC2CCB" w14:textId="073F2B6C" w:rsidR="0090200B" w:rsidRDefault="0090200B" w:rsidP="0090200B">
      <w:r>
        <w:t>Participated in parts of the 1st mission trip (Acts 13:13)</w:t>
      </w:r>
    </w:p>
    <w:p w14:paraId="63395495" w14:textId="22C970FB" w:rsidR="00DD249D" w:rsidRDefault="0093611A" w:rsidP="0090200B">
      <w:r w:rsidRPr="00CD5B1D">
        <w:rPr>
          <w:i/>
          <w:iCs/>
        </w:rPr>
        <w:t xml:space="preserve">“From </w:t>
      </w:r>
      <w:proofErr w:type="spellStart"/>
      <w:r w:rsidRPr="00CD5B1D">
        <w:rPr>
          <w:i/>
          <w:iCs/>
        </w:rPr>
        <w:t>Paphos</w:t>
      </w:r>
      <w:proofErr w:type="spellEnd"/>
      <w:r w:rsidRPr="00CD5B1D">
        <w:rPr>
          <w:i/>
          <w:iCs/>
        </w:rPr>
        <w:t xml:space="preserve">, Paul and his companions sailed to </w:t>
      </w:r>
      <w:proofErr w:type="spellStart"/>
      <w:r w:rsidRPr="00CD5B1D">
        <w:rPr>
          <w:i/>
          <w:iCs/>
        </w:rPr>
        <w:t>Perga</w:t>
      </w:r>
      <w:proofErr w:type="spellEnd"/>
      <w:r w:rsidRPr="00CD5B1D">
        <w:rPr>
          <w:i/>
          <w:iCs/>
        </w:rPr>
        <w:t xml:space="preserve"> in Pamphylia, where </w:t>
      </w:r>
      <w:r w:rsidRPr="00CD5B1D">
        <w:rPr>
          <w:i/>
          <w:iCs/>
          <w:u w:val="single"/>
        </w:rPr>
        <w:t>John left them</w:t>
      </w:r>
      <w:r w:rsidRPr="00CD5B1D">
        <w:rPr>
          <w:i/>
          <w:iCs/>
        </w:rPr>
        <w:t xml:space="preserve"> to return to Jerusalem.”</w:t>
      </w:r>
      <w:r>
        <w:t xml:space="preserve"> </w:t>
      </w:r>
      <w:r w:rsidRPr="0093611A">
        <w:t>Acts 13:13</w:t>
      </w:r>
    </w:p>
    <w:p w14:paraId="5EAF2184" w14:textId="1D71708E" w:rsidR="0090200B" w:rsidRDefault="0090200B" w:rsidP="0090200B">
      <w:r>
        <w:t>Perhaps the cousin of Barnabas (Col 4:10)</w:t>
      </w:r>
    </w:p>
    <w:p w14:paraId="17749FD8" w14:textId="36B7F91F" w:rsidR="00DD249D" w:rsidRDefault="00327947" w:rsidP="0090200B">
      <w:r w:rsidRPr="00CD5B1D">
        <w:rPr>
          <w:i/>
          <w:iCs/>
        </w:rPr>
        <w:t xml:space="preserve">“My fellow prisoner Aristarchus sends you his greetings, as does </w:t>
      </w:r>
      <w:r w:rsidRPr="00CD5B1D">
        <w:rPr>
          <w:i/>
          <w:iCs/>
          <w:u w:val="single"/>
        </w:rPr>
        <w:t>Mark, the cousin of Barnabas</w:t>
      </w:r>
      <w:r w:rsidRPr="00CD5B1D">
        <w:rPr>
          <w:i/>
          <w:iCs/>
        </w:rPr>
        <w:t>. (You have received instructions about him; if he comes to you, welcome him.)”</w:t>
      </w:r>
      <w:r>
        <w:t xml:space="preserve"> Col 4:10</w:t>
      </w:r>
    </w:p>
    <w:p w14:paraId="7FA5A083" w14:textId="23F7B268" w:rsidR="0090200B" w:rsidRDefault="0090200B" w:rsidP="0090200B">
      <w:r>
        <w:t xml:space="preserve">One of Paul's close associates (Col 4:10, </w:t>
      </w:r>
      <w:r w:rsidR="00780323" w:rsidRPr="00780323">
        <w:t>Philemon 24</w:t>
      </w:r>
      <w:r>
        <w:t>, 2 Tim 4:11)</w:t>
      </w:r>
    </w:p>
    <w:p w14:paraId="2F735DC6" w14:textId="4537FF9C" w:rsidR="00292DF2" w:rsidRDefault="00292DF2" w:rsidP="0090200B">
      <w:r w:rsidRPr="00CD5B1D">
        <w:rPr>
          <w:i/>
          <w:iCs/>
        </w:rPr>
        <w:t xml:space="preserve">“And so do </w:t>
      </w:r>
      <w:r w:rsidRPr="00CD5B1D">
        <w:rPr>
          <w:i/>
          <w:iCs/>
          <w:u w:val="single"/>
        </w:rPr>
        <w:t>Mark</w:t>
      </w:r>
      <w:r w:rsidRPr="00CD5B1D">
        <w:rPr>
          <w:i/>
          <w:iCs/>
        </w:rPr>
        <w:t xml:space="preserve">, Aristarchus, Demas and Luke, </w:t>
      </w:r>
      <w:r w:rsidRPr="00CD5B1D">
        <w:rPr>
          <w:i/>
          <w:iCs/>
          <w:u w:val="single"/>
        </w:rPr>
        <w:t>my fellow workers</w:t>
      </w:r>
      <w:r w:rsidRPr="00CD5B1D">
        <w:rPr>
          <w:i/>
          <w:iCs/>
        </w:rPr>
        <w:t>.”</w:t>
      </w:r>
      <w:r w:rsidR="00780323">
        <w:t xml:space="preserve"> </w:t>
      </w:r>
      <w:r w:rsidR="00780323" w:rsidRPr="00780323">
        <w:t>Philemon 24</w:t>
      </w:r>
    </w:p>
    <w:p w14:paraId="535A136F" w14:textId="6877C276" w:rsidR="00DD249D" w:rsidRDefault="00407712" w:rsidP="0090200B">
      <w:r w:rsidRPr="00CD5B1D">
        <w:rPr>
          <w:i/>
          <w:iCs/>
        </w:rPr>
        <w:t xml:space="preserve">“Only Luke is with me. Get </w:t>
      </w:r>
      <w:r w:rsidRPr="00CD5B1D">
        <w:rPr>
          <w:i/>
          <w:iCs/>
          <w:u w:val="single"/>
        </w:rPr>
        <w:t>Mark and bring him with you, because he is helpful to me in my</w:t>
      </w:r>
      <w:r w:rsidRPr="00407712">
        <w:rPr>
          <w:u w:val="single"/>
        </w:rPr>
        <w:t xml:space="preserve"> </w:t>
      </w:r>
      <w:r w:rsidRPr="00CD5B1D">
        <w:rPr>
          <w:i/>
          <w:iCs/>
          <w:u w:val="single"/>
        </w:rPr>
        <w:t>ministry</w:t>
      </w:r>
      <w:r w:rsidRPr="00CD5B1D">
        <w:rPr>
          <w:i/>
          <w:iCs/>
        </w:rPr>
        <w:t>.”</w:t>
      </w:r>
      <w:r>
        <w:t xml:space="preserve"> 2 Tim 4:11</w:t>
      </w:r>
    </w:p>
    <w:p w14:paraId="100BC072" w14:textId="05B94B19" w:rsidR="0090200B" w:rsidRDefault="0090200B" w:rsidP="0090200B">
      <w:r>
        <w:t xml:space="preserve">The Gospel </w:t>
      </w:r>
      <w:r w:rsidR="00942845">
        <w:t xml:space="preserve">is </w:t>
      </w:r>
      <w:r>
        <w:t xml:space="preserve">usually dated to </w:t>
      </w:r>
      <w:r w:rsidR="00CD34E1">
        <w:t>approx.</w:t>
      </w:r>
      <w:r>
        <w:t xml:space="preserve"> 65 </w:t>
      </w:r>
      <w:proofErr w:type="gramStart"/>
      <w:r>
        <w:t>AD</w:t>
      </w:r>
      <w:proofErr w:type="gramEnd"/>
    </w:p>
    <w:p w14:paraId="2DE29CD2" w14:textId="3082B861" w:rsidR="0090200B" w:rsidRDefault="0090200B" w:rsidP="0090200B">
      <w:r>
        <w:t>Written from Rome according to Irenaeus and Clement of Alexandria (2</w:t>
      </w:r>
      <w:r w:rsidRPr="000452D3">
        <w:rPr>
          <w:vertAlign w:val="superscript"/>
        </w:rPr>
        <w:t>nd</w:t>
      </w:r>
      <w:r w:rsidR="000452D3">
        <w:t xml:space="preserve"> </w:t>
      </w:r>
      <w:r>
        <w:t xml:space="preserve">century) </w:t>
      </w:r>
    </w:p>
    <w:p w14:paraId="69A70219" w14:textId="21E820DB" w:rsidR="0090200B" w:rsidRDefault="0090200B" w:rsidP="0090200B">
      <w:r>
        <w:t>To Christians in Rome who were persecuted by Nero in AD 64-68?</w:t>
      </w:r>
    </w:p>
    <w:p w14:paraId="470862CE" w14:textId="09281991" w:rsidR="0090200B" w:rsidRDefault="0090200B" w:rsidP="0090200B">
      <w:r w:rsidRPr="00CD5B1D">
        <w:rPr>
          <w:i/>
          <w:iCs/>
        </w:rPr>
        <w:lastRenderedPageBreak/>
        <w:t xml:space="preserve">“All manner of mockery was added to their death. Covered with animal skins, they were torn to death by dogs, or they were nailed to crosses, or they were condemned to the flames and burned to serve as lights at night when daylight was gone. Nero had offered his gardens for this... But despite </w:t>
      </w:r>
      <w:r w:rsidR="00B905C2" w:rsidRPr="00CD5B1D">
        <w:rPr>
          <w:i/>
          <w:iCs/>
        </w:rPr>
        <w:t xml:space="preserve">the </w:t>
      </w:r>
      <w:r w:rsidRPr="00CD5B1D">
        <w:rPr>
          <w:i/>
          <w:iCs/>
        </w:rPr>
        <w:t>guilt that had deserved to be punished to set an example, compassion arose from the impression that they were sacrificed not for the good of the state, but for the cruelty of a single man.”</w:t>
      </w:r>
      <w:r>
        <w:t xml:space="preserve"> </w:t>
      </w:r>
      <w:r w:rsidR="00EC49AD" w:rsidRPr="00CD5B1D">
        <w:t>Taci</w:t>
      </w:r>
      <w:r w:rsidR="00F26D6A" w:rsidRPr="00CD5B1D">
        <w:t>t</w:t>
      </w:r>
      <w:r w:rsidR="00EC49AD" w:rsidRPr="00CD5B1D">
        <w:t>us the historian</w:t>
      </w:r>
    </w:p>
    <w:p w14:paraId="6DDEFF98" w14:textId="77777777" w:rsidR="00AB48EE" w:rsidRDefault="00AB48EE" w:rsidP="0090200B"/>
    <w:p w14:paraId="27C35DFE" w14:textId="7AF9871C" w:rsidR="0090200B" w:rsidRDefault="0090200B" w:rsidP="00DC4845">
      <w:pPr>
        <w:pStyle w:val="Heading3"/>
      </w:pPr>
      <w:bookmarkStart w:id="3" w:name="_Toc125307568"/>
      <w:r>
        <w:t>STRUCTURE</w:t>
      </w:r>
      <w:bookmarkEnd w:id="3"/>
    </w:p>
    <w:tbl>
      <w:tblPr>
        <w:tblStyle w:val="TableGrid"/>
        <w:tblW w:w="0" w:type="auto"/>
        <w:tblLook w:val="04A0" w:firstRow="1" w:lastRow="0" w:firstColumn="1" w:lastColumn="0" w:noHBand="0" w:noVBand="1"/>
      </w:tblPr>
      <w:tblGrid>
        <w:gridCol w:w="2010"/>
        <w:gridCol w:w="5253"/>
        <w:gridCol w:w="1753"/>
      </w:tblGrid>
      <w:tr w:rsidR="00927622" w14:paraId="3584CB86" w14:textId="77777777" w:rsidTr="00ED0B59">
        <w:tc>
          <w:tcPr>
            <w:tcW w:w="2065" w:type="dxa"/>
            <w:vAlign w:val="center"/>
          </w:tcPr>
          <w:p w14:paraId="2CD8C3C1" w14:textId="77777777" w:rsidR="00CD5B1D" w:rsidRDefault="00927622" w:rsidP="00ED0B59">
            <w:pPr>
              <w:jc w:val="center"/>
            </w:pPr>
            <w:r w:rsidRPr="00CD5B1D">
              <w:rPr>
                <w:b/>
                <w:bCs/>
              </w:rPr>
              <w:t>Intro</w:t>
            </w:r>
            <w:r>
              <w:t xml:space="preserve"> </w:t>
            </w:r>
          </w:p>
          <w:p w14:paraId="22215591" w14:textId="3BF9D8A8" w:rsidR="00927622" w:rsidRDefault="00927622" w:rsidP="00CD5B1D">
            <w:pPr>
              <w:jc w:val="center"/>
            </w:pPr>
            <w:r>
              <w:t>1:1-15</w:t>
            </w:r>
          </w:p>
        </w:tc>
        <w:tc>
          <w:tcPr>
            <w:tcW w:w="5490" w:type="dxa"/>
            <w:vAlign w:val="center"/>
          </w:tcPr>
          <w:p w14:paraId="73DC51EC" w14:textId="415455E2" w:rsidR="00927622" w:rsidRDefault="00927622" w:rsidP="00ED0B59">
            <w:pPr>
              <w:jc w:val="center"/>
            </w:pPr>
            <w:r w:rsidRPr="00CD5B1D">
              <w:rPr>
                <w:i/>
                <w:iCs/>
              </w:rPr>
              <w:t>“The kingdom of God has come near. Repent and believe the good news!”</w:t>
            </w:r>
            <w:r>
              <w:t xml:space="preserve"> 1:15b</w:t>
            </w:r>
          </w:p>
        </w:tc>
        <w:tc>
          <w:tcPr>
            <w:tcW w:w="1795" w:type="dxa"/>
            <w:vMerge w:val="restart"/>
            <w:vAlign w:val="center"/>
          </w:tcPr>
          <w:p w14:paraId="663FB80E" w14:textId="19EC4A06" w:rsidR="00927622" w:rsidRDefault="00927622" w:rsidP="00ED0B59">
            <w:pPr>
              <w:jc w:val="center"/>
            </w:pPr>
            <w:r>
              <w:t>Secret Messiah</w:t>
            </w:r>
          </w:p>
        </w:tc>
      </w:tr>
      <w:tr w:rsidR="00927622" w14:paraId="008A1024" w14:textId="77777777" w:rsidTr="00ED0B59">
        <w:tc>
          <w:tcPr>
            <w:tcW w:w="2065" w:type="dxa"/>
            <w:vAlign w:val="center"/>
          </w:tcPr>
          <w:p w14:paraId="6BE50DAF" w14:textId="070E0825" w:rsidR="0072660E" w:rsidRPr="00CD5B1D" w:rsidRDefault="00F44009" w:rsidP="00ED0B59">
            <w:pPr>
              <w:jc w:val="center"/>
              <w:rPr>
                <w:b/>
                <w:bCs/>
              </w:rPr>
            </w:pPr>
            <w:r w:rsidRPr="00CD5B1D">
              <w:rPr>
                <w:b/>
                <w:bCs/>
              </w:rPr>
              <w:t>Part 1:</w:t>
            </w:r>
          </w:p>
          <w:p w14:paraId="3C9E3B33" w14:textId="405B36E1" w:rsidR="0072660E" w:rsidRDefault="00F44009" w:rsidP="00ED0B59">
            <w:pPr>
              <w:jc w:val="center"/>
            </w:pPr>
            <w:r>
              <w:t>In Galilee</w:t>
            </w:r>
          </w:p>
          <w:p w14:paraId="4280B6BC" w14:textId="708409CF" w:rsidR="00927622" w:rsidRDefault="00F44009" w:rsidP="00ED0B59">
            <w:pPr>
              <w:jc w:val="center"/>
            </w:pPr>
            <w:r>
              <w:t>1:16 8:26</w:t>
            </w:r>
          </w:p>
        </w:tc>
        <w:tc>
          <w:tcPr>
            <w:tcW w:w="5490" w:type="dxa"/>
            <w:vAlign w:val="center"/>
          </w:tcPr>
          <w:p w14:paraId="5EEF2914" w14:textId="626981E0" w:rsidR="00927622" w:rsidRDefault="00F44009" w:rsidP="00ED0B59">
            <w:pPr>
              <w:jc w:val="center"/>
            </w:pPr>
            <w:r w:rsidRPr="00F44009">
              <w:rPr>
                <w:b/>
                <w:bCs/>
              </w:rPr>
              <w:t>Who is Jesus?</w:t>
            </w:r>
            <w:r>
              <w:t xml:space="preserve"> Demonstration of Jesus' authority in teaching, over evil spirits, sin, the Sabbath, Israel, nature, sickness</w:t>
            </w:r>
            <w:r w:rsidR="00B905C2">
              <w:t>,</w:t>
            </w:r>
            <w:r>
              <w:t xml:space="preserve"> and death.</w:t>
            </w:r>
          </w:p>
        </w:tc>
        <w:tc>
          <w:tcPr>
            <w:tcW w:w="1795" w:type="dxa"/>
            <w:vMerge/>
            <w:vAlign w:val="center"/>
          </w:tcPr>
          <w:p w14:paraId="1807DBDB" w14:textId="77777777" w:rsidR="00927622" w:rsidRDefault="00927622" w:rsidP="00ED0B59">
            <w:pPr>
              <w:jc w:val="center"/>
            </w:pPr>
          </w:p>
        </w:tc>
      </w:tr>
      <w:tr w:rsidR="00927622" w14:paraId="25CA5626" w14:textId="77777777" w:rsidTr="00ED0B59">
        <w:tc>
          <w:tcPr>
            <w:tcW w:w="2065" w:type="dxa"/>
            <w:vAlign w:val="center"/>
          </w:tcPr>
          <w:p w14:paraId="6A26222B" w14:textId="06551B80" w:rsidR="0072660E" w:rsidRPr="00CD5B1D" w:rsidRDefault="00F44009" w:rsidP="00ED0B59">
            <w:pPr>
              <w:jc w:val="center"/>
              <w:rPr>
                <w:b/>
                <w:bCs/>
              </w:rPr>
            </w:pPr>
            <w:r w:rsidRPr="00CD5B1D">
              <w:rPr>
                <w:b/>
                <w:bCs/>
              </w:rPr>
              <w:t>Part 2:</w:t>
            </w:r>
          </w:p>
          <w:p w14:paraId="2D4A3AA6" w14:textId="0A0CB51A" w:rsidR="0072660E" w:rsidRDefault="00F44009" w:rsidP="00ED0B59">
            <w:pPr>
              <w:jc w:val="center"/>
            </w:pPr>
            <w:r>
              <w:t>On the way to Jerusalem</w:t>
            </w:r>
          </w:p>
          <w:p w14:paraId="4B99F5AA" w14:textId="147935B9" w:rsidR="00927622" w:rsidRDefault="00F44009" w:rsidP="00ED0B59">
            <w:pPr>
              <w:jc w:val="center"/>
            </w:pPr>
            <w:r>
              <w:t>8:27 10:52</w:t>
            </w:r>
          </w:p>
        </w:tc>
        <w:tc>
          <w:tcPr>
            <w:tcW w:w="5490" w:type="dxa"/>
            <w:vAlign w:val="center"/>
          </w:tcPr>
          <w:p w14:paraId="6C726AA0" w14:textId="04A8630B" w:rsidR="00927622" w:rsidRDefault="00F44009" w:rsidP="00ED0B59">
            <w:pPr>
              <w:jc w:val="center"/>
            </w:pPr>
            <w:r>
              <w:t>Teaching about a suffering Messiah. Jesus speaks three times about his suffering, death</w:t>
            </w:r>
            <w:r w:rsidR="00B905C2">
              <w:t>,</w:t>
            </w:r>
            <w:r>
              <w:t xml:space="preserve"> and resurrection, followed by instructions on discipleship.</w:t>
            </w:r>
          </w:p>
        </w:tc>
        <w:tc>
          <w:tcPr>
            <w:tcW w:w="1795" w:type="dxa"/>
            <w:vMerge/>
            <w:vAlign w:val="center"/>
          </w:tcPr>
          <w:p w14:paraId="7C7168B1" w14:textId="77777777" w:rsidR="00927622" w:rsidRDefault="00927622" w:rsidP="00ED0B59">
            <w:pPr>
              <w:jc w:val="center"/>
            </w:pPr>
          </w:p>
        </w:tc>
      </w:tr>
      <w:tr w:rsidR="00927622" w14:paraId="30166CDB" w14:textId="77777777" w:rsidTr="00ED0B59">
        <w:tc>
          <w:tcPr>
            <w:tcW w:w="2065" w:type="dxa"/>
            <w:vAlign w:val="center"/>
          </w:tcPr>
          <w:p w14:paraId="4587D548" w14:textId="248C5162" w:rsidR="00ED0B59" w:rsidRPr="00CD5B1D" w:rsidRDefault="00F44009" w:rsidP="00ED0B59">
            <w:pPr>
              <w:jc w:val="center"/>
              <w:rPr>
                <w:b/>
                <w:bCs/>
              </w:rPr>
            </w:pPr>
            <w:r w:rsidRPr="00CD5B1D">
              <w:rPr>
                <w:b/>
                <w:bCs/>
              </w:rPr>
              <w:t>Part 3:</w:t>
            </w:r>
          </w:p>
          <w:p w14:paraId="33571ACC" w14:textId="361AD326" w:rsidR="0072660E" w:rsidRDefault="00F44009" w:rsidP="00ED0B59">
            <w:pPr>
              <w:jc w:val="center"/>
            </w:pPr>
            <w:r>
              <w:t>In Jerusalem</w:t>
            </w:r>
          </w:p>
          <w:p w14:paraId="5E57AF6B" w14:textId="13B8CB2C" w:rsidR="00927622" w:rsidRDefault="00F44009" w:rsidP="00ED0B59">
            <w:pPr>
              <w:jc w:val="center"/>
            </w:pPr>
            <w:r>
              <w:t>Chapters 11-16</w:t>
            </w:r>
          </w:p>
        </w:tc>
        <w:tc>
          <w:tcPr>
            <w:tcW w:w="5490" w:type="dxa"/>
            <w:vAlign w:val="center"/>
          </w:tcPr>
          <w:p w14:paraId="64F17DE0" w14:textId="0D92C46F" w:rsidR="00927622" w:rsidRDefault="0072660E" w:rsidP="00ED0B59">
            <w:pPr>
              <w:jc w:val="center"/>
            </w:pPr>
            <w:r>
              <w:t xml:space="preserve">Jesus as the suffering Messiah. Royal entry, cleanses the temple </w:t>
            </w:r>
            <w:r w:rsidR="005D4C53">
              <w:t>and</w:t>
            </w:r>
            <w:r>
              <w:t xml:space="preserve"> predicts its destruction, questions </w:t>
            </w:r>
            <w:r w:rsidR="00F71232">
              <w:t xml:space="preserve">about </w:t>
            </w:r>
            <w:r>
              <w:t>his authority</w:t>
            </w:r>
            <w:r w:rsidR="005D4C53">
              <w:t>,</w:t>
            </w:r>
            <w:r>
              <w:t xml:space="preserve"> confronts the authorities, suffering, death</w:t>
            </w:r>
            <w:r w:rsidR="00EE3212">
              <w:t>,</w:t>
            </w:r>
            <w:r>
              <w:t xml:space="preserve"> </w:t>
            </w:r>
            <w:r w:rsidR="005D4C53">
              <w:t>and</w:t>
            </w:r>
            <w:r>
              <w:t xml:space="preserve"> resurrection.</w:t>
            </w:r>
          </w:p>
        </w:tc>
        <w:tc>
          <w:tcPr>
            <w:tcW w:w="1795" w:type="dxa"/>
            <w:vAlign w:val="center"/>
          </w:tcPr>
          <w:p w14:paraId="1F76EAB2" w14:textId="7E59E6CC" w:rsidR="00927622" w:rsidRDefault="006D0C30" w:rsidP="00ED0B59">
            <w:pPr>
              <w:jc w:val="center"/>
            </w:pPr>
            <w:r>
              <w:t>Revealed</w:t>
            </w:r>
            <w:r w:rsidR="00F44009">
              <w:t xml:space="preserve"> Messiah</w:t>
            </w:r>
          </w:p>
        </w:tc>
      </w:tr>
    </w:tbl>
    <w:p w14:paraId="69C2AA6E" w14:textId="77777777" w:rsidR="00001B94" w:rsidRDefault="00001B94" w:rsidP="0090200B"/>
    <w:p w14:paraId="1FA6F84E" w14:textId="320AA2E8" w:rsidR="0090200B" w:rsidRDefault="0090200B" w:rsidP="00DC4845">
      <w:pPr>
        <w:pStyle w:val="Heading3"/>
      </w:pPr>
      <w:bookmarkStart w:id="4" w:name="_Toc125307569"/>
      <w:r>
        <w:t>PURPOSE:</w:t>
      </w:r>
      <w:r w:rsidR="005D4C53">
        <w:t xml:space="preserve"> </w:t>
      </w:r>
      <w:r>
        <w:t>SHOW JESUS' AUTHORITY AND CALL TO DISCIPLE</w:t>
      </w:r>
      <w:r w:rsidR="005D4C53">
        <w:t>SHIP</w:t>
      </w:r>
      <w:bookmarkEnd w:id="4"/>
    </w:p>
    <w:p w14:paraId="63907F68" w14:textId="40D32BE5" w:rsidR="0090200B" w:rsidRDefault="0090200B" w:rsidP="0090200B">
      <w:r w:rsidRPr="00CD5B1D">
        <w:rPr>
          <w:i/>
          <w:iCs/>
        </w:rPr>
        <w:t>"The beginning of the good news about Jesus the Messiah,</w:t>
      </w:r>
      <w:r w:rsidR="00170C9A" w:rsidRPr="00CD5B1D">
        <w:rPr>
          <w:i/>
          <w:iCs/>
        </w:rPr>
        <w:t xml:space="preserve"> </w:t>
      </w:r>
      <w:r w:rsidRPr="00CD5B1D">
        <w:rPr>
          <w:i/>
          <w:iCs/>
        </w:rPr>
        <w:t>the Son of God,</w:t>
      </w:r>
      <w:r w:rsidR="00170C9A" w:rsidRPr="00CD5B1D">
        <w:rPr>
          <w:i/>
          <w:iCs/>
        </w:rPr>
        <w:t xml:space="preserve"> </w:t>
      </w:r>
      <w:r w:rsidRPr="00CD5B1D">
        <w:rPr>
          <w:i/>
          <w:iCs/>
        </w:rPr>
        <w:t>as it is written in Isaiah the prophet: "I will send my messenger ahead of you, who will prepare your way" — “a voice of one calling in the wilderness, 'Prepare the way for the Lord, make straight paths for him.</w:t>
      </w:r>
      <w:r w:rsidR="00ED265C" w:rsidRPr="00CD5B1D">
        <w:rPr>
          <w:i/>
          <w:iCs/>
        </w:rPr>
        <w:t>”</w:t>
      </w:r>
      <w:r>
        <w:t xml:space="preserve"> 1:1-</w:t>
      </w:r>
      <w:proofErr w:type="gramStart"/>
      <w:r>
        <w:t>3</w:t>
      </w:r>
      <w:proofErr w:type="gramEnd"/>
    </w:p>
    <w:p w14:paraId="3974A607" w14:textId="61412D33" w:rsidR="0090200B" w:rsidRDefault="0090200B" w:rsidP="0090200B">
      <w:r>
        <w:t>Christ = Messiah = King</w:t>
      </w:r>
    </w:p>
    <w:p w14:paraId="4B122DF0" w14:textId="1C6FEDD9" w:rsidR="0090200B" w:rsidRDefault="0090200B" w:rsidP="0090200B">
      <w:r>
        <w:t>Son of God: Messiah &amp; divine</w:t>
      </w:r>
    </w:p>
    <w:p w14:paraId="13793066" w14:textId="0D045C07" w:rsidR="0090200B" w:rsidRDefault="0090200B" w:rsidP="0090200B">
      <w:r>
        <w:t>Connection to GT:</w:t>
      </w:r>
    </w:p>
    <w:p w14:paraId="5375E837" w14:textId="7B4B22E0" w:rsidR="00D93C2C" w:rsidRPr="00CD5B1D" w:rsidRDefault="0090200B" w:rsidP="0090200B">
      <w:pPr>
        <w:rPr>
          <w:i/>
          <w:iCs/>
        </w:rPr>
      </w:pPr>
      <w:r>
        <w:t>Mal 3</w:t>
      </w:r>
      <w:r w:rsidR="00D93C2C">
        <w:t>:</w:t>
      </w:r>
      <w:r>
        <w:t>1:</w:t>
      </w:r>
      <w:r w:rsidR="00D93C2C" w:rsidRPr="00D93C2C">
        <w:t xml:space="preserve"> </w:t>
      </w:r>
      <w:r w:rsidR="00D93C2C" w:rsidRPr="00CD5B1D">
        <w:rPr>
          <w:i/>
          <w:iCs/>
        </w:rPr>
        <w:t>“I will send my messenger, who will prepare the way before me.”</w:t>
      </w:r>
    </w:p>
    <w:p w14:paraId="2F97E014" w14:textId="6C748CFA" w:rsidR="0090200B" w:rsidRDefault="0090200B" w:rsidP="00036549">
      <w:r>
        <w:lastRenderedPageBreak/>
        <w:t xml:space="preserve">Isaiah 40:3: </w:t>
      </w:r>
      <w:r w:rsidRPr="006041A1">
        <w:rPr>
          <w:i/>
          <w:iCs/>
        </w:rPr>
        <w:t>"</w:t>
      </w:r>
      <w:r w:rsidR="00036549" w:rsidRPr="006041A1">
        <w:rPr>
          <w:i/>
          <w:iCs/>
        </w:rPr>
        <w:t xml:space="preserve">A voice of one calling: </w:t>
      </w:r>
      <w:r w:rsidR="006041A1" w:rsidRPr="006041A1">
        <w:rPr>
          <w:i/>
          <w:iCs/>
        </w:rPr>
        <w:t>'</w:t>
      </w:r>
      <w:r w:rsidR="00036549" w:rsidRPr="006041A1">
        <w:rPr>
          <w:i/>
          <w:iCs/>
        </w:rPr>
        <w:t>In the wilderness prepare the way for the Lord; make straight in the desert a highway for our God.</w:t>
      </w:r>
      <w:r w:rsidR="00CD5B1D" w:rsidRPr="006041A1">
        <w:rPr>
          <w:i/>
          <w:iCs/>
        </w:rPr>
        <w:t>"</w:t>
      </w:r>
    </w:p>
    <w:p w14:paraId="65EFF1C6" w14:textId="3388858F" w:rsidR="0090200B" w:rsidRDefault="0090200B" w:rsidP="0090200B">
      <w:r>
        <w:t>Jesus is the Messiah, the Son of God and Yahweh!</w:t>
      </w:r>
    </w:p>
    <w:p w14:paraId="17788981" w14:textId="77777777" w:rsidR="006041A1" w:rsidRDefault="006041A1" w:rsidP="0090200B"/>
    <w:p w14:paraId="4C54A00F" w14:textId="413D64BF" w:rsidR="0090200B" w:rsidRDefault="008E67D4" w:rsidP="00E764F7">
      <w:pPr>
        <w:pStyle w:val="Heading2"/>
      </w:pPr>
      <w:bookmarkStart w:id="5" w:name="_Toc125307570"/>
      <w:r>
        <w:t xml:space="preserve">THE </w:t>
      </w:r>
      <w:r w:rsidR="0090200B">
        <w:t>BAPTISM OF JESUS ​​(1:9-11)</w:t>
      </w:r>
      <w:bookmarkEnd w:id="5"/>
    </w:p>
    <w:p w14:paraId="658D3371" w14:textId="39C0C669" w:rsidR="0090200B" w:rsidRDefault="0090200B" w:rsidP="009E3DD9">
      <w:r w:rsidRPr="006041A1">
        <w:rPr>
          <w:i/>
          <w:iCs/>
        </w:rPr>
        <w:t>"</w:t>
      </w:r>
      <w:r w:rsidR="009E3DD9" w:rsidRPr="006041A1">
        <w:rPr>
          <w:i/>
          <w:iCs/>
        </w:rPr>
        <w:t xml:space="preserve">You are </w:t>
      </w:r>
      <w:r w:rsidR="009E3DD9" w:rsidRPr="006041A1">
        <w:rPr>
          <w:i/>
          <w:iCs/>
          <w:u w:val="single"/>
        </w:rPr>
        <w:t>my son</w:t>
      </w:r>
      <w:r w:rsidR="009E3DD9" w:rsidRPr="006041A1">
        <w:rPr>
          <w:i/>
          <w:iCs/>
        </w:rPr>
        <w:t>; today I have become your father</w:t>
      </w:r>
      <w:r w:rsidRPr="006041A1">
        <w:rPr>
          <w:i/>
          <w:iCs/>
        </w:rPr>
        <w:t>."</w:t>
      </w:r>
      <w:r>
        <w:t xml:space="preserve"> Psalm 2:7</w:t>
      </w:r>
    </w:p>
    <w:p w14:paraId="74FB67A4" w14:textId="1B0CBF0B" w:rsidR="0090200B" w:rsidRDefault="00FF7F88" w:rsidP="00FF7F88">
      <w:r w:rsidRPr="006041A1">
        <w:rPr>
          <w:i/>
          <w:iCs/>
        </w:rPr>
        <w:t xml:space="preserve">“Here is </w:t>
      </w:r>
      <w:r w:rsidRPr="006041A1">
        <w:rPr>
          <w:i/>
          <w:iCs/>
          <w:u w:val="single"/>
        </w:rPr>
        <w:t>my servant</w:t>
      </w:r>
      <w:r w:rsidRPr="006041A1">
        <w:rPr>
          <w:i/>
          <w:iCs/>
        </w:rPr>
        <w:t xml:space="preserve">, whom I uphold, </w:t>
      </w:r>
      <w:r w:rsidRPr="006041A1">
        <w:rPr>
          <w:i/>
          <w:iCs/>
          <w:u w:val="single"/>
        </w:rPr>
        <w:t>my chosen one in whom I delight</w:t>
      </w:r>
      <w:r w:rsidRPr="006041A1">
        <w:rPr>
          <w:i/>
          <w:iCs/>
        </w:rPr>
        <w:t xml:space="preserve">; I will put my Spirit on him, and he will </w:t>
      </w:r>
      <w:r w:rsidRPr="006041A1">
        <w:rPr>
          <w:i/>
          <w:iCs/>
          <w:u w:val="single"/>
        </w:rPr>
        <w:t>bring justice to the nations</w:t>
      </w:r>
      <w:r w:rsidRPr="006041A1">
        <w:rPr>
          <w:i/>
          <w:iCs/>
        </w:rPr>
        <w:t>.”</w:t>
      </w:r>
      <w:r>
        <w:t xml:space="preserve"> </w:t>
      </w:r>
      <w:r w:rsidR="0090200B">
        <w:t>Isaiah 42:1</w:t>
      </w:r>
    </w:p>
    <w:p w14:paraId="6BC3E680" w14:textId="39996D2A" w:rsidR="0090200B" w:rsidRDefault="0090200B" w:rsidP="0090200B">
      <w:r w:rsidRPr="006041A1">
        <w:rPr>
          <w:i/>
          <w:iCs/>
        </w:rPr>
        <w:t xml:space="preserve"> "</w:t>
      </w:r>
      <w:r w:rsidR="0096353F" w:rsidRPr="006041A1">
        <w:rPr>
          <w:i/>
          <w:iCs/>
        </w:rPr>
        <w:t xml:space="preserve">You are my </w:t>
      </w:r>
      <w:proofErr w:type="gramStart"/>
      <w:r w:rsidR="0096353F" w:rsidRPr="006041A1">
        <w:rPr>
          <w:i/>
          <w:iCs/>
        </w:rPr>
        <w:t>Son</w:t>
      </w:r>
      <w:proofErr w:type="gramEnd"/>
      <w:r w:rsidR="0096353F" w:rsidRPr="006041A1">
        <w:rPr>
          <w:i/>
          <w:iCs/>
        </w:rPr>
        <w:t>, whom I love; with you I am well pleased.</w:t>
      </w:r>
      <w:r w:rsidRPr="006041A1">
        <w:rPr>
          <w:i/>
          <w:iCs/>
        </w:rPr>
        <w:t>"</w:t>
      </w:r>
      <w:r w:rsidR="0096353F">
        <w:t xml:space="preserve"> </w:t>
      </w:r>
      <w:r w:rsidR="000804C9">
        <w:t>1:11a</w:t>
      </w:r>
    </w:p>
    <w:p w14:paraId="556EBA4E" w14:textId="77777777" w:rsidR="0090200B" w:rsidRDefault="0090200B" w:rsidP="0090200B">
      <w:r>
        <w:t>Jesus is both King and the Lord's servant in Isaiah. He is confirmed as the Messiah and equipped by the Spirit to begin his ministry. After 400 years, the Spirit is finally back!</w:t>
      </w:r>
    </w:p>
    <w:p w14:paraId="13EE1B47" w14:textId="1C2DD581" w:rsidR="0090200B" w:rsidRDefault="007C5811" w:rsidP="007C5811">
      <w:r w:rsidRPr="006041A1">
        <w:rPr>
          <w:i/>
          <w:iCs/>
        </w:rPr>
        <w:t>“The Spirit of the Sovereign Lord is on me, because the Lord has anointed me to proclaim good news to the poor”</w:t>
      </w:r>
      <w:r>
        <w:t xml:space="preserve"> </w:t>
      </w:r>
      <w:r w:rsidR="0090200B">
        <w:t>Is 61:</w:t>
      </w:r>
      <w:proofErr w:type="gramStart"/>
      <w:r w:rsidR="0090200B">
        <w:t>1</w:t>
      </w:r>
      <w:r>
        <w:t>a</w:t>
      </w:r>
      <w:proofErr w:type="gramEnd"/>
    </w:p>
    <w:p w14:paraId="30993D93" w14:textId="77777777" w:rsidR="0090200B" w:rsidRDefault="0090200B" w:rsidP="0090200B"/>
    <w:p w14:paraId="01DBEE86" w14:textId="77777777" w:rsidR="0090200B" w:rsidRDefault="0090200B" w:rsidP="00E764F7">
      <w:pPr>
        <w:pStyle w:val="Heading2"/>
      </w:pPr>
      <w:bookmarkStart w:id="6" w:name="_Toc125307571"/>
      <w:r>
        <w:t>SECRET MESSIAH</w:t>
      </w:r>
      <w:bookmarkEnd w:id="6"/>
    </w:p>
    <w:p w14:paraId="55C99F0A" w14:textId="6AC9C6F5" w:rsidR="0036312B" w:rsidRDefault="0090200B" w:rsidP="0036312B">
      <w:r>
        <w:t>Evil spirits, those being healed</w:t>
      </w:r>
      <w:r w:rsidR="00D60727">
        <w:t>,</w:t>
      </w:r>
      <w:r>
        <w:t xml:space="preserve"> and the disciples are told not to say anything</w:t>
      </w:r>
      <w:r w:rsidR="0036312B">
        <w:t xml:space="preserve"> </w:t>
      </w:r>
      <w:r w:rsidR="00D60727">
        <w:t>(</w:t>
      </w:r>
      <w:r w:rsidR="0036312B">
        <w:t xml:space="preserve">1:25, 1:34, 1:44, 3:12, 5:43, 7:36, 8:26, 8:30, </w:t>
      </w:r>
      <w:r w:rsidR="00D60727">
        <w:t xml:space="preserve">and </w:t>
      </w:r>
      <w:r w:rsidR="0036312B">
        <w:t>9:9</w:t>
      </w:r>
      <w:r w:rsidR="00D60727">
        <w:t>)</w:t>
      </w:r>
      <w:r w:rsidR="0036312B">
        <w:t>.</w:t>
      </w:r>
    </w:p>
    <w:p w14:paraId="32E72A69" w14:textId="3F70C829" w:rsidR="0036312B" w:rsidRDefault="0036312B" w:rsidP="0036312B">
      <w:r w:rsidRPr="004B5AE8">
        <w:rPr>
          <w:i/>
          <w:iCs/>
        </w:rPr>
        <w:t>“</w:t>
      </w:r>
      <w:r w:rsidRPr="004B5AE8">
        <w:rPr>
          <w:i/>
          <w:iCs/>
          <w:u w:val="single"/>
        </w:rPr>
        <w:t>Be quiet!” said Jesus sternly</w:t>
      </w:r>
      <w:r w:rsidRPr="004B5AE8">
        <w:rPr>
          <w:i/>
          <w:iCs/>
        </w:rPr>
        <w:t>. “Come out of him!”</w:t>
      </w:r>
      <w:r w:rsidR="00500BD1">
        <w:t xml:space="preserve"> 1:25</w:t>
      </w:r>
    </w:p>
    <w:p w14:paraId="4B6C76A6" w14:textId="29D1DC08" w:rsidR="00500BD1" w:rsidRDefault="00CB3E7A" w:rsidP="00500BD1">
      <w:r w:rsidRPr="004B5AE8">
        <w:rPr>
          <w:i/>
          <w:iCs/>
        </w:rPr>
        <w:t>“</w:t>
      </w:r>
      <w:proofErr w:type="gramStart"/>
      <w:r w:rsidRPr="004B5AE8">
        <w:rPr>
          <w:i/>
          <w:iCs/>
        </w:rPr>
        <w:t>and</w:t>
      </w:r>
      <w:proofErr w:type="gramEnd"/>
      <w:r w:rsidRPr="004B5AE8">
        <w:rPr>
          <w:i/>
          <w:iCs/>
        </w:rPr>
        <w:t xml:space="preserve"> Jesus healed many who had various diseases. He also drove out many demons, but </w:t>
      </w:r>
      <w:r w:rsidRPr="004B5AE8">
        <w:rPr>
          <w:i/>
          <w:iCs/>
          <w:u w:val="single"/>
        </w:rPr>
        <w:t>he would not let the demons speak</w:t>
      </w:r>
      <w:r w:rsidRPr="004B5AE8">
        <w:rPr>
          <w:i/>
          <w:iCs/>
        </w:rPr>
        <w:t xml:space="preserve"> because they knew who he was.”</w:t>
      </w:r>
      <w:r>
        <w:t xml:space="preserve"> </w:t>
      </w:r>
      <w:r w:rsidR="00500BD1">
        <w:t>1:34</w:t>
      </w:r>
    </w:p>
    <w:p w14:paraId="239CD6AF" w14:textId="63902C9E" w:rsidR="00500BD1" w:rsidRDefault="00D76C4A" w:rsidP="00500BD1">
      <w:r w:rsidRPr="004B5AE8">
        <w:rPr>
          <w:i/>
          <w:iCs/>
        </w:rPr>
        <w:t>“See that you don’t tell this to anyone. But go, show yourself to the priest and offer the sacrifices that Moses commanded for your cleansing, as a testimony to them.”</w:t>
      </w:r>
      <w:r>
        <w:t xml:space="preserve"> </w:t>
      </w:r>
      <w:r w:rsidR="00500BD1">
        <w:t>1:44</w:t>
      </w:r>
    </w:p>
    <w:p w14:paraId="4EB5E372" w14:textId="6A775337" w:rsidR="00500BD1" w:rsidRDefault="00177CD0" w:rsidP="00500BD1">
      <w:r w:rsidRPr="004B5AE8">
        <w:rPr>
          <w:i/>
          <w:iCs/>
        </w:rPr>
        <w:t>“But he gave them strict orders not to tell others about him.”</w:t>
      </w:r>
      <w:r>
        <w:t xml:space="preserve"> </w:t>
      </w:r>
      <w:r w:rsidR="00500BD1">
        <w:t>3:12</w:t>
      </w:r>
    </w:p>
    <w:p w14:paraId="4AE70AF1" w14:textId="19F2DBCC" w:rsidR="00500BD1" w:rsidRDefault="00177CD0" w:rsidP="00500BD1">
      <w:r w:rsidRPr="004B5AE8">
        <w:rPr>
          <w:i/>
          <w:iCs/>
        </w:rPr>
        <w:t xml:space="preserve">“He gave strict orders not to let anyone know about </w:t>
      </w:r>
      <w:proofErr w:type="gramStart"/>
      <w:r w:rsidRPr="004B5AE8">
        <w:rPr>
          <w:i/>
          <w:iCs/>
        </w:rPr>
        <w:t>this, and</w:t>
      </w:r>
      <w:proofErr w:type="gramEnd"/>
      <w:r w:rsidRPr="004B5AE8">
        <w:rPr>
          <w:i/>
          <w:iCs/>
        </w:rPr>
        <w:t xml:space="preserve"> told them to give her something to eat.”</w:t>
      </w:r>
      <w:r>
        <w:t xml:space="preserve"> </w:t>
      </w:r>
      <w:r w:rsidR="00500BD1">
        <w:t>5:43</w:t>
      </w:r>
    </w:p>
    <w:p w14:paraId="1751425F" w14:textId="79BAE9AF" w:rsidR="00500BD1" w:rsidRDefault="0094682F" w:rsidP="00500BD1">
      <w:r w:rsidRPr="004B5AE8">
        <w:rPr>
          <w:i/>
          <w:iCs/>
        </w:rPr>
        <w:t>“Jesus commanded them not to tell anyone. But the more he did so, the more they kept talking about it.”</w:t>
      </w:r>
      <w:r>
        <w:t xml:space="preserve"> </w:t>
      </w:r>
      <w:r w:rsidR="00500BD1">
        <w:t>7:36</w:t>
      </w:r>
    </w:p>
    <w:p w14:paraId="359C624F" w14:textId="2171EA1F" w:rsidR="00500BD1" w:rsidRDefault="0094682F" w:rsidP="00500BD1">
      <w:r w:rsidRPr="004B5AE8">
        <w:rPr>
          <w:i/>
          <w:iCs/>
        </w:rPr>
        <w:lastRenderedPageBreak/>
        <w:t>“Jesus sent him home, saying, “Don’t even go into the village.”</w:t>
      </w:r>
      <w:r>
        <w:t xml:space="preserve"> </w:t>
      </w:r>
      <w:r w:rsidR="00500BD1">
        <w:t>8:26</w:t>
      </w:r>
    </w:p>
    <w:p w14:paraId="4A494450" w14:textId="2A2F756A" w:rsidR="00500BD1" w:rsidRDefault="00354173" w:rsidP="00500BD1">
      <w:r w:rsidRPr="004B5AE8">
        <w:rPr>
          <w:i/>
          <w:iCs/>
        </w:rPr>
        <w:t>“Jesus warned them not to tell anyone about him.”</w:t>
      </w:r>
      <w:r>
        <w:t xml:space="preserve"> </w:t>
      </w:r>
      <w:r w:rsidR="00500BD1">
        <w:t>8:30</w:t>
      </w:r>
    </w:p>
    <w:p w14:paraId="0AC230F6" w14:textId="64AEAABD" w:rsidR="00500BD1" w:rsidRDefault="00354173" w:rsidP="00500BD1">
      <w:r w:rsidRPr="004B5AE8">
        <w:rPr>
          <w:i/>
          <w:iCs/>
        </w:rPr>
        <w:t>“As they were coming down the mountain, Jesus gave them orders not to tell anyone what they had seen until the Son of Man had risen from the dead.”</w:t>
      </w:r>
      <w:r>
        <w:t xml:space="preserve"> </w:t>
      </w:r>
      <w:r w:rsidR="00500BD1">
        <w:t>9:</w:t>
      </w:r>
      <w:proofErr w:type="gramStart"/>
      <w:r w:rsidR="00500BD1">
        <w:t>9</w:t>
      </w:r>
      <w:proofErr w:type="gramEnd"/>
    </w:p>
    <w:p w14:paraId="3B84434D" w14:textId="16EFB8CC" w:rsidR="004D6B20" w:rsidRDefault="0090200B" w:rsidP="0090200B">
      <w:r>
        <w:t xml:space="preserve">1:45 Couldn't move </w:t>
      </w:r>
      <w:proofErr w:type="gramStart"/>
      <w:r>
        <w:t>freely</w:t>
      </w:r>
      <w:proofErr w:type="gramEnd"/>
    </w:p>
    <w:p w14:paraId="6D465A8A" w14:textId="421CA837" w:rsidR="004D6B20" w:rsidRDefault="004D6B20" w:rsidP="0090200B">
      <w:r w:rsidRPr="004B5AE8">
        <w:rPr>
          <w:i/>
          <w:iCs/>
        </w:rPr>
        <w:t>“</w:t>
      </w:r>
      <w:proofErr w:type="gramStart"/>
      <w:r w:rsidRPr="004B5AE8">
        <w:rPr>
          <w:i/>
          <w:iCs/>
          <w:u w:val="single"/>
        </w:rPr>
        <w:t>Instead</w:t>
      </w:r>
      <w:proofErr w:type="gramEnd"/>
      <w:r w:rsidRPr="004B5AE8">
        <w:rPr>
          <w:i/>
          <w:iCs/>
          <w:u w:val="single"/>
        </w:rPr>
        <w:t xml:space="preserve"> he went out and began to talk freely, spreading the news. As a result, Jesus could no longer enter a town openly</w:t>
      </w:r>
      <w:r w:rsidRPr="004B5AE8">
        <w:rPr>
          <w:i/>
          <w:iCs/>
        </w:rPr>
        <w:t xml:space="preserve"> but stayed outside in lonely places. Yet the people still came to him from everywhere.”</w:t>
      </w:r>
      <w:r>
        <w:t xml:space="preserve"> 1:45</w:t>
      </w:r>
    </w:p>
    <w:p w14:paraId="52D2CF15" w14:textId="65F17F1F" w:rsidR="0090200B" w:rsidRDefault="0090200B" w:rsidP="0090200B">
      <w:r>
        <w:t>Historical situation:</w:t>
      </w:r>
    </w:p>
    <w:p w14:paraId="7C5F4173" w14:textId="27EADD07" w:rsidR="0090200B" w:rsidRDefault="0090200B" w:rsidP="00D9087C">
      <w:pPr>
        <w:pStyle w:val="ListParagraph"/>
        <w:numPr>
          <w:ilvl w:val="0"/>
          <w:numId w:val="1"/>
        </w:numPr>
      </w:pPr>
      <w:r>
        <w:t>The Jewish historian Josephus says there were great expectations of a liberator at this time.</w:t>
      </w:r>
    </w:p>
    <w:p w14:paraId="6D5EDD66" w14:textId="6BF6C373" w:rsidR="0090200B" w:rsidRDefault="0090200B" w:rsidP="00D9087C">
      <w:pPr>
        <w:pStyle w:val="ListParagraph"/>
        <w:numPr>
          <w:ilvl w:val="0"/>
          <w:numId w:val="1"/>
        </w:numPr>
      </w:pPr>
      <w:r>
        <w:t>It was far too easy to make things explode due to the political climate. People had a plan for the Messiah that Jesus then had to fit in</w:t>
      </w:r>
      <w:r w:rsidR="004736C6">
        <w:t>to</w:t>
      </w:r>
      <w:r>
        <w:t xml:space="preserve">. </w:t>
      </w:r>
      <w:r w:rsidR="00461DC2">
        <w:t>This c</w:t>
      </w:r>
      <w:r>
        <w:t>ould lead to rebellion against the Romans and end disastrously (as in AD 70 and 135)</w:t>
      </w:r>
      <w:r w:rsidR="004736C6">
        <w:t>.</w:t>
      </w:r>
    </w:p>
    <w:p w14:paraId="6B607F5F" w14:textId="0591198B" w:rsidR="0090200B" w:rsidRDefault="0090200B" w:rsidP="0090200B">
      <w:r>
        <w:t>9:9 They must first understand what kind of Messiah he is, and that includes his suffering and death.</w:t>
      </w:r>
    </w:p>
    <w:p w14:paraId="6E057EC5" w14:textId="41776D25" w:rsidR="00736AFA" w:rsidRDefault="00736AFA" w:rsidP="0090200B">
      <w:r w:rsidRPr="004B5AE8">
        <w:rPr>
          <w:i/>
          <w:iCs/>
        </w:rPr>
        <w:t>“Jesus gave them orders not to tell anyone what they had seen until the Son of Man had risen from the dead.”</w:t>
      </w:r>
      <w:r>
        <w:t xml:space="preserve"> 9:</w:t>
      </w:r>
      <w:proofErr w:type="gramStart"/>
      <w:r>
        <w:t>9b</w:t>
      </w:r>
      <w:proofErr w:type="gramEnd"/>
    </w:p>
    <w:p w14:paraId="70036050" w14:textId="77777777" w:rsidR="0090200B" w:rsidRDefault="0090200B" w:rsidP="0090200B">
      <w:r>
        <w:t xml:space="preserve"> </w:t>
      </w:r>
    </w:p>
    <w:p w14:paraId="4C92C031" w14:textId="77777777" w:rsidR="0090200B" w:rsidRDefault="0090200B" w:rsidP="00E764F7">
      <w:pPr>
        <w:pStyle w:val="Heading2"/>
      </w:pPr>
      <w:bookmarkStart w:id="7" w:name="_Toc125307572"/>
      <w:r>
        <w:t>CHAPTER 2</w:t>
      </w:r>
      <w:bookmarkEnd w:id="7"/>
    </w:p>
    <w:p w14:paraId="34E3FDA1" w14:textId="2D8B5FED" w:rsidR="0090200B" w:rsidRDefault="0090200B" w:rsidP="0090200B">
      <w:r>
        <w:t>v</w:t>
      </w:r>
      <w:r w:rsidR="00CD00FD">
        <w:t>v</w:t>
      </w:r>
      <w:r>
        <w:t>. 1-12: Heals a lame man and forgives his sins (</w:t>
      </w:r>
      <w:r w:rsidR="00057B4D">
        <w:t>→</w:t>
      </w:r>
      <w:r>
        <w:t xml:space="preserve"> God)</w:t>
      </w:r>
    </w:p>
    <w:p w14:paraId="2985DD8F" w14:textId="322128DC" w:rsidR="0090200B" w:rsidRDefault="0090200B" w:rsidP="0090200B">
      <w:r>
        <w:t>Knows what the scribes think (</w:t>
      </w:r>
      <w:r w:rsidR="00057B4D">
        <w:t>→</w:t>
      </w:r>
      <w:r>
        <w:t xml:space="preserve"> God)</w:t>
      </w:r>
    </w:p>
    <w:p w14:paraId="0F918926" w14:textId="15AC2F8E" w:rsidR="0090200B" w:rsidRDefault="0090200B" w:rsidP="0090200B">
      <w:r>
        <w:t>“What is the easiest thing to say?” “Do you think I just say this and pretend that I have this authority? Let me demonstrate…”</w:t>
      </w:r>
    </w:p>
    <w:p w14:paraId="5D47343F" w14:textId="4362161B" w:rsidR="0090200B" w:rsidRDefault="0090200B" w:rsidP="0090200B">
      <w:r>
        <w:t>v</w:t>
      </w:r>
      <w:r w:rsidR="00CD00FD">
        <w:t>v</w:t>
      </w:r>
      <w:r>
        <w:t xml:space="preserve">. 13-17: Calling Levi </w:t>
      </w:r>
      <w:r w:rsidR="00057B4D">
        <w:t>→</w:t>
      </w:r>
      <w:r>
        <w:t xml:space="preserve"> follows immediately. Jesus </w:t>
      </w:r>
      <w:r w:rsidR="004736C6">
        <w:t>ate</w:t>
      </w:r>
      <w:r>
        <w:t xml:space="preserve"> with </w:t>
      </w:r>
      <w:r w:rsidR="00C97155">
        <w:t>tax collectors</w:t>
      </w:r>
      <w:r>
        <w:t xml:space="preserve"> and sinners.</w:t>
      </w:r>
    </w:p>
    <w:p w14:paraId="0FAC2CA2" w14:textId="6AFB1A24" w:rsidR="0090200B" w:rsidRDefault="0090200B" w:rsidP="0090200B">
      <w:r>
        <w:t>v</w:t>
      </w:r>
      <w:r w:rsidR="00CD00FD">
        <w:t>v</w:t>
      </w:r>
      <w:r>
        <w:t>. 18-22: Who is Jesus? Something new and unique that doesn't fit into old forms.</w:t>
      </w:r>
    </w:p>
    <w:p w14:paraId="5B38EADD" w14:textId="46DBA5A4" w:rsidR="0090200B" w:rsidRDefault="0090200B" w:rsidP="0090200B">
      <w:r>
        <w:t>v</w:t>
      </w:r>
      <w:r w:rsidR="00CD00FD">
        <w:t>v</w:t>
      </w:r>
      <w:r>
        <w:t>. 23-28: Jesus has authority over the Sabbath</w:t>
      </w:r>
      <w:r w:rsidR="004736C6">
        <w:t>.</w:t>
      </w:r>
    </w:p>
    <w:p w14:paraId="3196F9FA" w14:textId="351A5944" w:rsidR="0090200B" w:rsidRDefault="0090200B" w:rsidP="0090200B">
      <w:r>
        <w:lastRenderedPageBreak/>
        <w:t>Conflict with</w:t>
      </w:r>
      <w:r w:rsidR="008D5634">
        <w:t xml:space="preserve"> the</w:t>
      </w:r>
      <w:r>
        <w:t xml:space="preserve"> scribes and </w:t>
      </w:r>
      <w:r w:rsidR="008D5634">
        <w:t xml:space="preserve">the </w:t>
      </w:r>
      <w:r>
        <w:t xml:space="preserve">Pharisees </w:t>
      </w:r>
      <w:r w:rsidR="005637F4">
        <w:t>all the time</w:t>
      </w:r>
      <w:r>
        <w:t>.</w:t>
      </w:r>
    </w:p>
    <w:p w14:paraId="0800AF8F" w14:textId="77777777" w:rsidR="0090200B" w:rsidRDefault="0090200B" w:rsidP="0090200B">
      <w:r>
        <w:t xml:space="preserve"> </w:t>
      </w:r>
    </w:p>
    <w:p w14:paraId="1D5BBC38" w14:textId="77777777" w:rsidR="0090200B" w:rsidRDefault="0090200B" w:rsidP="00E764F7">
      <w:pPr>
        <w:pStyle w:val="Heading2"/>
      </w:pPr>
      <w:bookmarkStart w:id="8" w:name="_Toc125307573"/>
      <w:r>
        <w:t>CHAPTER 3</w:t>
      </w:r>
      <w:bookmarkEnd w:id="8"/>
    </w:p>
    <w:p w14:paraId="63507DD1" w14:textId="6E4846E0" w:rsidR="0090200B" w:rsidRDefault="0090200B" w:rsidP="0090200B">
      <w:r>
        <w:t>v</w:t>
      </w:r>
      <w:r w:rsidR="00CD00FD">
        <w:t>v</w:t>
      </w:r>
      <w:r>
        <w:t>. 1-6: Heals a man with a withered hand</w:t>
      </w:r>
      <w:r w:rsidR="009A6CF3">
        <w:t>.</w:t>
      </w:r>
    </w:p>
    <w:p w14:paraId="21F7B416" w14:textId="24F6CF6B" w:rsidR="0090200B" w:rsidRDefault="0090200B" w:rsidP="0090200B">
      <w:r>
        <w:t>Jesus only speaks</w:t>
      </w:r>
      <w:r w:rsidR="004736C6">
        <w:t>;</w:t>
      </w:r>
      <w:r>
        <w:t xml:space="preserve"> if any work is done, it is the man with the hand who does it.</w:t>
      </w:r>
    </w:p>
    <w:p w14:paraId="36C47ED1" w14:textId="7D282A99" w:rsidR="0090200B" w:rsidRDefault="00E363D3" w:rsidP="0090200B">
      <w:r>
        <w:t xml:space="preserve">On the Sabbath </w:t>
      </w:r>
      <w:r w:rsidR="0090200B">
        <w:t xml:space="preserve">Jesus gives life to a dead hand </w:t>
      </w:r>
      <w:r w:rsidR="002C5C06">
        <w:t xml:space="preserve">and </w:t>
      </w:r>
      <w:r w:rsidR="0090200B">
        <w:t xml:space="preserve">the Pharisees plan to </w:t>
      </w:r>
      <w:r>
        <w:t>kill Jesus</w:t>
      </w:r>
      <w:r w:rsidR="0090200B">
        <w:t>. Ironic (and ridiculous) that Jesus is the one who gets into trouble.</w:t>
      </w:r>
    </w:p>
    <w:p w14:paraId="2B41F510" w14:textId="09724707" w:rsidR="0090200B" w:rsidRDefault="0090200B" w:rsidP="0090200B">
      <w:r>
        <w:t>v</w:t>
      </w:r>
      <w:r w:rsidR="00CD00FD">
        <w:t>v</w:t>
      </w:r>
      <w:r>
        <w:t>. 7-12: A crowd from all over the country and beyond follows him. Jesus heals many and casts out evil spirits.</w:t>
      </w:r>
    </w:p>
    <w:p w14:paraId="1C633830" w14:textId="620B7344" w:rsidR="0090200B" w:rsidRDefault="0090200B" w:rsidP="0090200B">
      <w:r>
        <w:t>v</w:t>
      </w:r>
      <w:r w:rsidR="00CD00FD">
        <w:t>v</w:t>
      </w:r>
      <w:r>
        <w:t xml:space="preserve">. 13-19: Points out 12 apostles (a new Israel </w:t>
      </w:r>
      <w:r w:rsidR="00057B4D">
        <w:t>→</w:t>
      </w:r>
      <w:r w:rsidR="004B5AE8">
        <w:t xml:space="preserve"> </w:t>
      </w:r>
      <w:r>
        <w:t>authority):</w:t>
      </w:r>
    </w:p>
    <w:p w14:paraId="256F46F5" w14:textId="0609B017" w:rsidR="0090200B" w:rsidRDefault="0090200B" w:rsidP="009A6CF3">
      <w:pPr>
        <w:pStyle w:val="ListParagraph"/>
        <w:numPr>
          <w:ilvl w:val="0"/>
          <w:numId w:val="9"/>
        </w:numPr>
      </w:pPr>
      <w:r>
        <w:t xml:space="preserve">That they should be with </w:t>
      </w:r>
      <w:proofErr w:type="gramStart"/>
      <w:r>
        <w:t>him</w:t>
      </w:r>
      <w:proofErr w:type="gramEnd"/>
    </w:p>
    <w:p w14:paraId="3901DD5A" w14:textId="0BAF7B5F" w:rsidR="0090200B" w:rsidRDefault="0090200B" w:rsidP="009A6CF3">
      <w:pPr>
        <w:pStyle w:val="ListParagraph"/>
        <w:numPr>
          <w:ilvl w:val="0"/>
          <w:numId w:val="9"/>
        </w:numPr>
      </w:pPr>
      <w:r>
        <w:t xml:space="preserve">That he might send them forth a) to preach and b) to have </w:t>
      </w:r>
      <w:r w:rsidR="008F645C">
        <w:t xml:space="preserve">the </w:t>
      </w:r>
      <w:r>
        <w:t xml:space="preserve">power to cast out evil </w:t>
      </w:r>
      <w:proofErr w:type="gramStart"/>
      <w:r>
        <w:t>spirits</w:t>
      </w:r>
      <w:proofErr w:type="gramEnd"/>
    </w:p>
    <w:p w14:paraId="17958FF4" w14:textId="1BFA1AFD" w:rsidR="0090200B" w:rsidRDefault="0090200B" w:rsidP="0090200B">
      <w:r>
        <w:t>v</w:t>
      </w:r>
      <w:r w:rsidR="00CD00FD">
        <w:t>v</w:t>
      </w:r>
      <w:r>
        <w:t xml:space="preserve">. 20-30: Scribes say he has Beelzebub/Satan in him </w:t>
      </w:r>
      <w:r w:rsidR="00057B4D">
        <w:t>→</w:t>
      </w:r>
      <w:r>
        <w:t xml:space="preserve"> illogical </w:t>
      </w:r>
      <w:r w:rsidR="005835FA">
        <w:t>and</w:t>
      </w:r>
      <w:r>
        <w:t xml:space="preserve"> blasphemy against the Holy Spirit</w:t>
      </w:r>
    </w:p>
    <w:p w14:paraId="5FC03757" w14:textId="72C1FF13" w:rsidR="0090200B" w:rsidRDefault="0090200B" w:rsidP="0090200B">
      <w:r>
        <w:t>v</w:t>
      </w:r>
      <w:r w:rsidR="00CD00FD">
        <w:t>v</w:t>
      </w:r>
      <w:r>
        <w:t>. 31-35: The disciples are Jesus' true family</w:t>
      </w:r>
      <w:r w:rsidR="00AE0B87">
        <w:t>.</w:t>
      </w:r>
    </w:p>
    <w:p w14:paraId="4D565499" w14:textId="2B800BE5" w:rsidR="0090200B" w:rsidRDefault="0090200B" w:rsidP="0090200B">
      <w:r>
        <w:t>Conflict</w:t>
      </w:r>
      <w:r w:rsidR="00457690">
        <w:t>s</w:t>
      </w:r>
      <w:r>
        <w:t xml:space="preserve"> with </w:t>
      </w:r>
      <w:r w:rsidR="00B23A8D">
        <w:t>the</w:t>
      </w:r>
      <w:r>
        <w:t xml:space="preserve"> Pharisees, Herodians</w:t>
      </w:r>
      <w:r w:rsidR="008F645C">
        <w:t>,</w:t>
      </w:r>
      <w:r>
        <w:t xml:space="preserve"> and Scribes (and the family)</w:t>
      </w:r>
      <w:r w:rsidR="00AE0B87">
        <w:t>.</w:t>
      </w:r>
    </w:p>
    <w:p w14:paraId="03F85072" w14:textId="77777777" w:rsidR="0090200B" w:rsidRDefault="0090200B" w:rsidP="0090200B">
      <w:r>
        <w:t xml:space="preserve"> </w:t>
      </w:r>
    </w:p>
    <w:p w14:paraId="6832D73D" w14:textId="77777777" w:rsidR="0090200B" w:rsidRDefault="0090200B" w:rsidP="00E764F7">
      <w:pPr>
        <w:pStyle w:val="Heading2"/>
      </w:pPr>
      <w:bookmarkStart w:id="9" w:name="_Toc125307574"/>
      <w:r>
        <w:t>1. SPEECH: PARABLES OF THE KINGDOM OF GOD (4:1-34)</w:t>
      </w:r>
      <w:bookmarkEnd w:id="9"/>
    </w:p>
    <w:p w14:paraId="01783759" w14:textId="7EBB0F69" w:rsidR="0090200B" w:rsidRDefault="0090200B" w:rsidP="0090200B">
      <w:r>
        <w:t xml:space="preserve">The Sower: The Kingdom of God has varying </w:t>
      </w:r>
      <w:proofErr w:type="gramStart"/>
      <w:r>
        <w:t>responses</w:t>
      </w:r>
      <w:proofErr w:type="gramEnd"/>
    </w:p>
    <w:p w14:paraId="7BF0124B" w14:textId="694B35F0" w:rsidR="0090200B" w:rsidRDefault="0090200B" w:rsidP="0090200B">
      <w:r>
        <w:t xml:space="preserve">The seed: God's kingdom grows by </w:t>
      </w:r>
      <w:proofErr w:type="gramStart"/>
      <w:r>
        <w:t>itself</w:t>
      </w:r>
      <w:proofErr w:type="gramEnd"/>
    </w:p>
    <w:p w14:paraId="43FAB398" w14:textId="05612FB4" w:rsidR="0090200B" w:rsidRDefault="0090200B" w:rsidP="0090200B">
      <w:r>
        <w:t xml:space="preserve">The mustard seed: God's kingdom begins small but grows in </w:t>
      </w:r>
      <w:proofErr w:type="gramStart"/>
      <w:r>
        <w:t>secret</w:t>
      </w:r>
      <w:proofErr w:type="gramEnd"/>
    </w:p>
    <w:p w14:paraId="03C8A643" w14:textId="7C6FB500" w:rsidR="0090200B" w:rsidRDefault="0090200B" w:rsidP="0090200B">
      <w:r>
        <w:t>Jesus IS the Messiah, but not the kind people expected.</w:t>
      </w:r>
    </w:p>
    <w:p w14:paraId="4A0AA646" w14:textId="061E2539" w:rsidR="0090200B" w:rsidRDefault="0090200B" w:rsidP="00360BC5">
      <w:r w:rsidRPr="005342A0">
        <w:rPr>
          <w:i/>
          <w:iCs/>
        </w:rPr>
        <w:t>“</w:t>
      </w:r>
      <w:r w:rsidR="00360BC5" w:rsidRPr="005342A0">
        <w:rPr>
          <w:i/>
          <w:iCs/>
        </w:rPr>
        <w:t>In them is fulfilled the prophecy of Isaiah:</w:t>
      </w:r>
      <w:r w:rsidR="005342A0" w:rsidRPr="005342A0">
        <w:rPr>
          <w:i/>
          <w:iCs/>
        </w:rPr>
        <w:t xml:space="preserve"> </w:t>
      </w:r>
      <w:r w:rsidR="00360BC5" w:rsidRPr="005342A0">
        <w:rPr>
          <w:i/>
          <w:iCs/>
        </w:rPr>
        <w:t xml:space="preserve">“‘You will be ever </w:t>
      </w:r>
      <w:r w:rsidR="00360BC5" w:rsidRPr="005342A0">
        <w:rPr>
          <w:i/>
          <w:iCs/>
          <w:u w:val="single"/>
        </w:rPr>
        <w:t>hearing but never understanding</w:t>
      </w:r>
      <w:r w:rsidR="00360BC5" w:rsidRPr="005342A0">
        <w:rPr>
          <w:i/>
          <w:iCs/>
        </w:rPr>
        <w:t>;</w:t>
      </w:r>
      <w:r w:rsidR="0031594F" w:rsidRPr="005342A0">
        <w:rPr>
          <w:i/>
          <w:iCs/>
        </w:rPr>
        <w:t xml:space="preserve"> </w:t>
      </w:r>
      <w:r w:rsidR="00360BC5" w:rsidRPr="005342A0">
        <w:rPr>
          <w:i/>
          <w:iCs/>
        </w:rPr>
        <w:t>you will be ever seeing but never perceiving.</w:t>
      </w:r>
      <w:r w:rsidR="0031594F" w:rsidRPr="005342A0">
        <w:rPr>
          <w:i/>
          <w:iCs/>
        </w:rPr>
        <w:t xml:space="preserve"> </w:t>
      </w:r>
      <w:r w:rsidR="00360BC5" w:rsidRPr="005342A0">
        <w:rPr>
          <w:i/>
          <w:iCs/>
        </w:rPr>
        <w:t xml:space="preserve">For </w:t>
      </w:r>
      <w:r w:rsidR="00360BC5" w:rsidRPr="005342A0">
        <w:rPr>
          <w:i/>
          <w:iCs/>
          <w:u w:val="single"/>
        </w:rPr>
        <w:t>this people’s heart has become calloused</w:t>
      </w:r>
      <w:r w:rsidR="00360BC5" w:rsidRPr="005342A0">
        <w:rPr>
          <w:i/>
          <w:iCs/>
        </w:rPr>
        <w:t>;</w:t>
      </w:r>
      <w:r w:rsidR="0031594F" w:rsidRPr="005342A0">
        <w:rPr>
          <w:i/>
          <w:iCs/>
        </w:rPr>
        <w:t xml:space="preserve"> </w:t>
      </w:r>
      <w:r w:rsidR="00360BC5" w:rsidRPr="005342A0">
        <w:rPr>
          <w:i/>
          <w:iCs/>
        </w:rPr>
        <w:t>they hardly hear with their ears,</w:t>
      </w:r>
      <w:r w:rsidR="0031594F" w:rsidRPr="005342A0">
        <w:rPr>
          <w:i/>
          <w:iCs/>
        </w:rPr>
        <w:t xml:space="preserve"> </w:t>
      </w:r>
      <w:r w:rsidR="00360BC5" w:rsidRPr="005342A0">
        <w:rPr>
          <w:i/>
          <w:iCs/>
        </w:rPr>
        <w:t>and they have closed their eyes.</w:t>
      </w:r>
      <w:r w:rsidR="0031594F" w:rsidRPr="005342A0">
        <w:rPr>
          <w:i/>
          <w:iCs/>
        </w:rPr>
        <w:t xml:space="preserve"> </w:t>
      </w:r>
      <w:r w:rsidR="00360BC5" w:rsidRPr="005342A0">
        <w:rPr>
          <w:i/>
          <w:iCs/>
        </w:rPr>
        <w:lastRenderedPageBreak/>
        <w:t>Otherwise they might see with their eyes,</w:t>
      </w:r>
      <w:r w:rsidR="0031594F" w:rsidRPr="005342A0">
        <w:rPr>
          <w:i/>
          <w:iCs/>
        </w:rPr>
        <w:t xml:space="preserve"> </w:t>
      </w:r>
      <w:r w:rsidR="00360BC5" w:rsidRPr="005342A0">
        <w:rPr>
          <w:i/>
          <w:iCs/>
        </w:rPr>
        <w:t xml:space="preserve">hear with their </w:t>
      </w:r>
      <w:proofErr w:type="gramStart"/>
      <w:r w:rsidR="00360BC5" w:rsidRPr="005342A0">
        <w:rPr>
          <w:i/>
          <w:iCs/>
        </w:rPr>
        <w:t>ears,</w:t>
      </w:r>
      <w:r w:rsidR="0031594F" w:rsidRPr="005342A0">
        <w:rPr>
          <w:i/>
          <w:iCs/>
        </w:rPr>
        <w:t xml:space="preserve"> </w:t>
      </w:r>
      <w:r w:rsidR="00360BC5" w:rsidRPr="005342A0">
        <w:rPr>
          <w:i/>
          <w:iCs/>
        </w:rPr>
        <w:t xml:space="preserve"> understand</w:t>
      </w:r>
      <w:proofErr w:type="gramEnd"/>
      <w:r w:rsidR="00360BC5" w:rsidRPr="005342A0">
        <w:rPr>
          <w:i/>
          <w:iCs/>
        </w:rPr>
        <w:t xml:space="preserve"> with their hearts</w:t>
      </w:r>
      <w:r w:rsidR="0031594F" w:rsidRPr="005342A0">
        <w:rPr>
          <w:i/>
          <w:iCs/>
        </w:rPr>
        <w:t xml:space="preserve"> </w:t>
      </w:r>
      <w:r w:rsidR="00360BC5" w:rsidRPr="005342A0">
        <w:rPr>
          <w:i/>
          <w:iCs/>
        </w:rPr>
        <w:t>and turn, and I would heal them.</w:t>
      </w:r>
      <w:r w:rsidRPr="005342A0">
        <w:rPr>
          <w:i/>
          <w:iCs/>
        </w:rPr>
        <w:t xml:space="preserve">” </w:t>
      </w:r>
      <w:r>
        <w:t>(Matt</w:t>
      </w:r>
      <w:r w:rsidR="00360BC5">
        <w:t xml:space="preserve"> </w:t>
      </w:r>
      <w:r>
        <w:t>13:14-15, from Isa 6:9-10 LXX)</w:t>
      </w:r>
    </w:p>
    <w:p w14:paraId="1599B708" w14:textId="3687623C" w:rsidR="0090200B" w:rsidRDefault="0090200B" w:rsidP="0090200B">
      <w:r>
        <w:t>The parables made the message available to those who were open to it before Jesus' death and resurrection.</w:t>
      </w:r>
    </w:p>
    <w:p w14:paraId="450F5B17" w14:textId="77777777" w:rsidR="0090200B" w:rsidRDefault="0090200B" w:rsidP="0090200B"/>
    <w:p w14:paraId="7E341A60" w14:textId="0C48A49A" w:rsidR="00803E61" w:rsidRDefault="0090200B" w:rsidP="0090200B">
      <w:bookmarkStart w:id="10" w:name="_Toc125307575"/>
      <w:r w:rsidRPr="00E764F7">
        <w:rPr>
          <w:rStyle w:val="Heading2Char"/>
        </w:rPr>
        <w:t>SANDWICH</w:t>
      </w:r>
      <w:r w:rsidR="00C02C15">
        <w:rPr>
          <w:rStyle w:val="Heading2Char"/>
        </w:rPr>
        <w:t>ES IN THE GOSPEL OF MARK</w:t>
      </w:r>
      <w:r w:rsidRPr="00E764F7">
        <w:rPr>
          <w:rStyle w:val="Heading2Char"/>
        </w:rPr>
        <w:t xml:space="preserve"> (A-B-A)</w:t>
      </w:r>
      <w:bookmarkEnd w:id="10"/>
      <w:r>
        <w:t xml:space="preserve"> </w:t>
      </w:r>
    </w:p>
    <w:p w14:paraId="79264922" w14:textId="4004DD68" w:rsidR="0090200B" w:rsidRDefault="0090200B" w:rsidP="002F21D6">
      <w:pPr>
        <w:pStyle w:val="ListParagraph"/>
        <w:numPr>
          <w:ilvl w:val="0"/>
          <w:numId w:val="5"/>
        </w:numPr>
      </w:pPr>
      <w:r>
        <w:t>3:20-21, 22-30, 31-35</w:t>
      </w:r>
    </w:p>
    <w:p w14:paraId="4CD09E01" w14:textId="15AEB254" w:rsidR="0090200B" w:rsidRDefault="0090200B" w:rsidP="002F21D6">
      <w:pPr>
        <w:pStyle w:val="ListParagraph"/>
        <w:numPr>
          <w:ilvl w:val="0"/>
          <w:numId w:val="5"/>
        </w:numPr>
      </w:pPr>
      <w:r>
        <w:t>4:1-9, 10-13, 14-20</w:t>
      </w:r>
    </w:p>
    <w:p w14:paraId="7A4A618E" w14:textId="69FC084B" w:rsidR="0090200B" w:rsidRDefault="0090200B" w:rsidP="002F21D6">
      <w:pPr>
        <w:pStyle w:val="ListParagraph"/>
        <w:numPr>
          <w:ilvl w:val="0"/>
          <w:numId w:val="5"/>
        </w:numPr>
      </w:pPr>
      <w:r>
        <w:t>5:21-42</w:t>
      </w:r>
    </w:p>
    <w:p w14:paraId="128D7295" w14:textId="04D725E7" w:rsidR="0090200B" w:rsidRDefault="0090200B" w:rsidP="002F21D6">
      <w:pPr>
        <w:pStyle w:val="ListParagraph"/>
        <w:numPr>
          <w:ilvl w:val="0"/>
          <w:numId w:val="5"/>
        </w:numPr>
      </w:pPr>
      <w:r>
        <w:t>6:7-32</w:t>
      </w:r>
    </w:p>
    <w:p w14:paraId="57718A7B" w14:textId="4CD5BDAC" w:rsidR="0090200B" w:rsidRDefault="0090200B" w:rsidP="002F21D6">
      <w:pPr>
        <w:pStyle w:val="ListParagraph"/>
        <w:numPr>
          <w:ilvl w:val="0"/>
          <w:numId w:val="5"/>
        </w:numPr>
      </w:pPr>
      <w:r>
        <w:t>11:12-25</w:t>
      </w:r>
    </w:p>
    <w:p w14:paraId="39DA6E0C" w14:textId="3EDA5683" w:rsidR="0090200B" w:rsidRDefault="0090200B" w:rsidP="002F21D6">
      <w:pPr>
        <w:pStyle w:val="ListParagraph"/>
        <w:numPr>
          <w:ilvl w:val="0"/>
          <w:numId w:val="5"/>
        </w:numPr>
      </w:pPr>
      <w:r>
        <w:t>14:1-2, 3-9, 10-11</w:t>
      </w:r>
    </w:p>
    <w:p w14:paraId="0BBC8247" w14:textId="5935B010" w:rsidR="0090200B" w:rsidRDefault="0090200B" w:rsidP="002F21D6">
      <w:pPr>
        <w:pStyle w:val="ListParagraph"/>
        <w:numPr>
          <w:ilvl w:val="0"/>
          <w:numId w:val="5"/>
        </w:numPr>
      </w:pPr>
      <w:r>
        <w:t>14:17-21, 22-26, 27-31</w:t>
      </w:r>
    </w:p>
    <w:p w14:paraId="59DE8EF2" w14:textId="7BB032CC" w:rsidR="0090200B" w:rsidRDefault="0090200B" w:rsidP="002F21D6">
      <w:pPr>
        <w:pStyle w:val="ListParagraph"/>
        <w:numPr>
          <w:ilvl w:val="0"/>
          <w:numId w:val="5"/>
        </w:numPr>
      </w:pPr>
      <w:r>
        <w:t>14:53-54, 55-65, 66-72</w:t>
      </w:r>
    </w:p>
    <w:p w14:paraId="4A1EB9BF" w14:textId="0242E15F" w:rsidR="0090200B" w:rsidRDefault="0090200B" w:rsidP="002F21D6">
      <w:pPr>
        <w:pStyle w:val="ListParagraph"/>
        <w:numPr>
          <w:ilvl w:val="0"/>
          <w:numId w:val="5"/>
        </w:numPr>
      </w:pPr>
      <w:r>
        <w:t>15:40</w:t>
      </w:r>
      <w:r w:rsidR="002F21D6">
        <w:t xml:space="preserve">, </w:t>
      </w:r>
      <w:r>
        <w:t>16:8</w:t>
      </w:r>
    </w:p>
    <w:p w14:paraId="17C8BA71" w14:textId="6A5529BA" w:rsidR="0090200B" w:rsidRDefault="0090200B" w:rsidP="0090200B">
      <w:r>
        <w:t>A connection between the parts and the whole sandwich makes a new point.</w:t>
      </w:r>
    </w:p>
    <w:p w14:paraId="7D6CE86C" w14:textId="77777777" w:rsidR="008F645C" w:rsidRDefault="008F645C" w:rsidP="0090200B"/>
    <w:p w14:paraId="01219698" w14:textId="77777777" w:rsidR="0090200B" w:rsidRDefault="0090200B" w:rsidP="00E764F7">
      <w:pPr>
        <w:pStyle w:val="Heading2"/>
      </w:pPr>
      <w:bookmarkStart w:id="11" w:name="_Toc125307576"/>
      <w:r>
        <w:t>CHAPTER 5</w:t>
      </w:r>
      <w:bookmarkEnd w:id="11"/>
    </w:p>
    <w:p w14:paraId="009B03CA" w14:textId="1EEE714B" w:rsidR="0090200B" w:rsidRDefault="0090200B" w:rsidP="0090200B">
      <w:r>
        <w:t>v</w:t>
      </w:r>
      <w:r w:rsidR="00CD00FD">
        <w:t>v</w:t>
      </w:r>
      <w:r>
        <w:t>. 1-20: Jesus heals a man with an evil spirit</w:t>
      </w:r>
      <w:r w:rsidR="000D51A7">
        <w:t>.</w:t>
      </w:r>
    </w:p>
    <w:p w14:paraId="55ED0332" w14:textId="7B669AFA" w:rsidR="0090200B" w:rsidRDefault="0090200B" w:rsidP="00E80F1A">
      <w:pPr>
        <w:pStyle w:val="ListParagraph"/>
        <w:numPr>
          <w:ilvl w:val="0"/>
          <w:numId w:val="6"/>
        </w:numPr>
      </w:pPr>
      <w:r>
        <w:t>Great authority: 2000 pigs</w:t>
      </w:r>
    </w:p>
    <w:p w14:paraId="00A07DF4" w14:textId="2A546FB1" w:rsidR="0090200B" w:rsidRDefault="0090200B" w:rsidP="00E80F1A">
      <w:pPr>
        <w:pStyle w:val="ListParagraph"/>
        <w:numPr>
          <w:ilvl w:val="0"/>
          <w:numId w:val="6"/>
        </w:numPr>
      </w:pPr>
      <w:r>
        <w:t>If one is more concerned with unclean pigs than with Jesus, Jesus sees no point in explaining more.</w:t>
      </w:r>
    </w:p>
    <w:p w14:paraId="280CAA45" w14:textId="602EC718" w:rsidR="0090200B" w:rsidRDefault="0090200B" w:rsidP="0090200B">
      <w:r>
        <w:t>v</w:t>
      </w:r>
      <w:r w:rsidR="00CD00FD">
        <w:t>v</w:t>
      </w:r>
      <w:r>
        <w:t>. 21-43: Sandwich: Jairus' daughter</w:t>
      </w:r>
      <w:r w:rsidR="004736C6">
        <w:t>,</w:t>
      </w:r>
      <w:r>
        <w:t xml:space="preserve"> the woman who touched Jesus' cloak</w:t>
      </w:r>
      <w:r w:rsidR="004736C6">
        <w:t>,</w:t>
      </w:r>
      <w:r>
        <w:t xml:space="preserve"> Jairus' </w:t>
      </w:r>
      <w:proofErr w:type="gramStart"/>
      <w:r>
        <w:t>daughter</w:t>
      </w:r>
      <w:proofErr w:type="gramEnd"/>
    </w:p>
    <w:p w14:paraId="08ECEE7D" w14:textId="0706283C" w:rsidR="0090200B" w:rsidRDefault="0090200B" w:rsidP="00E80F1A">
      <w:pPr>
        <w:pStyle w:val="ListParagraph"/>
        <w:numPr>
          <w:ilvl w:val="0"/>
          <w:numId w:val="7"/>
        </w:numPr>
      </w:pPr>
      <w:r>
        <w:t>Women, "daughter", 12 years, opposition from people, impurity, faith...</w:t>
      </w:r>
    </w:p>
    <w:p w14:paraId="0485F317" w14:textId="124239A6" w:rsidR="0090200B" w:rsidRDefault="0090200B" w:rsidP="00E80F1A">
      <w:pPr>
        <w:pStyle w:val="ListParagraph"/>
        <w:numPr>
          <w:ilvl w:val="0"/>
          <w:numId w:val="7"/>
        </w:numPr>
      </w:pPr>
      <w:r>
        <w:t>“Who touched my clothes?”</w:t>
      </w:r>
    </w:p>
    <w:p w14:paraId="21CB61A2" w14:textId="11AA6375" w:rsidR="0090200B" w:rsidRDefault="0090200B" w:rsidP="00E80F1A">
      <w:pPr>
        <w:pStyle w:val="ListParagraph"/>
        <w:numPr>
          <w:ilvl w:val="0"/>
          <w:numId w:val="7"/>
        </w:numPr>
      </w:pPr>
      <w:r>
        <w:t>Tell</w:t>
      </w:r>
      <w:r w:rsidR="00FC1975">
        <w:t>s</w:t>
      </w:r>
      <w:r>
        <w:t xml:space="preserve"> that it happened because of faith and not </w:t>
      </w:r>
      <w:proofErr w:type="gramStart"/>
      <w:r>
        <w:t>magic</w:t>
      </w:r>
      <w:proofErr w:type="gramEnd"/>
    </w:p>
    <w:p w14:paraId="126D3C63" w14:textId="50B6444A" w:rsidR="0090200B" w:rsidRDefault="0090200B" w:rsidP="00E80F1A">
      <w:pPr>
        <w:pStyle w:val="ListParagraph"/>
        <w:numPr>
          <w:ilvl w:val="0"/>
          <w:numId w:val="7"/>
        </w:numPr>
      </w:pPr>
      <w:r>
        <w:t>Because he is not satisfied with the miracle</w:t>
      </w:r>
      <w:r w:rsidR="00B535FF">
        <w:t xml:space="preserve"> alone</w:t>
      </w:r>
      <w:r>
        <w:t xml:space="preserve">, </w:t>
      </w:r>
      <w:r w:rsidR="00B535FF">
        <w:t>he</w:t>
      </w:r>
      <w:r>
        <w:t xml:space="preserve"> wants to meet the person.</w:t>
      </w:r>
    </w:p>
    <w:p w14:paraId="03B26A76" w14:textId="6DC5706B" w:rsidR="0090200B" w:rsidRDefault="0090200B" w:rsidP="0090200B">
      <w:r>
        <w:t>Jesus cares about the insignificant in society (women, children, the sick, outcasts...)</w:t>
      </w:r>
    </w:p>
    <w:p w14:paraId="6EAAED72" w14:textId="7D98CD97" w:rsidR="0090200B" w:rsidRDefault="0090200B" w:rsidP="0090200B">
      <w:r>
        <w:lastRenderedPageBreak/>
        <w:t xml:space="preserve">All three </w:t>
      </w:r>
      <w:r w:rsidR="0002014C">
        <w:t>were</w:t>
      </w:r>
      <w:r>
        <w:t xml:space="preserve"> without hope </w:t>
      </w:r>
      <w:r w:rsidR="007E2C72">
        <w:t>before</w:t>
      </w:r>
      <w:r>
        <w:t xml:space="preserve"> they met Jesus.</w:t>
      </w:r>
    </w:p>
    <w:p w14:paraId="2E6415EE" w14:textId="134B2029" w:rsidR="0090200B" w:rsidRDefault="0090200B" w:rsidP="0090200B">
      <w:r>
        <w:t>Discipleship: Faith and the relationship with Jesus are more important than healing.</w:t>
      </w:r>
    </w:p>
    <w:p w14:paraId="50AA0FB8" w14:textId="77777777" w:rsidR="0090200B" w:rsidRDefault="0090200B" w:rsidP="0090200B">
      <w:r>
        <w:t xml:space="preserve"> </w:t>
      </w:r>
    </w:p>
    <w:p w14:paraId="2729F1E4" w14:textId="77777777" w:rsidR="0090200B" w:rsidRDefault="0090200B" w:rsidP="00E764F7">
      <w:pPr>
        <w:pStyle w:val="Heading2"/>
      </w:pPr>
      <w:bookmarkStart w:id="12" w:name="_Toc125307577"/>
      <w:r>
        <w:t>CHAPTER 6</w:t>
      </w:r>
      <w:bookmarkEnd w:id="12"/>
    </w:p>
    <w:p w14:paraId="0F318ED3" w14:textId="1AE6D989" w:rsidR="0090200B" w:rsidRDefault="0090200B" w:rsidP="0090200B">
      <w:r>
        <w:t>v</w:t>
      </w:r>
      <w:r w:rsidR="00FB05F4">
        <w:t>v</w:t>
      </w:r>
      <w:r>
        <w:t>. 1-6: Jesus is rejected in Nazareth.</w:t>
      </w:r>
    </w:p>
    <w:p w14:paraId="7B40E3B4" w14:textId="2ED28DAF" w:rsidR="0090200B" w:rsidRDefault="0090200B" w:rsidP="0090200B">
      <w:r>
        <w:t>v. 5: And he did not do many mighty works there because of their unbelief (Matt. 13:58)</w:t>
      </w:r>
    </w:p>
    <w:p w14:paraId="728FC44F" w14:textId="5AD710B9" w:rsidR="0090200B" w:rsidRDefault="0090200B" w:rsidP="0090200B">
      <w:r>
        <w:t>v</w:t>
      </w:r>
      <w:r w:rsidR="00FB05F4">
        <w:t>v</w:t>
      </w:r>
      <w:r>
        <w:t>. 7-32: The apostles are sent out</w:t>
      </w:r>
      <w:r w:rsidR="005D28C7">
        <w:t>,</w:t>
      </w:r>
      <w:r>
        <w:t xml:space="preserve"> John the Baptist is killed</w:t>
      </w:r>
      <w:r w:rsidR="004736C6">
        <w:t>, and</w:t>
      </w:r>
      <w:r>
        <w:t xml:space="preserve"> the apostles return.</w:t>
      </w:r>
    </w:p>
    <w:p w14:paraId="106AF028" w14:textId="6A140CF1" w:rsidR="0090200B" w:rsidRDefault="0090200B" w:rsidP="005D28C7">
      <w:pPr>
        <w:pStyle w:val="ListParagraph"/>
        <w:numPr>
          <w:ilvl w:val="0"/>
          <w:numId w:val="10"/>
        </w:numPr>
      </w:pPr>
      <w:r>
        <w:t xml:space="preserve">The link between John and Jesus in chapter 1 </w:t>
      </w:r>
      <w:r w:rsidR="00057B4D">
        <w:t>→</w:t>
      </w:r>
      <w:r>
        <w:t xml:space="preserve"> John's death points toward Jesus' death?</w:t>
      </w:r>
    </w:p>
    <w:p w14:paraId="718BDFE8" w14:textId="4D201073" w:rsidR="0090200B" w:rsidRDefault="0090200B" w:rsidP="005D28C7">
      <w:pPr>
        <w:pStyle w:val="ListParagraph"/>
        <w:numPr>
          <w:ilvl w:val="0"/>
          <w:numId w:val="10"/>
        </w:numPr>
      </w:pPr>
      <w:r>
        <w:t>Discipleship is risky</w:t>
      </w:r>
      <w:r w:rsidR="00176A50">
        <w:t>.</w:t>
      </w:r>
    </w:p>
    <w:p w14:paraId="1E19BC06" w14:textId="3887CF14" w:rsidR="0090200B" w:rsidRDefault="0090200B" w:rsidP="0090200B">
      <w:r>
        <w:t>v</w:t>
      </w:r>
      <w:r w:rsidR="00FB05F4">
        <w:t>v</w:t>
      </w:r>
      <w:r>
        <w:t xml:space="preserve">. 33-44: </w:t>
      </w:r>
      <w:r w:rsidR="003E5BC7">
        <w:t>Feed</w:t>
      </w:r>
      <w:r>
        <w:t xml:space="preserve"> 5000</w:t>
      </w:r>
      <w:r w:rsidR="00176A50">
        <w:t>.</w:t>
      </w:r>
    </w:p>
    <w:p w14:paraId="5C4EE5A7" w14:textId="58763666" w:rsidR="0090200B" w:rsidRDefault="0090200B" w:rsidP="0090200B">
      <w:r>
        <w:t>v</w:t>
      </w:r>
      <w:r w:rsidR="00FB05F4">
        <w:t>v</w:t>
      </w:r>
      <w:r>
        <w:t xml:space="preserve">. 45-52: Walking on water </w:t>
      </w:r>
      <w:r w:rsidR="00057B4D">
        <w:t>→</w:t>
      </w:r>
      <w:r>
        <w:t xml:space="preserve"> authority over nature</w:t>
      </w:r>
    </w:p>
    <w:p w14:paraId="59CD2FB4" w14:textId="7B319757" w:rsidR="0090200B" w:rsidRDefault="0090200B" w:rsidP="0090200B">
      <w:r>
        <w:t>v</w:t>
      </w:r>
      <w:r w:rsidR="00FB05F4">
        <w:t>v</w:t>
      </w:r>
      <w:r>
        <w:t>. 53-56: Jesus heals many people</w:t>
      </w:r>
      <w:r w:rsidR="00176A50">
        <w:t>.</w:t>
      </w:r>
    </w:p>
    <w:p w14:paraId="2FABE5C8" w14:textId="77777777" w:rsidR="0090200B" w:rsidRDefault="0090200B" w:rsidP="0090200B">
      <w:r>
        <w:t xml:space="preserve"> </w:t>
      </w:r>
    </w:p>
    <w:p w14:paraId="709AF7E1" w14:textId="058E7715" w:rsidR="0090200B" w:rsidRDefault="0090200B" w:rsidP="002F21D6">
      <w:pPr>
        <w:pStyle w:val="Heading2"/>
      </w:pPr>
      <w:r>
        <w:t>7:1</w:t>
      </w:r>
      <w:r w:rsidR="002F21D6">
        <w:t>-</w:t>
      </w:r>
      <w:r>
        <w:t>8:21</w:t>
      </w:r>
    </w:p>
    <w:p w14:paraId="042464DC" w14:textId="1E4179C1" w:rsidR="0090200B" w:rsidRDefault="0090200B" w:rsidP="0090200B">
      <w:r>
        <w:t>7</w:t>
      </w:r>
      <w:r w:rsidR="00FB05F4">
        <w:t>:</w:t>
      </w:r>
      <w:r>
        <w:t>1-23: Impurity does not come from without but from within.</w:t>
      </w:r>
    </w:p>
    <w:p w14:paraId="033DF19D" w14:textId="761C9A1E" w:rsidR="0090200B" w:rsidRDefault="0090200B" w:rsidP="0090200B">
      <w:r>
        <w:t xml:space="preserve">v. 24: </w:t>
      </w:r>
      <w:r w:rsidR="008645E9">
        <w:t>Travel</w:t>
      </w:r>
      <w:r>
        <w:t xml:space="preserve"> directly to </w:t>
      </w:r>
      <w:r w:rsidR="004736C6">
        <w:t xml:space="preserve">the </w:t>
      </w:r>
      <w:r>
        <w:t>Gentiles!</w:t>
      </w:r>
    </w:p>
    <w:p w14:paraId="7A6AD585" w14:textId="3F7B607E" w:rsidR="0090200B" w:rsidRDefault="0090200B" w:rsidP="0090200B">
      <w:r>
        <w:t>7</w:t>
      </w:r>
      <w:r w:rsidR="002F21D6">
        <w:t>:</w:t>
      </w:r>
      <w:r>
        <w:t>24-30 (Tyros): Heals the daughter of a pagan woman</w:t>
      </w:r>
      <w:r w:rsidR="00176A50">
        <w:t>.</w:t>
      </w:r>
    </w:p>
    <w:p w14:paraId="6F8E4614" w14:textId="370051A8" w:rsidR="0090200B" w:rsidRDefault="0090200B" w:rsidP="0090200B">
      <w:r>
        <w:t>7</w:t>
      </w:r>
      <w:r w:rsidR="002F21D6">
        <w:t>:</w:t>
      </w:r>
      <w:r>
        <w:t>31-37 (De</w:t>
      </w:r>
      <w:r w:rsidR="00597E52">
        <w:t>c</w:t>
      </w:r>
      <w:r>
        <w:t>apolis): Heals a deaf</w:t>
      </w:r>
      <w:r w:rsidR="00597E52">
        <w:t>-</w:t>
      </w:r>
      <w:r>
        <w:t>mute</w:t>
      </w:r>
      <w:r w:rsidR="005D28C7">
        <w:t>.</w:t>
      </w:r>
    </w:p>
    <w:p w14:paraId="40235A49" w14:textId="5E38AF36" w:rsidR="0090200B" w:rsidRDefault="0090200B" w:rsidP="0090200B">
      <w:r>
        <w:t>8</w:t>
      </w:r>
      <w:r w:rsidR="002F21D6">
        <w:t>:</w:t>
      </w:r>
      <w:r>
        <w:t xml:space="preserve">1-10: </w:t>
      </w:r>
      <w:r w:rsidR="00C973B9">
        <w:t>Feed</w:t>
      </w:r>
      <w:r>
        <w:t xml:space="preserve"> 4000</w:t>
      </w:r>
      <w:r w:rsidR="005D28C7">
        <w:t>.</w:t>
      </w:r>
    </w:p>
    <w:p w14:paraId="274B8773" w14:textId="50E8B2C9" w:rsidR="0090200B" w:rsidRDefault="0090200B" w:rsidP="0090200B">
      <w:r>
        <w:t>8:11-21 (</w:t>
      </w:r>
      <w:proofErr w:type="spellStart"/>
      <w:r>
        <w:t>Dalmanuta</w:t>
      </w:r>
      <w:proofErr w:type="spellEnd"/>
      <w:r>
        <w:t>/Magadan): Conflict with Pharisees + talk about bread/leaven</w:t>
      </w:r>
      <w:r w:rsidR="00C973B9">
        <w:t xml:space="preserve"> dough</w:t>
      </w:r>
    </w:p>
    <w:p w14:paraId="179813F5" w14:textId="10D42DBA" w:rsidR="0090200B" w:rsidRDefault="0090200B" w:rsidP="0090200B">
      <w:r>
        <w:t>v</w:t>
      </w:r>
      <w:r w:rsidR="002F21D6">
        <w:t>v</w:t>
      </w:r>
      <w:r>
        <w:t>. 17-18, 21: The disciples still do not understand who Jesus is (4:13, 4:40-41, 6:52)</w:t>
      </w:r>
      <w:r w:rsidR="004E234E">
        <w:t>.</w:t>
      </w:r>
    </w:p>
    <w:p w14:paraId="36708F27" w14:textId="77777777" w:rsidR="00226409" w:rsidRDefault="00985CAC" w:rsidP="0090200B">
      <w:r w:rsidRPr="002F21D6">
        <w:rPr>
          <w:i/>
          <w:iCs/>
        </w:rPr>
        <w:t>“Then Jesus said to them, “Don’t you understand this parable? How then will you understand any parable?”</w:t>
      </w:r>
      <w:r w:rsidR="00226409">
        <w:t xml:space="preserve"> 4:13</w:t>
      </w:r>
    </w:p>
    <w:p w14:paraId="4AAF8E79" w14:textId="58792BC0" w:rsidR="00226409" w:rsidRDefault="00226409" w:rsidP="0090200B">
      <w:r w:rsidRPr="002F21D6">
        <w:rPr>
          <w:i/>
          <w:iCs/>
        </w:rPr>
        <w:t>“He said to his disciples, “Why are you so afraid? Do you still have no faith?”</w:t>
      </w:r>
      <w:r>
        <w:t xml:space="preserve"> 4:40-</w:t>
      </w:r>
      <w:proofErr w:type="gramStart"/>
      <w:r>
        <w:t>41</w:t>
      </w:r>
      <w:proofErr w:type="gramEnd"/>
    </w:p>
    <w:p w14:paraId="6F88FF8A" w14:textId="3011FC3B" w:rsidR="00985CAC" w:rsidRDefault="001E499A" w:rsidP="0090200B">
      <w:r w:rsidRPr="002F21D6">
        <w:rPr>
          <w:i/>
          <w:iCs/>
        </w:rPr>
        <w:lastRenderedPageBreak/>
        <w:t>“</w:t>
      </w:r>
      <w:proofErr w:type="gramStart"/>
      <w:r w:rsidRPr="002F21D6">
        <w:rPr>
          <w:i/>
          <w:iCs/>
        </w:rPr>
        <w:t>for</w:t>
      </w:r>
      <w:proofErr w:type="gramEnd"/>
      <w:r w:rsidRPr="002F21D6">
        <w:rPr>
          <w:i/>
          <w:iCs/>
        </w:rPr>
        <w:t xml:space="preserve"> they had not understood about the loaves; their hearts were hardened.”</w:t>
      </w:r>
      <w:r w:rsidR="00226409">
        <w:t xml:space="preserve"> 6:52</w:t>
      </w:r>
    </w:p>
    <w:p w14:paraId="404254ED" w14:textId="234ADBC9" w:rsidR="0090200B" w:rsidRDefault="0090200B" w:rsidP="0090200B">
      <w:r>
        <w:t xml:space="preserve">v. 21: </w:t>
      </w:r>
      <w:r w:rsidR="005E195D" w:rsidRPr="005E195D">
        <w:t>“Do you still not understand?”</w:t>
      </w:r>
      <w:r w:rsidR="005E195D">
        <w:t xml:space="preserve"> </w:t>
      </w:r>
      <w:r>
        <w:t>Is this also a question for the readers?</w:t>
      </w:r>
    </w:p>
    <w:p w14:paraId="4BC0E768" w14:textId="0C40E135" w:rsidR="0090200B" w:rsidRDefault="0090200B" w:rsidP="004E234E">
      <w:pPr>
        <w:pStyle w:val="ListParagraph"/>
        <w:numPr>
          <w:ilvl w:val="0"/>
          <w:numId w:val="11"/>
        </w:numPr>
      </w:pPr>
      <w:r>
        <w:t xml:space="preserve">That they don't have to worry about </w:t>
      </w:r>
      <w:proofErr w:type="gramStart"/>
      <w:r>
        <w:t>bread?</w:t>
      </w:r>
      <w:proofErr w:type="gramEnd"/>
    </w:p>
    <w:p w14:paraId="427A5C6B" w14:textId="789E5311" w:rsidR="0090200B" w:rsidRDefault="0090200B" w:rsidP="004E234E">
      <w:pPr>
        <w:pStyle w:val="ListParagraph"/>
        <w:numPr>
          <w:ilvl w:val="0"/>
          <w:numId w:val="11"/>
        </w:numPr>
      </w:pPr>
      <w:r>
        <w:t>That they do not understand that this means that Jesus is Lord?</w:t>
      </w:r>
    </w:p>
    <w:p w14:paraId="6B385454" w14:textId="6F2694EE" w:rsidR="0090200B" w:rsidRDefault="0090200B" w:rsidP="004E234E">
      <w:pPr>
        <w:pStyle w:val="ListParagraph"/>
        <w:numPr>
          <w:ilvl w:val="0"/>
          <w:numId w:val="11"/>
        </w:numPr>
      </w:pPr>
      <w:r>
        <w:t xml:space="preserve">That 12 and 7 are symbolic numbers for something </w:t>
      </w:r>
      <w:proofErr w:type="gramStart"/>
      <w:r>
        <w:t>divine?</w:t>
      </w:r>
      <w:proofErr w:type="gramEnd"/>
    </w:p>
    <w:p w14:paraId="5B642145" w14:textId="50F50591" w:rsidR="00383ABF" w:rsidRDefault="00383ABF" w:rsidP="00383ABF">
      <w:r w:rsidRPr="002F21D6">
        <w:rPr>
          <w:i/>
          <w:iCs/>
        </w:rPr>
        <w:t>“When I broke the five loaves for the five thousand, how many basketfuls of pieces did you pick up?” “</w:t>
      </w:r>
      <w:r w:rsidRPr="002F21D6">
        <w:rPr>
          <w:i/>
          <w:iCs/>
          <w:u w:val="single"/>
        </w:rPr>
        <w:t>Twelve</w:t>
      </w:r>
      <w:r w:rsidRPr="002F21D6">
        <w:rPr>
          <w:i/>
          <w:iCs/>
        </w:rPr>
        <w:t>,” they replied. “And when I broke the seven loaves for the four thousand, how many basketfuls of pieces did you pick up?” They answered, “</w:t>
      </w:r>
      <w:r w:rsidRPr="002F21D6">
        <w:rPr>
          <w:i/>
          <w:iCs/>
          <w:u w:val="single"/>
        </w:rPr>
        <w:t>Seven</w:t>
      </w:r>
      <w:r w:rsidRPr="002F21D6">
        <w:rPr>
          <w:i/>
          <w:iCs/>
        </w:rPr>
        <w:t>.”</w:t>
      </w:r>
      <w:r w:rsidR="003E32E4">
        <w:t xml:space="preserve"> </w:t>
      </w:r>
      <w:r w:rsidR="003E32E4" w:rsidRPr="003E32E4">
        <w:t>Mark 8:21</w:t>
      </w:r>
    </w:p>
    <w:p w14:paraId="6B080416" w14:textId="77777777" w:rsidR="0090200B" w:rsidRDefault="0090200B" w:rsidP="0090200B">
      <w:r>
        <w:t xml:space="preserve"> </w:t>
      </w:r>
    </w:p>
    <w:p w14:paraId="4B25544F" w14:textId="5A87BCF2" w:rsidR="0090200B" w:rsidRDefault="0090200B" w:rsidP="00DC4845">
      <w:pPr>
        <w:pStyle w:val="Heading2"/>
      </w:pPr>
      <w:bookmarkStart w:id="13" w:name="_Toc125307578"/>
      <w:r>
        <w:t>JESUS ​​HEALS A BLIND MAN</w:t>
      </w:r>
      <w:r w:rsidR="00DC4845">
        <w:t xml:space="preserve"> </w:t>
      </w:r>
      <w:r>
        <w:t>IN TWO STAGES (8:22-26)</w:t>
      </w:r>
      <w:bookmarkEnd w:id="13"/>
    </w:p>
    <w:p w14:paraId="160E5070" w14:textId="6BD8FAE4" w:rsidR="002F6BD4" w:rsidRDefault="00543AE7" w:rsidP="002F6BD4">
      <w:r w:rsidRPr="00DC4845">
        <w:rPr>
          <w:i/>
          <w:iCs/>
        </w:rPr>
        <w:t>“</w:t>
      </w:r>
      <w:r w:rsidR="002F6BD4" w:rsidRPr="00DC4845">
        <w:rPr>
          <w:i/>
          <w:iCs/>
        </w:rPr>
        <w:t>They came to Bethsaida, and some people brought a blind man and begged Jesus to touch him. He took the blind man by the hand and led him outside the village. When he had spit on the man’s eyes and put his hands on him, Jesus asked, “Do you see anything?”</w:t>
      </w:r>
      <w:r w:rsidRPr="00DC4845">
        <w:rPr>
          <w:i/>
          <w:iCs/>
        </w:rPr>
        <w:t xml:space="preserve"> </w:t>
      </w:r>
      <w:r w:rsidR="002F6BD4" w:rsidRPr="00DC4845">
        <w:rPr>
          <w:i/>
          <w:iCs/>
        </w:rPr>
        <w:t>He looked up and said, “I see people; they look like trees walking around.”</w:t>
      </w:r>
      <w:r w:rsidRPr="00DC4845">
        <w:rPr>
          <w:i/>
          <w:iCs/>
        </w:rPr>
        <w:t xml:space="preserve"> </w:t>
      </w:r>
      <w:r w:rsidR="002F6BD4" w:rsidRPr="00DC4845">
        <w:rPr>
          <w:i/>
          <w:iCs/>
        </w:rPr>
        <w:t>Once more Jesus put his hands on the man’s eyes. Then his eyes were opened, his sight was restored, and he saw everything clearly. Jesus sent him home, saying, “Don’t even go into the village.”</w:t>
      </w:r>
      <w:r>
        <w:t xml:space="preserve"> </w:t>
      </w:r>
      <w:r w:rsidRPr="00543AE7">
        <w:t>8:22-</w:t>
      </w:r>
      <w:proofErr w:type="gramStart"/>
      <w:r w:rsidRPr="00543AE7">
        <w:t>26</w:t>
      </w:r>
      <w:proofErr w:type="gramEnd"/>
    </w:p>
    <w:p w14:paraId="72202DB8" w14:textId="04C88EF5" w:rsidR="0090200B" w:rsidRDefault="00DC4845" w:rsidP="00AF0D27">
      <w:pPr>
        <w:pStyle w:val="ListParagraph"/>
        <w:numPr>
          <w:ilvl w:val="0"/>
          <w:numId w:val="4"/>
        </w:numPr>
      </w:pPr>
      <w:r>
        <w:t>This story is o</w:t>
      </w:r>
      <w:r w:rsidR="0090200B">
        <w:t xml:space="preserve">nly </w:t>
      </w:r>
      <w:r>
        <w:t xml:space="preserve">found </w:t>
      </w:r>
      <w:r w:rsidR="0090200B">
        <w:t xml:space="preserve">in </w:t>
      </w:r>
      <w:r>
        <w:t xml:space="preserve">the Gospel of </w:t>
      </w:r>
      <w:r w:rsidR="0090200B">
        <w:t>Mark.</w:t>
      </w:r>
    </w:p>
    <w:p w14:paraId="5786CF92" w14:textId="195E3137" w:rsidR="0090200B" w:rsidRDefault="0090200B" w:rsidP="00AF0D27">
      <w:pPr>
        <w:pStyle w:val="ListParagraph"/>
        <w:numPr>
          <w:ilvl w:val="0"/>
          <w:numId w:val="4"/>
        </w:numPr>
      </w:pPr>
      <w:r>
        <w:t>Part 2 from 8:27</w:t>
      </w:r>
      <w:r w:rsidR="00190BD2">
        <w:t>-</w:t>
      </w:r>
      <w:r>
        <w:t>10:52</w:t>
      </w:r>
      <w:r w:rsidR="00190BD2">
        <w:t xml:space="preserve"> e</w:t>
      </w:r>
      <w:r>
        <w:t>nds with the healing of Bartimaeus</w:t>
      </w:r>
      <w:r w:rsidR="00190BD2">
        <w:t>.</w:t>
      </w:r>
    </w:p>
    <w:p w14:paraId="69D60B3F" w14:textId="0A1FA26A" w:rsidR="0090200B" w:rsidRDefault="0090200B" w:rsidP="00AF0D27">
      <w:pPr>
        <w:pStyle w:val="ListParagraph"/>
        <w:numPr>
          <w:ilvl w:val="0"/>
          <w:numId w:val="4"/>
        </w:numPr>
      </w:pPr>
      <w:r>
        <w:t xml:space="preserve">8 words for </w:t>
      </w:r>
      <w:r w:rsidRPr="00AF0D27">
        <w:rPr>
          <w:i/>
          <w:iCs/>
        </w:rPr>
        <w:t>“see”</w:t>
      </w:r>
      <w:r>
        <w:t xml:space="preserve"> in 9 occurrences in 5 </w:t>
      </w:r>
      <w:proofErr w:type="gramStart"/>
      <w:r>
        <w:t>verses</w:t>
      </w:r>
      <w:proofErr w:type="gramEnd"/>
    </w:p>
    <w:p w14:paraId="537A6FB7" w14:textId="7AA6645E" w:rsidR="0090200B" w:rsidRDefault="0090200B" w:rsidP="00AF0D27">
      <w:pPr>
        <w:pStyle w:val="ListParagraph"/>
        <w:numPr>
          <w:ilvl w:val="0"/>
          <w:numId w:val="4"/>
        </w:numPr>
      </w:pPr>
      <w:r>
        <w:t>Jesus usually speaks with authority</w:t>
      </w:r>
      <w:r w:rsidR="004736C6">
        <w:t>;</w:t>
      </w:r>
      <w:r>
        <w:t xml:space="preserve"> here he asks a question.</w:t>
      </w:r>
    </w:p>
    <w:p w14:paraId="1B1C94AD" w14:textId="5C655C43" w:rsidR="0090200B" w:rsidRDefault="0090200B" w:rsidP="0090200B">
      <w:r>
        <w:t>v. 23</w:t>
      </w:r>
      <w:r w:rsidR="00C42491">
        <w:t xml:space="preserve"> </w:t>
      </w:r>
      <w:r w:rsidR="00C42491" w:rsidRPr="00DC4845">
        <w:rPr>
          <w:i/>
          <w:iCs/>
        </w:rPr>
        <w:t>“Do you see anything?”</w:t>
      </w:r>
      <w:r w:rsidR="00C42491" w:rsidRPr="00C42491">
        <w:t xml:space="preserve"> </w:t>
      </w:r>
      <w:r>
        <w:t>is parallel to v. 17.</w:t>
      </w:r>
      <w:r w:rsidR="00424548">
        <w:t xml:space="preserve"> </w:t>
      </w:r>
      <w:r w:rsidR="00424548" w:rsidRPr="00DC4845">
        <w:rPr>
          <w:i/>
          <w:iCs/>
        </w:rPr>
        <w:t>“Do you still not see or understand?”</w:t>
      </w:r>
    </w:p>
    <w:p w14:paraId="3280787B" w14:textId="379168C2" w:rsidR="0090200B" w:rsidRDefault="0090200B" w:rsidP="00AF0D27">
      <w:pPr>
        <w:pStyle w:val="ListParagraph"/>
        <w:numPr>
          <w:ilvl w:val="0"/>
          <w:numId w:val="4"/>
        </w:numPr>
      </w:pPr>
      <w:r>
        <w:t>Jesus can help the disciples go from blindness to see</w:t>
      </w:r>
      <w:r w:rsidR="00743E49">
        <w:t>ing</w:t>
      </w:r>
      <w:r>
        <w:t xml:space="preserve"> who he is.</w:t>
      </w:r>
    </w:p>
    <w:p w14:paraId="059AD30A" w14:textId="29F643B2" w:rsidR="0090200B" w:rsidRDefault="0090200B" w:rsidP="00AF0D27">
      <w:pPr>
        <w:pStyle w:val="ListParagraph"/>
        <w:numPr>
          <w:ilvl w:val="0"/>
          <w:numId w:val="4"/>
        </w:numPr>
      </w:pPr>
      <w:r>
        <w:t>Points forward to what happens next.</w:t>
      </w:r>
    </w:p>
    <w:p w14:paraId="1F9EDDA2" w14:textId="77777777" w:rsidR="0090200B" w:rsidRDefault="0090200B" w:rsidP="0090200B">
      <w:r>
        <w:t xml:space="preserve"> </w:t>
      </w:r>
    </w:p>
    <w:p w14:paraId="2CA94FC4" w14:textId="6591C894" w:rsidR="0090200B" w:rsidRDefault="0090200B" w:rsidP="00E764F7">
      <w:pPr>
        <w:pStyle w:val="Heading2"/>
      </w:pPr>
      <w:bookmarkStart w:id="14" w:name="_Toc125307579"/>
      <w:r>
        <w:t xml:space="preserve">“WHAT HAVE YOU </w:t>
      </w:r>
      <w:r w:rsidR="008F4215">
        <w:t>CONCLUDED</w:t>
      </w:r>
      <w:r>
        <w:t>”? (8:27-38)</w:t>
      </w:r>
      <w:bookmarkEnd w:id="14"/>
    </w:p>
    <w:p w14:paraId="3A13964F" w14:textId="6EF1BDB2" w:rsidR="007253C8" w:rsidRPr="004E4F45" w:rsidRDefault="004E4F45" w:rsidP="007253C8">
      <w:r w:rsidRPr="00DB43CA">
        <w:rPr>
          <w:i/>
          <w:iCs/>
        </w:rPr>
        <w:t>“</w:t>
      </w:r>
      <w:r w:rsidR="007253C8" w:rsidRPr="00DB43CA">
        <w:rPr>
          <w:i/>
          <w:iCs/>
        </w:rPr>
        <w:t>Jesus and his disciples went on to the villages around Caesarea Philippi. On the way he asked them, “Who do people say I am?” They replied, “Some say John the Baptist; others say Elijah; and still others, one of the prophets.” “But what about you?” he asked. “</w:t>
      </w:r>
      <w:r w:rsidR="007253C8" w:rsidRPr="00DB43CA">
        <w:rPr>
          <w:i/>
          <w:iCs/>
          <w:u w:val="single"/>
        </w:rPr>
        <w:t>Who do you say I am</w:t>
      </w:r>
      <w:r w:rsidR="007253C8" w:rsidRPr="00DB43CA">
        <w:rPr>
          <w:i/>
          <w:iCs/>
        </w:rPr>
        <w:t>?” Peter answered, “</w:t>
      </w:r>
      <w:r w:rsidR="007253C8" w:rsidRPr="00DB43CA">
        <w:rPr>
          <w:i/>
          <w:iCs/>
          <w:u w:val="single"/>
        </w:rPr>
        <w:t>You are the Messiah</w:t>
      </w:r>
      <w:r w:rsidR="007253C8" w:rsidRPr="00DB43CA">
        <w:rPr>
          <w:i/>
          <w:iCs/>
        </w:rPr>
        <w:t xml:space="preserve">.” </w:t>
      </w:r>
      <w:r w:rsidR="007253C8" w:rsidRPr="00DB43CA">
        <w:rPr>
          <w:i/>
          <w:iCs/>
          <w:u w:val="single"/>
        </w:rPr>
        <w:t xml:space="preserve">Jesus warned them not to tell </w:t>
      </w:r>
      <w:r w:rsidR="007253C8" w:rsidRPr="00DB43CA">
        <w:rPr>
          <w:i/>
          <w:iCs/>
          <w:u w:val="single"/>
        </w:rPr>
        <w:lastRenderedPageBreak/>
        <w:t xml:space="preserve">anyone about him. </w:t>
      </w:r>
      <w:r w:rsidR="007253C8" w:rsidRPr="00DB43CA">
        <w:rPr>
          <w:i/>
          <w:iCs/>
        </w:rPr>
        <w:t xml:space="preserve">He then began to teach them that the Son of Man must suffer many things and be rejected by the elders, the chief </w:t>
      </w:r>
      <w:proofErr w:type="gramStart"/>
      <w:r w:rsidR="007253C8" w:rsidRPr="00DB43CA">
        <w:rPr>
          <w:i/>
          <w:iCs/>
        </w:rPr>
        <w:t>priests</w:t>
      </w:r>
      <w:proofErr w:type="gramEnd"/>
      <w:r w:rsidR="007253C8" w:rsidRPr="00DB43CA">
        <w:rPr>
          <w:i/>
          <w:iCs/>
        </w:rPr>
        <w:t xml:space="preserve"> and the teachers of the law, and that he </w:t>
      </w:r>
      <w:r w:rsidR="007253C8" w:rsidRPr="00DB43CA">
        <w:rPr>
          <w:i/>
          <w:iCs/>
          <w:u w:val="single"/>
        </w:rPr>
        <w:t>must be killed and after three days rise again. He spoke plainly about this</w:t>
      </w:r>
      <w:r w:rsidR="007253C8" w:rsidRPr="00DB43CA">
        <w:rPr>
          <w:i/>
          <w:iCs/>
        </w:rPr>
        <w:t>, and Peter took him aside and began to rebuke him. But when Jesus turned and looked at his disciples, he rebuked Peter. “Get behind me, Satan!” he said. “You do not have in mind the concerns of God, but merely human concerns.” Then he called the crowd to him along with his disciples and said: “Whoever wants to be my disciple must deny themselves and take up their cross and follow me. For whoever wants to save their life will lose it, but whoever loses their life for me and for the gospel will save it. What good is it for someone to gain the whole world, yet forfeit their soul? Or what can anyone give in exchange for their soul? If anyone is ashamed of me and my words in this adulterous and sinful generation, the Son of Man will be ashamed of them when he comes in his Father’s glory with the holy angels.”</w:t>
      </w:r>
      <w:r w:rsidRPr="00DB43CA">
        <w:rPr>
          <w:i/>
          <w:iCs/>
        </w:rPr>
        <w:t xml:space="preserve"> </w:t>
      </w:r>
      <w:r w:rsidR="007253C8" w:rsidRPr="00A875E3">
        <w:t>Mark 8:27-38</w:t>
      </w:r>
    </w:p>
    <w:p w14:paraId="7E4F4EA3" w14:textId="77777777" w:rsidR="004E4F45" w:rsidRDefault="004E4F45" w:rsidP="00DC4845"/>
    <w:p w14:paraId="4C73C55E" w14:textId="6BB44887" w:rsidR="0090200B" w:rsidRDefault="0090200B" w:rsidP="00E764F7">
      <w:pPr>
        <w:pStyle w:val="Heading2"/>
      </w:pPr>
      <w:bookmarkStart w:id="15" w:name="_Toc125307580"/>
      <w:r>
        <w:t>THE DISCIPLES GET TO SEE JESUS' GLORY (9:2-13)</w:t>
      </w:r>
      <w:bookmarkEnd w:id="15"/>
    </w:p>
    <w:p w14:paraId="106777D9" w14:textId="251C4EA2" w:rsidR="0090200B" w:rsidRDefault="0090200B" w:rsidP="0090200B">
      <w:r>
        <w:t xml:space="preserve">v. 3: </w:t>
      </w:r>
      <w:r w:rsidRPr="00DB43CA">
        <w:rPr>
          <w:i/>
          <w:iCs/>
        </w:rPr>
        <w:t>"</w:t>
      </w:r>
      <w:r w:rsidR="003B363D" w:rsidRPr="00DB43CA">
        <w:rPr>
          <w:i/>
          <w:iCs/>
        </w:rPr>
        <w:t>His clothes became dazzling white, whiter than anyone in the world could bleach them.</w:t>
      </w:r>
      <w:r w:rsidRPr="00DB43CA">
        <w:rPr>
          <w:i/>
          <w:iCs/>
        </w:rPr>
        <w:t>"</w:t>
      </w:r>
      <w:r>
        <w:t xml:space="preserve"> </w:t>
      </w:r>
      <w:r w:rsidR="00057B4D">
        <w:t>→</w:t>
      </w:r>
      <w:r w:rsidR="004B5AE8">
        <w:t xml:space="preserve"> </w:t>
      </w:r>
      <w:r w:rsidRPr="00DB43CA">
        <w:rPr>
          <w:i/>
          <w:iCs/>
        </w:rPr>
        <w:t xml:space="preserve">"white as snow" </w:t>
      </w:r>
      <w:r>
        <w:t>(God in Dan 7:9)</w:t>
      </w:r>
    </w:p>
    <w:p w14:paraId="6C6D8B5B" w14:textId="1503719B" w:rsidR="0090200B" w:rsidRDefault="0090200B" w:rsidP="0090200B">
      <w:r>
        <w:t xml:space="preserve">v. 5: rather </w:t>
      </w:r>
      <w:r w:rsidRPr="00DB43CA">
        <w:rPr>
          <w:i/>
          <w:iCs/>
        </w:rPr>
        <w:t xml:space="preserve">"tent" </w:t>
      </w:r>
      <w:r>
        <w:t xml:space="preserve">than </w:t>
      </w:r>
      <w:r w:rsidRPr="00DB43CA">
        <w:rPr>
          <w:i/>
          <w:iCs/>
        </w:rPr>
        <w:t>"</w:t>
      </w:r>
      <w:r w:rsidR="00741F6E" w:rsidRPr="00DB43CA">
        <w:rPr>
          <w:i/>
          <w:iCs/>
        </w:rPr>
        <w:t>shelters</w:t>
      </w:r>
      <w:r w:rsidRPr="00DB43CA">
        <w:rPr>
          <w:i/>
          <w:iCs/>
        </w:rPr>
        <w:t>"</w:t>
      </w:r>
      <w:r>
        <w:t>, like the tent of meeting in Exodus, where God met the people.</w:t>
      </w:r>
    </w:p>
    <w:p w14:paraId="418825DC" w14:textId="402A15E9" w:rsidR="0090200B" w:rsidRPr="00DB43CA" w:rsidRDefault="0090200B" w:rsidP="0090200B">
      <w:pPr>
        <w:rPr>
          <w:i/>
          <w:iCs/>
        </w:rPr>
      </w:pPr>
      <w:r>
        <w:t>v. 7: Repetition of 1:11</w:t>
      </w:r>
      <w:r w:rsidR="00741F6E">
        <w:t xml:space="preserve"> </w:t>
      </w:r>
      <w:r w:rsidR="00741F6E" w:rsidRPr="00DB43CA">
        <w:rPr>
          <w:i/>
          <w:iCs/>
        </w:rPr>
        <w:t xml:space="preserve">“This is my </w:t>
      </w:r>
      <w:proofErr w:type="gramStart"/>
      <w:r w:rsidR="00741F6E" w:rsidRPr="00DB43CA">
        <w:rPr>
          <w:i/>
          <w:iCs/>
        </w:rPr>
        <w:t>Son</w:t>
      </w:r>
      <w:proofErr w:type="gramEnd"/>
      <w:r w:rsidR="00741F6E" w:rsidRPr="00DB43CA">
        <w:rPr>
          <w:i/>
          <w:iCs/>
        </w:rPr>
        <w:t>, whom I love. Listen to him!”</w:t>
      </w:r>
    </w:p>
    <w:p w14:paraId="1F212FE2" w14:textId="299753E1" w:rsidR="0090200B" w:rsidRDefault="00231577" w:rsidP="0090200B">
      <w:r>
        <w:t xml:space="preserve">The presence of </w:t>
      </w:r>
      <w:r w:rsidR="0090200B">
        <w:t>Moses confirms that Jesus is the Prophet from Deuteronomy 18:15 (</w:t>
      </w:r>
      <w:r w:rsidR="0090200B" w:rsidRPr="00DB43CA">
        <w:rPr>
          <w:i/>
          <w:iCs/>
        </w:rPr>
        <w:t>"hear him!"</w:t>
      </w:r>
      <w:r w:rsidR="0090200B">
        <w:t>, v. 7).</w:t>
      </w:r>
    </w:p>
    <w:p w14:paraId="5736A51A" w14:textId="606C9BF6" w:rsidR="0090200B" w:rsidRDefault="005145EC" w:rsidP="0090200B">
      <w:r>
        <w:t xml:space="preserve">The presence of </w:t>
      </w:r>
      <w:r w:rsidR="0090200B">
        <w:t>Elijah confirm</w:t>
      </w:r>
      <w:r>
        <w:t>s</w:t>
      </w:r>
      <w:r w:rsidR="0090200B">
        <w:t xml:space="preserve"> that Mal 3 and 4 have happened and </w:t>
      </w:r>
      <w:r w:rsidR="004736C6">
        <w:t xml:space="preserve">that </w:t>
      </w:r>
      <w:r w:rsidR="0090200B">
        <w:t>the Messiah has come (v</w:t>
      </w:r>
      <w:r w:rsidR="00177B44">
        <w:t>v</w:t>
      </w:r>
      <w:r w:rsidR="0090200B">
        <w:t>. 11-13)</w:t>
      </w:r>
    </w:p>
    <w:p w14:paraId="071649BD" w14:textId="6A587F01" w:rsidR="0090200B" w:rsidRDefault="0090200B" w:rsidP="0090200B">
      <w:r>
        <w:t>Moses at Sinai (Exodus 33): God passe</w:t>
      </w:r>
      <w:r w:rsidR="004736C6">
        <w:t>d</w:t>
      </w:r>
      <w:r>
        <w:t xml:space="preserve"> by Moses and </w:t>
      </w:r>
      <w:r w:rsidR="001C2C3B">
        <w:t>reveal</w:t>
      </w:r>
      <w:r w:rsidR="004736C6">
        <w:t>ed</w:t>
      </w:r>
      <w:r>
        <w:t xml:space="preserve"> his glory but not his face.</w:t>
      </w:r>
    </w:p>
    <w:p w14:paraId="7D177BB3" w14:textId="600D3748" w:rsidR="0090200B" w:rsidRDefault="0090200B" w:rsidP="0090200B">
      <w:r>
        <w:t>Elijah at Horeb (Sinai</w:t>
      </w:r>
      <w:proofErr w:type="gramStart"/>
      <w:r>
        <w:t>)(</w:t>
      </w:r>
      <w:proofErr w:type="gramEnd"/>
      <w:r>
        <w:t>1 Kings 19:8-12): God passe</w:t>
      </w:r>
      <w:r w:rsidR="004736C6">
        <w:t>d</w:t>
      </w:r>
      <w:r>
        <w:t xml:space="preserve"> by Elijah, but Elijah covered his face.</w:t>
      </w:r>
    </w:p>
    <w:p w14:paraId="08F16A08" w14:textId="7DBFEC85" w:rsidR="0090200B" w:rsidRDefault="0090200B" w:rsidP="0090200B">
      <w:r>
        <w:t xml:space="preserve">Finally gets to see the face of God </w:t>
      </w:r>
      <w:r w:rsidR="00057B4D">
        <w:t>→</w:t>
      </w:r>
      <w:r>
        <w:t xml:space="preserve"> Jesus is the glory of God </w:t>
      </w:r>
      <w:r w:rsidR="00057B4D">
        <w:t>→</w:t>
      </w:r>
      <w:r>
        <w:t xml:space="preserve"> who will suffer and die for his people.</w:t>
      </w:r>
    </w:p>
    <w:p w14:paraId="307D6CE1" w14:textId="68C48397" w:rsidR="0090200B" w:rsidRDefault="0033576F" w:rsidP="0090200B">
      <w:r>
        <w:t>This event</w:t>
      </w:r>
      <w:r w:rsidR="00334A80">
        <w:t>, where Jesus is revealed as a heavenly being</w:t>
      </w:r>
      <w:r w:rsidR="00887A4D">
        <w:t xml:space="preserve"> and gets God's approval,</w:t>
      </w:r>
      <w:r>
        <w:t xml:space="preserve"> is a</w:t>
      </w:r>
      <w:r w:rsidR="0090200B">
        <w:t xml:space="preserve"> demonstration of the authority </w:t>
      </w:r>
      <w:r w:rsidR="00D67C53">
        <w:t>Jesus</w:t>
      </w:r>
      <w:r w:rsidR="0090200B">
        <w:t xml:space="preserve"> </w:t>
      </w:r>
      <w:r w:rsidR="008D0998">
        <w:t>h</w:t>
      </w:r>
      <w:r w:rsidR="0090200B">
        <w:t xml:space="preserve">as shown so far in the Gospel. </w:t>
      </w:r>
      <w:r w:rsidR="00D67C53">
        <w:t>It is a</w:t>
      </w:r>
      <w:r w:rsidR="0090200B">
        <w:t>n allusion to the resurrection to encourage the disciples to follow him to the cross.</w:t>
      </w:r>
    </w:p>
    <w:p w14:paraId="56C6C183" w14:textId="77777777" w:rsidR="0090200B" w:rsidRDefault="0090200B" w:rsidP="0090200B">
      <w:r>
        <w:lastRenderedPageBreak/>
        <w:t xml:space="preserve"> </w:t>
      </w:r>
    </w:p>
    <w:p w14:paraId="21FAAD43" w14:textId="353D8091" w:rsidR="0090200B" w:rsidRDefault="0090200B" w:rsidP="00E764F7">
      <w:pPr>
        <w:pStyle w:val="Heading2"/>
      </w:pPr>
      <w:bookmarkStart w:id="16" w:name="_Toc125307581"/>
      <w:r>
        <w:t>KEY VERSE 10:45</w:t>
      </w:r>
      <w:bookmarkEnd w:id="16"/>
    </w:p>
    <w:p w14:paraId="3EFEDE79" w14:textId="07812161" w:rsidR="00275B3B" w:rsidRPr="004526B6" w:rsidRDefault="00275B3B" w:rsidP="0090200B">
      <w:r w:rsidRPr="004526B6">
        <w:rPr>
          <w:i/>
          <w:iCs/>
        </w:rPr>
        <w:t>“For even the Son of Man did not come to be served, but to serve, and to give his life as a ransom for many.”</w:t>
      </w:r>
      <w:r w:rsidR="004526B6">
        <w:rPr>
          <w:i/>
          <w:iCs/>
        </w:rPr>
        <w:t xml:space="preserve"> </w:t>
      </w:r>
      <w:r w:rsidR="004526B6">
        <w:t>10:45</w:t>
      </w:r>
    </w:p>
    <w:p w14:paraId="26A86ED9" w14:textId="59D15AD6" w:rsidR="0090200B" w:rsidRDefault="004526B6" w:rsidP="0090200B">
      <w:r>
        <w:t>The c</w:t>
      </w:r>
      <w:r w:rsidR="0090200B">
        <w:t>limax of part 2: Jesus is the Lord's suffering servant in Isaiah 53</w:t>
      </w:r>
    </w:p>
    <w:p w14:paraId="26B13E1F" w14:textId="2E4BE785" w:rsidR="0090200B" w:rsidRDefault="0090200B" w:rsidP="0090200B">
      <w:r>
        <w:t>Similarities with Isaiah 53: Servanthood, atoning death</w:t>
      </w:r>
      <w:r w:rsidR="000F4E55">
        <w:t>,</w:t>
      </w:r>
      <w:r>
        <w:t xml:space="preserve"> and the servant giving his life voluntarily.</w:t>
      </w:r>
    </w:p>
    <w:p w14:paraId="78A8E315" w14:textId="58D93356" w:rsidR="0090200B" w:rsidRDefault="004B5AE8" w:rsidP="0090200B">
      <w:r w:rsidRPr="004B5AE8">
        <w:rPr>
          <w:i/>
          <w:iCs/>
        </w:rPr>
        <w:t>"</w:t>
      </w:r>
      <w:r w:rsidR="0090200B" w:rsidRPr="004B5AE8">
        <w:rPr>
          <w:i/>
          <w:iCs/>
        </w:rPr>
        <w:t>Ransom</w:t>
      </w:r>
      <w:r w:rsidRPr="004B5AE8">
        <w:rPr>
          <w:i/>
          <w:iCs/>
        </w:rPr>
        <w:t>"</w:t>
      </w:r>
      <w:r w:rsidR="0090200B">
        <w:t xml:space="preserve"> </w:t>
      </w:r>
      <w:r w:rsidR="00057B4D">
        <w:t>→</w:t>
      </w:r>
      <w:r w:rsidR="0090200B">
        <w:t xml:space="preserve"> </w:t>
      </w:r>
      <w:r w:rsidRPr="004B5AE8">
        <w:rPr>
          <w:i/>
          <w:iCs/>
        </w:rPr>
        <w:t>"</w:t>
      </w:r>
      <w:r w:rsidR="0090200B" w:rsidRPr="004B5AE8">
        <w:rPr>
          <w:i/>
          <w:iCs/>
        </w:rPr>
        <w:t>guilt offering</w:t>
      </w:r>
      <w:r w:rsidRPr="004B5AE8">
        <w:rPr>
          <w:i/>
          <w:iCs/>
        </w:rPr>
        <w:t>"</w:t>
      </w:r>
      <w:r w:rsidR="0090200B" w:rsidRPr="004B5AE8">
        <w:rPr>
          <w:i/>
          <w:iCs/>
        </w:rPr>
        <w:t xml:space="preserve"> </w:t>
      </w:r>
      <w:r w:rsidR="0090200B">
        <w:t>in Isa 53:10.</w:t>
      </w:r>
    </w:p>
    <w:p w14:paraId="021C82D6" w14:textId="0F281EB5" w:rsidR="0090200B" w:rsidRDefault="0090200B" w:rsidP="0090200B">
      <w:r>
        <w:t xml:space="preserve">Both use the expression </w:t>
      </w:r>
      <w:r w:rsidRPr="004B5AE8">
        <w:rPr>
          <w:i/>
          <w:iCs/>
        </w:rPr>
        <w:t>“</w:t>
      </w:r>
      <w:r w:rsidR="007746B9" w:rsidRPr="004B5AE8">
        <w:rPr>
          <w:i/>
          <w:iCs/>
        </w:rPr>
        <w:t>for</w:t>
      </w:r>
      <w:r w:rsidRPr="004B5AE8">
        <w:rPr>
          <w:i/>
          <w:iCs/>
        </w:rPr>
        <w:t xml:space="preserve"> many”</w:t>
      </w:r>
      <w:r>
        <w:t xml:space="preserve"> (as in 14:24)</w:t>
      </w:r>
    </w:p>
    <w:p w14:paraId="0459A010" w14:textId="01D980B3" w:rsidR="004C3B7A" w:rsidRDefault="004B5AE8" w:rsidP="0090200B">
      <w:r>
        <w:rPr>
          <w:i/>
          <w:iCs/>
        </w:rPr>
        <w:t>"'</w:t>
      </w:r>
      <w:r w:rsidR="004C3B7A" w:rsidRPr="004B5AE8">
        <w:rPr>
          <w:i/>
          <w:iCs/>
        </w:rPr>
        <w:t xml:space="preserve">This is my blood of the covenant, which is poured out </w:t>
      </w:r>
      <w:r w:rsidR="004C3B7A" w:rsidRPr="004B5AE8">
        <w:rPr>
          <w:i/>
          <w:iCs/>
          <w:u w:val="single"/>
        </w:rPr>
        <w:t>for many</w:t>
      </w:r>
      <w:r w:rsidR="004C3B7A" w:rsidRPr="004B5AE8">
        <w:rPr>
          <w:i/>
          <w:iCs/>
        </w:rPr>
        <w:t>,</w:t>
      </w:r>
      <w:r>
        <w:rPr>
          <w:i/>
          <w:iCs/>
        </w:rPr>
        <w:t>'</w:t>
      </w:r>
      <w:r w:rsidR="004C3B7A" w:rsidRPr="004B5AE8">
        <w:rPr>
          <w:i/>
          <w:iCs/>
        </w:rPr>
        <w:t xml:space="preserve"> he said to them.</w:t>
      </w:r>
      <w:r>
        <w:rPr>
          <w:i/>
          <w:iCs/>
        </w:rPr>
        <w:t>"</w:t>
      </w:r>
      <w:r w:rsidR="00A77DC5">
        <w:t xml:space="preserve"> 14:24</w:t>
      </w:r>
    </w:p>
    <w:p w14:paraId="741FCAFE" w14:textId="112EC1A0" w:rsidR="00E35667" w:rsidRDefault="0090200B" w:rsidP="0090200B">
      <w:r>
        <w:t xml:space="preserve">Isa 53:12 is quoted in 15:28: </w:t>
      </w:r>
      <w:r w:rsidR="00E35667" w:rsidRPr="004B5AE8">
        <w:rPr>
          <w:i/>
          <w:iCs/>
        </w:rPr>
        <w:t>“And He was numbered with the transgressors.”</w:t>
      </w:r>
      <w:r w:rsidR="00E35667">
        <w:t xml:space="preserve"> KJ21</w:t>
      </w:r>
    </w:p>
    <w:p w14:paraId="508E690E" w14:textId="49C6CF9F" w:rsidR="0090200B" w:rsidRDefault="0090200B" w:rsidP="0090200B">
      <w:r>
        <w:t>Following Jesus does not mean status but rather death.</w:t>
      </w:r>
    </w:p>
    <w:p w14:paraId="02611468" w14:textId="77777777" w:rsidR="0090200B" w:rsidRDefault="0090200B" w:rsidP="0090200B">
      <w:r>
        <w:t xml:space="preserve"> </w:t>
      </w:r>
    </w:p>
    <w:p w14:paraId="615896D9" w14:textId="77777777" w:rsidR="0090200B" w:rsidRDefault="0090200B" w:rsidP="00E764F7">
      <w:pPr>
        <w:pStyle w:val="Heading2"/>
      </w:pPr>
      <w:bookmarkStart w:id="17" w:name="_Toc125307582"/>
      <w:r>
        <w:t>CHAPTER 11</w:t>
      </w:r>
      <w:bookmarkEnd w:id="17"/>
    </w:p>
    <w:p w14:paraId="1E9FDE19" w14:textId="6B17DEF3" w:rsidR="0090200B" w:rsidRDefault="0090200B" w:rsidP="0090200B">
      <w:r>
        <w:t>11:11</w:t>
      </w:r>
      <w:r w:rsidR="004B5AE8">
        <w:tab/>
      </w:r>
      <w:r w:rsidR="004B5AE8">
        <w:tab/>
      </w:r>
      <w:r>
        <w:t>Temple</w:t>
      </w:r>
    </w:p>
    <w:p w14:paraId="761838B3" w14:textId="2753B020" w:rsidR="0090200B" w:rsidRPr="004B5AE8" w:rsidRDefault="0090200B" w:rsidP="0090200B">
      <w:r w:rsidRPr="004B5AE8">
        <w:t>11:12-14</w:t>
      </w:r>
      <w:r w:rsidR="004B5AE8" w:rsidRPr="004B5AE8">
        <w:tab/>
      </w:r>
      <w:r w:rsidRPr="004B5AE8">
        <w:t>Fig tree</w:t>
      </w:r>
    </w:p>
    <w:p w14:paraId="1A442025" w14:textId="2202841B" w:rsidR="0090200B" w:rsidRPr="004B5AE8" w:rsidRDefault="0090200B" w:rsidP="0090200B">
      <w:r w:rsidRPr="004B5AE8">
        <w:t>11:15-19</w:t>
      </w:r>
      <w:r w:rsidR="004B5AE8" w:rsidRPr="004B5AE8">
        <w:tab/>
      </w:r>
      <w:r w:rsidRPr="004B5AE8">
        <w:t>Temple</w:t>
      </w:r>
    </w:p>
    <w:p w14:paraId="4291DB52" w14:textId="5592C6B1" w:rsidR="0090200B" w:rsidRPr="004B5AE8" w:rsidRDefault="0090200B" w:rsidP="0090200B">
      <w:r w:rsidRPr="004B5AE8">
        <w:t>11:20-26</w:t>
      </w:r>
      <w:r w:rsidR="004B5AE8" w:rsidRPr="004B5AE8">
        <w:tab/>
      </w:r>
      <w:r w:rsidRPr="004B5AE8">
        <w:t>Fig tree</w:t>
      </w:r>
    </w:p>
    <w:p w14:paraId="7097B53F" w14:textId="760EB0E6" w:rsidR="0090200B" w:rsidRDefault="0090200B" w:rsidP="0090200B">
      <w:r>
        <w:t>Sandwich: The fig tree represents the temple/Israel</w:t>
      </w:r>
      <w:r w:rsidR="004736C6">
        <w:t>,</w:t>
      </w:r>
      <w:r>
        <w:t xml:space="preserve"> which is without fruit. Jesus </w:t>
      </w:r>
      <w:proofErr w:type="gramStart"/>
      <w:r>
        <w:t>predicts</w:t>
      </w:r>
      <w:proofErr w:type="gramEnd"/>
    </w:p>
    <w:p w14:paraId="071137A3" w14:textId="77777777" w:rsidR="0090200B" w:rsidRDefault="0090200B" w:rsidP="0090200B">
      <w:r>
        <w:t>the destruction of the temple in chapter 13.</w:t>
      </w:r>
    </w:p>
    <w:p w14:paraId="3A902488" w14:textId="273E7E32" w:rsidR="0090200B" w:rsidRDefault="0090200B" w:rsidP="0090200B">
      <w:r>
        <w:t>11:27-33</w:t>
      </w:r>
      <w:r w:rsidR="004B5AE8">
        <w:tab/>
      </w:r>
      <w:r>
        <w:t>Temple</w:t>
      </w:r>
    </w:p>
    <w:p w14:paraId="46D657B6" w14:textId="161457E0" w:rsidR="0090200B" w:rsidRDefault="0090200B" w:rsidP="0090200B">
      <w:r>
        <w:t xml:space="preserve">The temple </w:t>
      </w:r>
      <w:r w:rsidR="000F4E55">
        <w:t xml:space="preserve">is </w:t>
      </w:r>
      <w:r>
        <w:t>in focus in chapters 11-13.</w:t>
      </w:r>
    </w:p>
    <w:p w14:paraId="27EFC6F2" w14:textId="77777777" w:rsidR="0090200B" w:rsidRDefault="0090200B" w:rsidP="0090200B"/>
    <w:p w14:paraId="34B005FC" w14:textId="77777777" w:rsidR="0090200B" w:rsidRDefault="0090200B" w:rsidP="00E764F7">
      <w:pPr>
        <w:pStyle w:val="Heading2"/>
      </w:pPr>
      <w:bookmarkStart w:id="18" w:name="_Toc125307583"/>
      <w:r>
        <w:t>THE VINEYARDS AND THE HEIR (12:1-12)</w:t>
      </w:r>
      <w:bookmarkEnd w:id="18"/>
    </w:p>
    <w:p w14:paraId="5FE266BE" w14:textId="2CA56F67" w:rsidR="0090200B" w:rsidRDefault="0090200B" w:rsidP="0090200B">
      <w:r>
        <w:t>Audience: The chief priests, the scribes</w:t>
      </w:r>
      <w:r w:rsidR="000F4E55">
        <w:t>,</w:t>
      </w:r>
      <w:r>
        <w:t xml:space="preserve"> and the elders</w:t>
      </w:r>
    </w:p>
    <w:p w14:paraId="0B8C6AD5" w14:textId="1D94F0DE" w:rsidR="0090200B" w:rsidRDefault="0090200B" w:rsidP="0090200B">
      <w:r>
        <w:lastRenderedPageBreak/>
        <w:t xml:space="preserve">Where: </w:t>
      </w:r>
      <w:r w:rsidR="004241AF">
        <w:t>The t</w:t>
      </w:r>
      <w:r>
        <w:t xml:space="preserve">emple </w:t>
      </w:r>
      <w:r w:rsidR="004241AF">
        <w:t>s</w:t>
      </w:r>
      <w:r>
        <w:t>quare</w:t>
      </w:r>
    </w:p>
    <w:p w14:paraId="24EB1EC2" w14:textId="75E93C5A" w:rsidR="0090200B" w:rsidRDefault="0090200B" w:rsidP="0090200B">
      <w:r>
        <w:t xml:space="preserve">Context: After the question </w:t>
      </w:r>
      <w:r w:rsidR="004241AF">
        <w:t>about</w:t>
      </w:r>
      <w:r>
        <w:t xml:space="preserve"> authority</w:t>
      </w:r>
    </w:p>
    <w:p w14:paraId="6B07C6D9" w14:textId="0FBD4262" w:rsidR="0090200B" w:rsidRDefault="0090200B" w:rsidP="0090200B">
      <w:r>
        <w:t>Vineyard (Is 5:1-7):</w:t>
      </w:r>
    </w:p>
    <w:p w14:paraId="246472E3" w14:textId="010AF8B0" w:rsidR="0090200B" w:rsidRDefault="0090200B" w:rsidP="0067682B">
      <w:pPr>
        <w:pStyle w:val="ListParagraph"/>
        <w:numPr>
          <w:ilvl w:val="0"/>
          <w:numId w:val="3"/>
        </w:numPr>
      </w:pPr>
      <w:r>
        <w:t xml:space="preserve">The vineyard is </w:t>
      </w:r>
      <w:r w:rsidRPr="0067682B">
        <w:rPr>
          <w:i/>
          <w:iCs/>
        </w:rPr>
        <w:t>"the house of Israel"</w:t>
      </w:r>
      <w:r>
        <w:t xml:space="preserve"> and the vines are </w:t>
      </w:r>
      <w:r w:rsidRPr="0067682B">
        <w:rPr>
          <w:i/>
          <w:iCs/>
        </w:rPr>
        <w:t>"the people of Judah"</w:t>
      </w:r>
      <w:r>
        <w:t>. (v. 7)</w:t>
      </w:r>
    </w:p>
    <w:p w14:paraId="3C983247" w14:textId="548D0ED3" w:rsidR="0090200B" w:rsidRDefault="0090200B" w:rsidP="0067682B">
      <w:pPr>
        <w:pStyle w:val="ListParagraph"/>
        <w:numPr>
          <w:ilvl w:val="0"/>
          <w:numId w:val="3"/>
        </w:numPr>
      </w:pPr>
      <w:r>
        <w:t xml:space="preserve">A picture of Israel. </w:t>
      </w:r>
      <w:proofErr w:type="gramStart"/>
      <w:r>
        <w:t>Also</w:t>
      </w:r>
      <w:proofErr w:type="gramEnd"/>
      <w:r>
        <w:t xml:space="preserve"> elsewhere in the OT and rabbinical literature.</w:t>
      </w:r>
    </w:p>
    <w:p w14:paraId="35CD9008" w14:textId="427E9A68" w:rsidR="0090200B" w:rsidRDefault="0090200B" w:rsidP="0067682B">
      <w:pPr>
        <w:pStyle w:val="ListParagraph"/>
        <w:numPr>
          <w:ilvl w:val="0"/>
          <w:numId w:val="3"/>
        </w:numPr>
      </w:pPr>
      <w:r>
        <w:t>God has done everything he can to get a crop. When nothing works, he decides to destroy it.</w:t>
      </w:r>
    </w:p>
    <w:p w14:paraId="190356CD" w14:textId="5A27C1FD" w:rsidR="0090200B" w:rsidRDefault="0090200B" w:rsidP="0090200B">
      <w:r>
        <w:t xml:space="preserve">   </w:t>
      </w:r>
    </w:p>
    <w:p w14:paraId="3025AA53" w14:textId="77777777" w:rsidR="0090200B" w:rsidRDefault="0090200B" w:rsidP="00E764F7">
      <w:pPr>
        <w:pStyle w:val="Heading2"/>
      </w:pPr>
      <w:bookmarkStart w:id="19" w:name="_Toc125307584"/>
      <w:r>
        <w:t>2. SPEECH: THE DESTRUCTION OF THE TEMPLE AND THE RETURN OF JESUS ​​(CHAP. 13)</w:t>
      </w:r>
      <w:bookmarkEnd w:id="19"/>
    </w:p>
    <w:p w14:paraId="3004004E" w14:textId="6AA85C7A" w:rsidR="0090200B" w:rsidRPr="0067682B" w:rsidRDefault="0090200B" w:rsidP="0090200B">
      <w:pPr>
        <w:rPr>
          <w:i/>
          <w:iCs/>
        </w:rPr>
      </w:pPr>
      <w:r>
        <w:t xml:space="preserve">v. 4: </w:t>
      </w:r>
      <w:r w:rsidRPr="0067682B">
        <w:rPr>
          <w:i/>
          <w:iCs/>
        </w:rPr>
        <w:t>"When will this happen, and what is the sign that all this will be fulfilled?"</w:t>
      </w:r>
    </w:p>
    <w:p w14:paraId="248C751F" w14:textId="53208D48" w:rsidR="0090200B" w:rsidRDefault="00177B44" w:rsidP="0090200B">
      <w:r>
        <w:t>v</w:t>
      </w:r>
      <w:r w:rsidR="0090200B">
        <w:t>v. 5-23: Signs leading up to the destruction of the temple in the year 70 (“you”</w:t>
      </w:r>
      <w:r w:rsidR="004C799E">
        <w:t xml:space="preserve"> indicates that the</w:t>
      </w:r>
      <w:r w:rsidR="00A2328D">
        <w:t xml:space="preserve"> listeners</w:t>
      </w:r>
      <w:r w:rsidR="004C799E">
        <w:t xml:space="preserve"> will experience it.</w:t>
      </w:r>
      <w:r w:rsidR="0090200B">
        <w:t>)</w:t>
      </w:r>
    </w:p>
    <w:p w14:paraId="3B75F65C" w14:textId="251C4EEA" w:rsidR="0090200B" w:rsidRDefault="0090200B" w:rsidP="0090200B">
      <w:r>
        <w:t>v. 10: The gospel was to go out throughout the Roman Empire before the year 70 (Acts 2:5</w:t>
      </w:r>
      <w:r w:rsidR="004736C6">
        <w:t>;</w:t>
      </w:r>
      <w:r>
        <w:t xml:space="preserve"> 2 Tim 4:17</w:t>
      </w:r>
      <w:r w:rsidR="004736C6">
        <w:t>;</w:t>
      </w:r>
      <w:r>
        <w:t xml:space="preserve"> Col 1:6, 23)</w:t>
      </w:r>
    </w:p>
    <w:p w14:paraId="58637FA9" w14:textId="412A40F3" w:rsidR="00010F9B" w:rsidRDefault="00010F9B" w:rsidP="0090200B">
      <w:r w:rsidRPr="0067682B">
        <w:rPr>
          <w:i/>
          <w:iCs/>
        </w:rPr>
        <w:t xml:space="preserve">“Now there were staying in Jerusalem God-fearing </w:t>
      </w:r>
      <w:r w:rsidRPr="0067682B">
        <w:rPr>
          <w:i/>
          <w:iCs/>
          <w:u w:val="single"/>
        </w:rPr>
        <w:t>Jews from every nation under heaven</w:t>
      </w:r>
      <w:r w:rsidRPr="0067682B">
        <w:rPr>
          <w:i/>
          <w:iCs/>
        </w:rPr>
        <w:t>.”</w:t>
      </w:r>
      <w:r>
        <w:t xml:space="preserve"> </w:t>
      </w:r>
      <w:r w:rsidRPr="00010F9B">
        <w:t>Acts 2:5</w:t>
      </w:r>
    </w:p>
    <w:p w14:paraId="3C799AE1" w14:textId="667AE8AA" w:rsidR="00010F9B" w:rsidRDefault="00DE144D" w:rsidP="0090200B">
      <w:r w:rsidRPr="0067682B">
        <w:rPr>
          <w:i/>
          <w:iCs/>
        </w:rPr>
        <w:t xml:space="preserve">“But the Lord stood at my side and gave me strength, so that </w:t>
      </w:r>
      <w:r w:rsidRPr="0067682B">
        <w:rPr>
          <w:i/>
          <w:iCs/>
          <w:u w:val="single"/>
        </w:rPr>
        <w:t xml:space="preserve">through me the message might be fully </w:t>
      </w:r>
      <w:proofErr w:type="gramStart"/>
      <w:r w:rsidRPr="0067682B">
        <w:rPr>
          <w:i/>
          <w:iCs/>
          <w:u w:val="single"/>
        </w:rPr>
        <w:t>proclaimed</w:t>
      </w:r>
      <w:proofErr w:type="gramEnd"/>
      <w:r w:rsidRPr="0067682B">
        <w:rPr>
          <w:i/>
          <w:iCs/>
          <w:u w:val="single"/>
        </w:rPr>
        <w:t xml:space="preserve"> and all the Gentiles might hear it</w:t>
      </w:r>
      <w:r w:rsidRPr="0067682B">
        <w:rPr>
          <w:i/>
          <w:iCs/>
        </w:rPr>
        <w:t>. And I was delivered from the lion’s mouth.”</w:t>
      </w:r>
      <w:r>
        <w:t xml:space="preserve"> </w:t>
      </w:r>
      <w:r w:rsidR="00010F9B" w:rsidRPr="00010F9B">
        <w:t>2 Tim 4:17</w:t>
      </w:r>
    </w:p>
    <w:p w14:paraId="1327D363" w14:textId="729BAA24" w:rsidR="00DE144D" w:rsidRDefault="00DC5042" w:rsidP="0090200B">
      <w:r w:rsidRPr="0067682B">
        <w:rPr>
          <w:i/>
          <w:iCs/>
        </w:rPr>
        <w:t>“</w:t>
      </w:r>
      <w:proofErr w:type="gramStart"/>
      <w:r w:rsidRPr="0067682B">
        <w:rPr>
          <w:i/>
          <w:iCs/>
        </w:rPr>
        <w:t>that</w:t>
      </w:r>
      <w:proofErr w:type="gramEnd"/>
      <w:r w:rsidRPr="0067682B">
        <w:rPr>
          <w:i/>
          <w:iCs/>
        </w:rPr>
        <w:t xml:space="preserve"> has come to you. In the same way, </w:t>
      </w:r>
      <w:r w:rsidRPr="0067682B">
        <w:rPr>
          <w:i/>
          <w:iCs/>
          <w:u w:val="single"/>
        </w:rPr>
        <w:t>the gospel is bearing fruit and growing throughout the whole world</w:t>
      </w:r>
      <w:r w:rsidRPr="0067682B">
        <w:rPr>
          <w:i/>
          <w:iCs/>
        </w:rPr>
        <w:t>—just as it has been doing among you since the day you heard it and truly understood God’s grace.”</w:t>
      </w:r>
      <w:r>
        <w:t xml:space="preserve"> </w:t>
      </w:r>
      <w:r w:rsidR="00010F9B" w:rsidRPr="00010F9B">
        <w:t>Col 1:6</w:t>
      </w:r>
    </w:p>
    <w:p w14:paraId="4174D34F" w14:textId="142D6801" w:rsidR="00010F9B" w:rsidRDefault="006014D2" w:rsidP="0090200B">
      <w:r w:rsidRPr="0067682B">
        <w:rPr>
          <w:i/>
          <w:iCs/>
        </w:rPr>
        <w:t>“</w:t>
      </w:r>
      <w:proofErr w:type="gramStart"/>
      <w:r w:rsidRPr="0067682B">
        <w:rPr>
          <w:i/>
          <w:iCs/>
        </w:rPr>
        <w:t>if</w:t>
      </w:r>
      <w:proofErr w:type="gramEnd"/>
      <w:r w:rsidRPr="0067682B">
        <w:rPr>
          <w:i/>
          <w:iCs/>
        </w:rPr>
        <w:t xml:space="preserve"> you continue in your faith, established and firm, and do not move from the hope held out in the gospel. </w:t>
      </w:r>
      <w:r w:rsidRPr="0067682B">
        <w:rPr>
          <w:i/>
          <w:iCs/>
          <w:u w:val="single"/>
        </w:rPr>
        <w:t>This is the gospel that you heard and that has been proclaimed to every creature under heaven</w:t>
      </w:r>
      <w:r w:rsidRPr="0067682B">
        <w:rPr>
          <w:i/>
          <w:iCs/>
        </w:rPr>
        <w:t>, and of which I, Paul, have become a servant.”</w:t>
      </w:r>
      <w:r>
        <w:t xml:space="preserve"> </w:t>
      </w:r>
      <w:r w:rsidR="00DE144D" w:rsidRPr="00010F9B">
        <w:t>Col 1:</w:t>
      </w:r>
      <w:r w:rsidR="00010F9B" w:rsidRPr="00010F9B">
        <w:t>23</w:t>
      </w:r>
    </w:p>
    <w:p w14:paraId="377907EE" w14:textId="01482B5F" w:rsidR="0090200B" w:rsidRDefault="0090200B" w:rsidP="0090200B">
      <w:r>
        <w:t xml:space="preserve">v. 14: </w:t>
      </w:r>
      <w:r w:rsidR="00B27390" w:rsidRPr="00B27390">
        <w:t>the abomination that causes desolation</w:t>
      </w:r>
      <w:r w:rsidR="00B27390">
        <w:t xml:space="preserve"> </w:t>
      </w:r>
      <w:r>
        <w:t>= Jerusalem surrounded by armies (Luke 21:20)</w:t>
      </w:r>
    </w:p>
    <w:p w14:paraId="39320D81" w14:textId="19A2711C" w:rsidR="0090200B" w:rsidRDefault="00177B44" w:rsidP="0090200B">
      <w:r>
        <w:lastRenderedPageBreak/>
        <w:t>v</w:t>
      </w:r>
      <w:r w:rsidR="0090200B">
        <w:t>v. 24-27: Signs in connection with Jesus' return ("they"</w:t>
      </w:r>
      <w:r w:rsidR="00E10812">
        <w:t xml:space="preserve"> indicates that the listeners will not experience it</w:t>
      </w:r>
      <w:r w:rsidR="00A2328D">
        <w:t xml:space="preserve"> themselves</w:t>
      </w:r>
      <w:r w:rsidR="0090200B">
        <w:t>), which will not happen until the temple is destroyed.</w:t>
      </w:r>
    </w:p>
    <w:p w14:paraId="503CD1BF" w14:textId="53FAB945" w:rsidR="0090200B" w:rsidRDefault="0090200B" w:rsidP="0090200B">
      <w:r>
        <w:t>vv. 28-32: The signs in vv. 5-23 will tell them when the temple will be destroyed, within a generation, and that means the return can happen at any time. But unlike the fall of the temple, no one knows when the return will occur.</w:t>
      </w:r>
    </w:p>
    <w:p w14:paraId="48477BF4" w14:textId="02672ECD" w:rsidR="0090200B" w:rsidRDefault="0090200B" w:rsidP="0090200B">
      <w:r>
        <w:t>v</w:t>
      </w:r>
      <w:r w:rsidR="000B293F">
        <w:t>v</w:t>
      </w:r>
      <w:r>
        <w:t xml:space="preserve">. 33-36: The main point of Jesus is </w:t>
      </w:r>
      <w:r w:rsidRPr="0067682B">
        <w:rPr>
          <w:i/>
          <w:iCs/>
        </w:rPr>
        <w:t>"Watch!"</w:t>
      </w:r>
    </w:p>
    <w:p w14:paraId="796B2B3C" w14:textId="77777777" w:rsidR="0090200B" w:rsidRDefault="0090200B" w:rsidP="0090200B">
      <w:r>
        <w:t xml:space="preserve"> </w:t>
      </w:r>
    </w:p>
    <w:p w14:paraId="1F6696B5" w14:textId="77777777" w:rsidR="0090200B" w:rsidRDefault="0090200B" w:rsidP="00E764F7">
      <w:pPr>
        <w:pStyle w:val="Heading2"/>
      </w:pPr>
      <w:bookmarkStart w:id="20" w:name="_Toc125307585"/>
      <w:r>
        <w:t>DANIEL 7:13-14</w:t>
      </w:r>
      <w:bookmarkEnd w:id="20"/>
    </w:p>
    <w:p w14:paraId="706113CD" w14:textId="40867BFF" w:rsidR="00454868" w:rsidRDefault="00454868" w:rsidP="0090200B">
      <w:r w:rsidRPr="0067682B">
        <w:rPr>
          <w:i/>
          <w:iCs/>
        </w:rPr>
        <w:t xml:space="preserve">“In my vision at night I looked, and there before me was </w:t>
      </w:r>
      <w:r w:rsidRPr="0067682B">
        <w:rPr>
          <w:i/>
          <w:iCs/>
          <w:u w:val="single"/>
        </w:rPr>
        <w:t>one like a son of man</w:t>
      </w:r>
      <w:r w:rsidRPr="0067682B">
        <w:rPr>
          <w:i/>
          <w:iCs/>
        </w:rPr>
        <w:t xml:space="preserve">, coming with the clouds of heaven. He approached the Ancient of Days and was led into his presence. </w:t>
      </w:r>
      <w:r w:rsidRPr="0067682B">
        <w:rPr>
          <w:i/>
          <w:iCs/>
          <w:u w:val="single"/>
        </w:rPr>
        <w:t xml:space="preserve">He was given authority, </w:t>
      </w:r>
      <w:proofErr w:type="gramStart"/>
      <w:r w:rsidRPr="0067682B">
        <w:rPr>
          <w:i/>
          <w:iCs/>
          <w:u w:val="single"/>
        </w:rPr>
        <w:t>glory</w:t>
      </w:r>
      <w:proofErr w:type="gramEnd"/>
      <w:r w:rsidRPr="0067682B">
        <w:rPr>
          <w:i/>
          <w:iCs/>
          <w:u w:val="single"/>
        </w:rPr>
        <w:t xml:space="preserve"> and sovereign power;</w:t>
      </w:r>
      <w:r w:rsidRPr="0067682B">
        <w:rPr>
          <w:i/>
          <w:iCs/>
        </w:rPr>
        <w:t xml:space="preserve"> </w:t>
      </w:r>
      <w:r w:rsidRPr="0067682B">
        <w:rPr>
          <w:i/>
          <w:iCs/>
          <w:u w:val="single"/>
        </w:rPr>
        <w:t>all nations and peoples of every language worshiped him</w:t>
      </w:r>
      <w:r w:rsidRPr="0067682B">
        <w:rPr>
          <w:i/>
          <w:iCs/>
        </w:rPr>
        <w:t xml:space="preserve">. </w:t>
      </w:r>
      <w:r w:rsidRPr="0067682B">
        <w:rPr>
          <w:i/>
          <w:iCs/>
          <w:u w:val="single"/>
        </w:rPr>
        <w:t>His dominion is an everlasting dominion</w:t>
      </w:r>
      <w:r w:rsidRPr="0067682B">
        <w:rPr>
          <w:i/>
          <w:iCs/>
        </w:rPr>
        <w:t xml:space="preserve"> that will not pass away, and </w:t>
      </w:r>
      <w:r w:rsidRPr="0067682B">
        <w:rPr>
          <w:i/>
          <w:iCs/>
          <w:u w:val="single"/>
        </w:rPr>
        <w:t>his kingdom is one that will never be destroyed</w:t>
      </w:r>
      <w:r w:rsidRPr="0067682B">
        <w:rPr>
          <w:i/>
          <w:iCs/>
        </w:rPr>
        <w:t>.”</w:t>
      </w:r>
      <w:r w:rsidR="00245827">
        <w:t xml:space="preserve"> Dan 7:13-14</w:t>
      </w:r>
    </w:p>
    <w:p w14:paraId="3336F2EE" w14:textId="4EC82C87" w:rsidR="0090200B" w:rsidRDefault="0090200B" w:rsidP="0090200B">
      <w:r>
        <w:t xml:space="preserve"> </w:t>
      </w:r>
    </w:p>
    <w:p w14:paraId="5E126575" w14:textId="77777777" w:rsidR="0090200B" w:rsidRDefault="0090200B" w:rsidP="00E764F7">
      <w:pPr>
        <w:pStyle w:val="Heading2"/>
      </w:pPr>
      <w:bookmarkStart w:id="21" w:name="_Toc125307586"/>
      <w:r>
        <w:t>PSALM 110</w:t>
      </w:r>
      <w:bookmarkEnd w:id="21"/>
    </w:p>
    <w:p w14:paraId="6E417A91" w14:textId="6AD09767" w:rsidR="00670C2F" w:rsidRPr="00C44911" w:rsidRDefault="0067682B" w:rsidP="009C4334">
      <w:pPr>
        <w:rPr>
          <w:u w:val="single"/>
        </w:rPr>
      </w:pPr>
      <w:r w:rsidRPr="00C44911">
        <w:rPr>
          <w:u w:val="single"/>
        </w:rPr>
        <w:t>"</w:t>
      </w:r>
      <w:r w:rsidR="00C40D7D" w:rsidRPr="00C44911">
        <w:rPr>
          <w:u w:val="single"/>
        </w:rPr>
        <w:t>The Lord says to my lord: “Sit at my right hand until I make your enemies a footstool for your feet</w:t>
      </w:r>
      <w:proofErr w:type="gramStart"/>
      <w:r w:rsidR="00C40D7D" w:rsidRPr="00C44911">
        <w:rPr>
          <w:u w:val="single"/>
        </w:rPr>
        <w:t>.”</w:t>
      </w:r>
      <w:r w:rsidR="0090200B" w:rsidRPr="00C44911">
        <w:rPr>
          <w:u w:val="single"/>
        </w:rPr>
        <w:t>...</w:t>
      </w:r>
      <w:proofErr w:type="gramEnd"/>
      <w:r w:rsidR="0090200B" w:rsidRPr="00C44911">
        <w:rPr>
          <w:u w:val="single"/>
        </w:rPr>
        <w:t xml:space="preserve"> </w:t>
      </w:r>
      <w:r w:rsidR="00F10CE9" w:rsidRPr="00C44911">
        <w:rPr>
          <w:u w:val="single"/>
        </w:rPr>
        <w:t>“Rule in the midst of your enemies</w:t>
      </w:r>
      <w:proofErr w:type="gramStart"/>
      <w:r w:rsidR="00F10CE9" w:rsidRPr="00C44911">
        <w:rPr>
          <w:u w:val="single"/>
        </w:rPr>
        <w:t>!”</w:t>
      </w:r>
      <w:r w:rsidR="0090200B" w:rsidRPr="00C44911">
        <w:rPr>
          <w:u w:val="single"/>
        </w:rPr>
        <w:t>...</w:t>
      </w:r>
      <w:proofErr w:type="gramEnd"/>
      <w:r w:rsidR="0090200B" w:rsidRPr="00C44911">
        <w:rPr>
          <w:u w:val="single"/>
        </w:rPr>
        <w:t xml:space="preserve"> </w:t>
      </w:r>
      <w:r w:rsidR="00583D7D" w:rsidRPr="00C44911">
        <w:rPr>
          <w:u w:val="single"/>
        </w:rPr>
        <w:t xml:space="preserve">The Lord has sworn and will not change his mind: “You are a priest forever, in the order of Melchizedek.” </w:t>
      </w:r>
      <w:r w:rsidR="009C4334" w:rsidRPr="00C44911">
        <w:rPr>
          <w:u w:val="single"/>
        </w:rPr>
        <w:t>The Lord is at your right hand; he will crush kings on the day of his wrath. He will judge the nations</w:t>
      </w:r>
      <w:r w:rsidR="0090200B" w:rsidRPr="00C44911">
        <w:rPr>
          <w:u w:val="single"/>
        </w:rPr>
        <w:t xml:space="preserve">..." </w:t>
      </w:r>
    </w:p>
    <w:p w14:paraId="73076EDC" w14:textId="77777777" w:rsidR="00670C2F" w:rsidRDefault="00670C2F" w:rsidP="0090200B"/>
    <w:p w14:paraId="45BA313C" w14:textId="2801F5DA" w:rsidR="0090200B" w:rsidRDefault="0090200B" w:rsidP="00670C2F">
      <w:pPr>
        <w:pStyle w:val="Heading2"/>
      </w:pPr>
      <w:bookmarkStart w:id="22" w:name="_Toc125307587"/>
      <w:r>
        <w:t>14:62</w:t>
      </w:r>
      <w:bookmarkEnd w:id="22"/>
    </w:p>
    <w:p w14:paraId="1868634C" w14:textId="08C49D6A" w:rsidR="00233C4C" w:rsidRDefault="00233C4C" w:rsidP="0090200B">
      <w:r w:rsidRPr="00C44911">
        <w:rPr>
          <w:u w:val="single"/>
        </w:rPr>
        <w:t>“And you will see the Son of Man sitting at the right hand of the Mighty One and coming on the clouds of heaven.”</w:t>
      </w:r>
      <w:r w:rsidR="00015927">
        <w:t xml:space="preserve"> </w:t>
      </w:r>
      <w:r w:rsidR="00015927" w:rsidRPr="00015927">
        <w:t>14:</w:t>
      </w:r>
      <w:proofErr w:type="gramStart"/>
      <w:r w:rsidR="00015927" w:rsidRPr="00015927">
        <w:t>62</w:t>
      </w:r>
      <w:proofErr w:type="gramEnd"/>
    </w:p>
    <w:p w14:paraId="71BE2805" w14:textId="75B360DF" w:rsidR="0090200B" w:rsidRDefault="0090200B" w:rsidP="0090200B">
      <w:r>
        <w:t>Jesus combines Dan 7:13-14 and Psalm 110:1 in his answer.</w:t>
      </w:r>
    </w:p>
    <w:p w14:paraId="0F93D63D" w14:textId="77777777" w:rsidR="00363B3B" w:rsidRDefault="00363B3B" w:rsidP="00363B3B">
      <w:r w:rsidRPr="00C44911">
        <w:rPr>
          <w:i/>
          <w:iCs/>
        </w:rPr>
        <w:t xml:space="preserve">“In my vision at night I looked, and there before me was one like a son of man, coming with the clouds of heaven. He approached the Ancient of Days and was led into his presence. He was given authority, </w:t>
      </w:r>
      <w:proofErr w:type="gramStart"/>
      <w:r w:rsidRPr="00C44911">
        <w:rPr>
          <w:i/>
          <w:iCs/>
        </w:rPr>
        <w:t>glory</w:t>
      </w:r>
      <w:proofErr w:type="gramEnd"/>
      <w:r w:rsidRPr="00C44911">
        <w:rPr>
          <w:i/>
          <w:iCs/>
        </w:rPr>
        <w:t xml:space="preserve"> and sovereign power; all nations and peoples of every language worshiped him. His dominion is an everlasting dominion that will not pass away, and his kingdom is one that will never be destroyed.”</w:t>
      </w:r>
      <w:r>
        <w:t xml:space="preserve"> Dan 7:13-14</w:t>
      </w:r>
    </w:p>
    <w:p w14:paraId="04E48EB2" w14:textId="17452D88" w:rsidR="00245827" w:rsidRDefault="00EC511D" w:rsidP="00EC511D">
      <w:r w:rsidRPr="00C44911">
        <w:rPr>
          <w:i/>
          <w:iCs/>
        </w:rPr>
        <w:lastRenderedPageBreak/>
        <w:t xml:space="preserve">“The Lord says to my lord: “Sit at my right hand until I make your enemies a footstool for your feet.” </w:t>
      </w:r>
      <w:r>
        <w:t>Psalm 110:1</w:t>
      </w:r>
    </w:p>
    <w:p w14:paraId="27123FA1" w14:textId="7D9848E3" w:rsidR="0090200B" w:rsidRDefault="0090200B" w:rsidP="0090200B">
      <w:proofErr w:type="gramStart"/>
      <w:r>
        <w:t>Both of these</w:t>
      </w:r>
      <w:proofErr w:type="gramEnd"/>
      <w:r>
        <w:t xml:space="preserve"> seem to go against the basic idea that God does not share his glory with anyone (Is 42:8, 48:11).</w:t>
      </w:r>
    </w:p>
    <w:p w14:paraId="71BD0F5B" w14:textId="77777777" w:rsidR="00F34C96" w:rsidRDefault="00355CD8" w:rsidP="00355CD8">
      <w:r w:rsidRPr="00C44911">
        <w:rPr>
          <w:i/>
          <w:iCs/>
        </w:rPr>
        <w:t xml:space="preserve">“I am the Lord; that is my name! </w:t>
      </w:r>
      <w:r w:rsidRPr="00C44911">
        <w:rPr>
          <w:i/>
          <w:iCs/>
          <w:u w:val="single"/>
        </w:rPr>
        <w:t>I will not yield my glory to another</w:t>
      </w:r>
      <w:r w:rsidRPr="00C44911">
        <w:rPr>
          <w:i/>
          <w:iCs/>
        </w:rPr>
        <w:t xml:space="preserve"> or my praise to idols.”</w:t>
      </w:r>
      <w:r w:rsidR="00F34C96" w:rsidRPr="00C44911">
        <w:rPr>
          <w:i/>
          <w:iCs/>
        </w:rPr>
        <w:t xml:space="preserve"> </w:t>
      </w:r>
      <w:r w:rsidR="00F34C96">
        <w:t>Is 42:8</w:t>
      </w:r>
    </w:p>
    <w:p w14:paraId="6E713C59" w14:textId="3815835F" w:rsidR="00EC511D" w:rsidRDefault="00F34C96" w:rsidP="00F34C96">
      <w:r w:rsidRPr="00C44911">
        <w:rPr>
          <w:i/>
          <w:iCs/>
        </w:rPr>
        <w:t xml:space="preserve">“For my own sake, for my own sake, I do this. How can I let myself be defamed? </w:t>
      </w:r>
      <w:r w:rsidRPr="00C44911">
        <w:rPr>
          <w:i/>
          <w:iCs/>
          <w:u w:val="single"/>
        </w:rPr>
        <w:t>I will not yield my glory to another</w:t>
      </w:r>
      <w:r w:rsidRPr="00C44911">
        <w:rPr>
          <w:i/>
          <w:iCs/>
        </w:rPr>
        <w:t>.”</w:t>
      </w:r>
      <w:r>
        <w:t xml:space="preserve"> Is 48:11</w:t>
      </w:r>
    </w:p>
    <w:p w14:paraId="021FC80D" w14:textId="563132A9" w:rsidR="0090200B" w:rsidRDefault="0090200B" w:rsidP="0090200B">
      <w:r>
        <w:t xml:space="preserve">There is little trace of a "messiah" at that time who claimed to be the fulfillment of Dan 7 or Psalm 110, and there is </w:t>
      </w:r>
      <w:proofErr w:type="gramStart"/>
      <w:r w:rsidR="00954EA3">
        <w:t>more or less no</w:t>
      </w:r>
      <w:proofErr w:type="gramEnd"/>
      <w:r>
        <w:t xml:space="preserve"> trace of anyone before Jesus who claimed to be the fulfillment of </w:t>
      </w:r>
      <w:r w:rsidR="00A755A6">
        <w:t>both</w:t>
      </w:r>
      <w:r>
        <w:t>.</w:t>
      </w:r>
    </w:p>
    <w:p w14:paraId="4087BE5E" w14:textId="39651453" w:rsidR="0090200B" w:rsidRDefault="0090200B" w:rsidP="0090200B">
      <w:r>
        <w:t>The high priest is right to accuse Jesus of blasphemy if he is not God...</w:t>
      </w:r>
    </w:p>
    <w:p w14:paraId="329EEAE6" w14:textId="77777777" w:rsidR="0090200B" w:rsidRDefault="0090200B" w:rsidP="0090200B">
      <w:r>
        <w:t xml:space="preserve"> </w:t>
      </w:r>
    </w:p>
    <w:p w14:paraId="15A64FBA" w14:textId="77777777" w:rsidR="0090200B" w:rsidRDefault="0090200B" w:rsidP="00E764F7">
      <w:pPr>
        <w:pStyle w:val="Heading2"/>
      </w:pPr>
      <w:bookmarkStart w:id="23" w:name="_Toc125307588"/>
      <w:r>
        <w:t>CHAPTER 15</w:t>
      </w:r>
      <w:bookmarkEnd w:id="23"/>
    </w:p>
    <w:p w14:paraId="284D41B4" w14:textId="7103D542" w:rsidR="0090200B" w:rsidRDefault="0090200B" w:rsidP="0090200B">
      <w:r>
        <w:t>Darkness:</w:t>
      </w:r>
    </w:p>
    <w:p w14:paraId="36DE5388" w14:textId="5DB5193F" w:rsidR="0090200B" w:rsidRDefault="0090200B" w:rsidP="0090200B">
      <w:r>
        <w:t>From Exodus, before the Passover lamb is slaughtered and salvation (the exit) occurs?</w:t>
      </w:r>
    </w:p>
    <w:p w14:paraId="0A376AA4" w14:textId="75C99256" w:rsidR="0090200B" w:rsidRDefault="0090200B" w:rsidP="0090200B">
      <w:r>
        <w:t xml:space="preserve"> Amos 8:9 </w:t>
      </w:r>
      <w:r w:rsidR="00723DB0">
        <w:t xml:space="preserve">is </w:t>
      </w:r>
      <w:r>
        <w:t xml:space="preserve">a sign of </w:t>
      </w:r>
      <w:proofErr w:type="gramStart"/>
      <w:r>
        <w:t>judgment</w:t>
      </w:r>
      <w:proofErr w:type="gramEnd"/>
    </w:p>
    <w:p w14:paraId="06DE1EA4" w14:textId="229BD7CC" w:rsidR="002F7932" w:rsidRDefault="002F7932" w:rsidP="002F7932">
      <w:r w:rsidRPr="00C44911">
        <w:rPr>
          <w:i/>
          <w:iCs/>
        </w:rPr>
        <w:t>“In that day,” declares the Sovereign Lord, “I will make the sun go down at noon and darken the earth in broad daylight.”</w:t>
      </w:r>
      <w:r w:rsidR="00B26A9E">
        <w:t xml:space="preserve"> </w:t>
      </w:r>
      <w:r w:rsidR="00B26A9E" w:rsidRPr="00B26A9E">
        <w:t>Amos 8:9</w:t>
      </w:r>
    </w:p>
    <w:p w14:paraId="0B02CE14" w14:textId="4A0C30F6" w:rsidR="0090200B" w:rsidRDefault="0090200B" w:rsidP="0090200B">
      <w:r>
        <w:t xml:space="preserve">Jesus dies in the dark, rejected by his people, mocked by </w:t>
      </w:r>
      <w:r w:rsidR="004736C6">
        <w:t>those</w:t>
      </w:r>
      <w:r>
        <w:t xml:space="preserve"> watching</w:t>
      </w:r>
      <w:r w:rsidR="009E4D1A">
        <w:t>,</w:t>
      </w:r>
      <w:r>
        <w:t xml:space="preserve"> and abandoned by those closest to him.</w:t>
      </w:r>
    </w:p>
    <w:p w14:paraId="05A88719" w14:textId="4FE2311A" w:rsidR="0090200B" w:rsidRDefault="0090200B" w:rsidP="0090200B">
      <w:r>
        <w:t xml:space="preserve">v. 39: Surprisingly, the first person who "understands" who Jesus is </w:t>
      </w:r>
      <w:proofErr w:type="spellStart"/>
      <w:r>
        <w:t>is</w:t>
      </w:r>
      <w:proofErr w:type="spellEnd"/>
      <w:r>
        <w:t xml:space="preserve"> a Roman soldier. </w:t>
      </w:r>
      <w:r w:rsidR="00A6713A">
        <w:t>He is the o</w:t>
      </w:r>
      <w:r>
        <w:t xml:space="preserve">nly human character who calls Jesus </w:t>
      </w:r>
      <w:r w:rsidRPr="00C44911">
        <w:rPr>
          <w:i/>
          <w:iCs/>
        </w:rPr>
        <w:t>"son of God."</w:t>
      </w:r>
      <w:r>
        <w:t xml:space="preserve"> (But perhaps ironically?)</w:t>
      </w:r>
    </w:p>
    <w:p w14:paraId="2D53758B" w14:textId="77777777" w:rsidR="0090200B" w:rsidRDefault="0090200B" w:rsidP="0090200B">
      <w:r>
        <w:t xml:space="preserve"> </w:t>
      </w:r>
    </w:p>
    <w:p w14:paraId="75D11675" w14:textId="77777777" w:rsidR="0090200B" w:rsidRDefault="0090200B" w:rsidP="00E764F7">
      <w:pPr>
        <w:pStyle w:val="Heading2"/>
      </w:pPr>
      <w:bookmarkStart w:id="24" w:name="_Toc125307589"/>
      <w:r>
        <w:t>APPLICATION</w:t>
      </w:r>
      <w:bookmarkEnd w:id="24"/>
    </w:p>
    <w:p w14:paraId="715772D9" w14:textId="77777777" w:rsidR="0090200B" w:rsidRDefault="0090200B" w:rsidP="0090200B">
      <w:r>
        <w:t>1. The disciples needed time to understand who Jesus is. Have we understood who Jesus is or do we need more time?</w:t>
      </w:r>
    </w:p>
    <w:p w14:paraId="42DDE1D9" w14:textId="77777777" w:rsidR="0090200B" w:rsidRDefault="0090200B" w:rsidP="0090200B">
      <w:r>
        <w:lastRenderedPageBreak/>
        <w:t>2. Jesus calls disciples to be with him and to be sent out. Do we remember both parts?</w:t>
      </w:r>
    </w:p>
    <w:p w14:paraId="552E14C7" w14:textId="77777777" w:rsidR="0090200B" w:rsidRDefault="0090200B" w:rsidP="0090200B">
      <w:r>
        <w:t>3. Have we completely surrendered to Jesus? Have we left anything out? Have we taken up the cross, ready to follow him anywhere?</w:t>
      </w:r>
    </w:p>
    <w:p w14:paraId="08870E77" w14:textId="63DFF30D" w:rsidR="00626516" w:rsidRDefault="0090200B" w:rsidP="0090200B">
      <w:r>
        <w:t>4. How has the Gospel of Mark encouraged you to be a disciple of Jesus?</w:t>
      </w:r>
    </w:p>
    <w:sectPr w:rsidR="00626516" w:rsidSect="00720FD9">
      <w:footerReference w:type="default" r:id="rId10"/>
      <w:footerReference w:type="first" r:id="rId11"/>
      <w:pgSz w:w="11906" w:h="16838" w:code="9"/>
      <w:pgMar w:top="1440" w:right="1440" w:bottom="1440" w:left="1440" w:header="720" w:footer="288"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196B4A" w14:textId="77777777" w:rsidR="003D31EB" w:rsidRDefault="003D31EB" w:rsidP="00720FD9">
      <w:pPr>
        <w:spacing w:after="0" w:line="240" w:lineRule="auto"/>
      </w:pPr>
      <w:r>
        <w:separator/>
      </w:r>
    </w:p>
  </w:endnote>
  <w:endnote w:type="continuationSeparator" w:id="0">
    <w:p w14:paraId="5B11BCF5" w14:textId="77777777" w:rsidR="003D31EB" w:rsidRDefault="003D31EB" w:rsidP="00720F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Raleway Bold">
    <w:altName w:val="Raleway"/>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szCs w:val="20"/>
      </w:rPr>
      <w:id w:val="-1769616900"/>
      <w:docPartObj>
        <w:docPartGallery w:val="Page Numbers (Top of Page)"/>
        <w:docPartUnique/>
      </w:docPartObj>
    </w:sdtPr>
    <w:sdtEndPr/>
    <w:sdtContent>
      <w:p w14:paraId="05E52437" w14:textId="4D2C87E0" w:rsidR="00720FD9" w:rsidRDefault="00720FD9" w:rsidP="00720FD9">
        <w:pPr>
          <w:pStyle w:val="Footer"/>
          <w:rPr>
            <w:rFonts w:cs="Times New Roman"/>
            <w:sz w:val="20"/>
            <w:szCs w:val="20"/>
          </w:rPr>
        </w:pPr>
        <w:r w:rsidRPr="00C514C0">
          <w:rPr>
            <w:rFonts w:ascii="Times New Roman" w:hAnsi="Times New Roman" w:cs="Times New Roman"/>
            <w:sz w:val="20"/>
            <w:szCs w:val="20"/>
          </w:rPr>
          <w:t>biblenerdstudies.com</w:t>
        </w:r>
        <w:r w:rsidRPr="00C514C0">
          <w:rPr>
            <w:rFonts w:ascii="Times New Roman" w:hAnsi="Times New Roman" w:cs="Times New Roman"/>
            <w:sz w:val="20"/>
            <w:szCs w:val="20"/>
          </w:rPr>
          <w:tab/>
        </w:r>
        <w:r w:rsidRPr="00C514C0">
          <w:rPr>
            <w:rFonts w:ascii="Times New Roman" w:hAnsi="Times New Roman" w:cs="Times New Roman"/>
            <w:noProof/>
            <w:lang w:eastAsia="zh-CN"/>
          </w:rPr>
          <w:drawing>
            <wp:inline distT="0" distB="0" distL="0" distR="0" wp14:anchorId="42AAF5CC" wp14:editId="33A46635">
              <wp:extent cx="195580" cy="195580"/>
              <wp:effectExtent l="0" t="0" r="0"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580" cy="195580"/>
                      </a:xfrm>
                      <a:prstGeom prst="rect">
                        <a:avLst/>
                      </a:prstGeom>
                      <a:noFill/>
                      <a:ln>
                        <a:noFill/>
                      </a:ln>
                    </pic:spPr>
                  </pic:pic>
                </a:graphicData>
              </a:graphic>
            </wp:inline>
          </w:drawing>
        </w:r>
        <w:r w:rsidRPr="00C514C0">
          <w:rPr>
            <w:rFonts w:ascii="Times New Roman" w:hAnsi="Times New Roman" w:cs="Times New Roman"/>
            <w:sz w:val="20"/>
            <w:szCs w:val="20"/>
          </w:rPr>
          <w:tab/>
        </w:r>
        <w:r>
          <w:rPr>
            <w:rFonts w:ascii="Times New Roman" w:hAnsi="Times New Roman" w:cs="Times New Roman"/>
            <w:sz w:val="20"/>
            <w:szCs w:val="20"/>
          </w:rPr>
          <w:t>Page</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PAGE </w:instrText>
        </w:r>
        <w:r w:rsidRPr="00C514C0">
          <w:rPr>
            <w:rFonts w:ascii="Times New Roman" w:hAnsi="Times New Roman" w:cs="Times New Roman"/>
            <w:b/>
            <w:bCs/>
            <w:sz w:val="20"/>
            <w:szCs w:val="20"/>
          </w:rPr>
          <w:fldChar w:fldCharType="separate"/>
        </w:r>
        <w:r w:rsidR="004736C6">
          <w:rPr>
            <w:rFonts w:ascii="Times New Roman" w:hAnsi="Times New Roman" w:cs="Times New Roman"/>
            <w:b/>
            <w:bCs/>
            <w:noProof/>
            <w:sz w:val="20"/>
            <w:szCs w:val="20"/>
          </w:rPr>
          <w:t>16</w:t>
        </w:r>
        <w:r w:rsidRPr="00C514C0">
          <w:rPr>
            <w:rFonts w:ascii="Times New Roman" w:hAnsi="Times New Roman" w:cs="Times New Roman"/>
            <w:b/>
            <w:bCs/>
            <w:sz w:val="20"/>
            <w:szCs w:val="20"/>
          </w:rPr>
          <w:fldChar w:fldCharType="end"/>
        </w:r>
        <w:r w:rsidRPr="00C514C0">
          <w:rPr>
            <w:rFonts w:ascii="Times New Roman" w:hAnsi="Times New Roman" w:cs="Times New Roman"/>
            <w:sz w:val="20"/>
            <w:szCs w:val="20"/>
          </w:rPr>
          <w:t xml:space="preserve"> </w:t>
        </w:r>
        <w:r>
          <w:rPr>
            <w:rFonts w:ascii="Times New Roman" w:hAnsi="Times New Roman" w:cs="Times New Roman"/>
            <w:sz w:val="20"/>
            <w:szCs w:val="20"/>
          </w:rPr>
          <w:t>of</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NUMPAGES  </w:instrText>
        </w:r>
        <w:r w:rsidRPr="00C514C0">
          <w:rPr>
            <w:rFonts w:ascii="Times New Roman" w:hAnsi="Times New Roman" w:cs="Times New Roman"/>
            <w:b/>
            <w:bCs/>
            <w:sz w:val="20"/>
            <w:szCs w:val="20"/>
          </w:rPr>
          <w:fldChar w:fldCharType="separate"/>
        </w:r>
        <w:r w:rsidR="004736C6">
          <w:rPr>
            <w:rFonts w:ascii="Times New Roman" w:hAnsi="Times New Roman" w:cs="Times New Roman"/>
            <w:b/>
            <w:bCs/>
            <w:noProof/>
            <w:sz w:val="20"/>
            <w:szCs w:val="20"/>
          </w:rPr>
          <w:t>16</w:t>
        </w:r>
        <w:r w:rsidRPr="00C514C0">
          <w:rPr>
            <w:rFonts w:ascii="Times New Roman" w:hAnsi="Times New Roman" w:cs="Times New Roman"/>
            <w:b/>
            <w:bCs/>
            <w:sz w:val="20"/>
            <w:szCs w:val="20"/>
          </w:rPr>
          <w:fldChar w:fldCharType="end"/>
        </w:r>
      </w:p>
    </w:sdtContent>
  </w:sdt>
  <w:p w14:paraId="44588AE3" w14:textId="77777777" w:rsidR="00720FD9" w:rsidRDefault="00720F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4E6A4D" w14:textId="67501291" w:rsidR="00720FD9" w:rsidRDefault="00720FD9">
    <w:pPr>
      <w:pStyle w:val="Footer"/>
    </w:pPr>
  </w:p>
  <w:p w14:paraId="5A705A8B" w14:textId="77777777" w:rsidR="00720FD9" w:rsidRDefault="00720F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673358" w14:textId="77777777" w:rsidR="003D31EB" w:rsidRDefault="003D31EB" w:rsidP="00720FD9">
      <w:pPr>
        <w:spacing w:after="0" w:line="240" w:lineRule="auto"/>
      </w:pPr>
      <w:r>
        <w:separator/>
      </w:r>
    </w:p>
  </w:footnote>
  <w:footnote w:type="continuationSeparator" w:id="0">
    <w:p w14:paraId="33D8E48B" w14:textId="77777777" w:rsidR="003D31EB" w:rsidRDefault="003D31EB" w:rsidP="00720FD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C2EEF"/>
    <w:multiLevelType w:val="hybridMultilevel"/>
    <w:tmpl w:val="AA3AFA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613545"/>
    <w:multiLevelType w:val="hybridMultilevel"/>
    <w:tmpl w:val="D1228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2E1128"/>
    <w:multiLevelType w:val="hybridMultilevel"/>
    <w:tmpl w:val="DD687C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2A2660"/>
    <w:multiLevelType w:val="hybridMultilevel"/>
    <w:tmpl w:val="D242D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3157AB"/>
    <w:multiLevelType w:val="hybridMultilevel"/>
    <w:tmpl w:val="E9AAB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9E0716"/>
    <w:multiLevelType w:val="hybridMultilevel"/>
    <w:tmpl w:val="139A5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D8072B6"/>
    <w:multiLevelType w:val="hybridMultilevel"/>
    <w:tmpl w:val="13889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43078E0"/>
    <w:multiLevelType w:val="hybridMultilevel"/>
    <w:tmpl w:val="FE9EB1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5CD58CE"/>
    <w:multiLevelType w:val="hybridMultilevel"/>
    <w:tmpl w:val="599C4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806755C"/>
    <w:multiLevelType w:val="hybridMultilevel"/>
    <w:tmpl w:val="37E49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BAA0A56"/>
    <w:multiLevelType w:val="hybridMultilevel"/>
    <w:tmpl w:val="8286B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02852497">
    <w:abstractNumId w:val="4"/>
  </w:num>
  <w:num w:numId="2" w16cid:durableId="449130709">
    <w:abstractNumId w:val="3"/>
  </w:num>
  <w:num w:numId="3" w16cid:durableId="1068456590">
    <w:abstractNumId w:val="9"/>
  </w:num>
  <w:num w:numId="4" w16cid:durableId="188682418">
    <w:abstractNumId w:val="8"/>
  </w:num>
  <w:num w:numId="5" w16cid:durableId="1080129483">
    <w:abstractNumId w:val="5"/>
  </w:num>
  <w:num w:numId="6" w16cid:durableId="1357193320">
    <w:abstractNumId w:val="6"/>
  </w:num>
  <w:num w:numId="7" w16cid:durableId="487794619">
    <w:abstractNumId w:val="10"/>
  </w:num>
  <w:num w:numId="8" w16cid:durableId="530067842">
    <w:abstractNumId w:val="0"/>
  </w:num>
  <w:num w:numId="9" w16cid:durableId="1171797408">
    <w:abstractNumId w:val="7"/>
  </w:num>
  <w:num w:numId="10" w16cid:durableId="1559128564">
    <w:abstractNumId w:val="1"/>
  </w:num>
  <w:num w:numId="11" w16cid:durableId="74260060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2NzY3MDE0NjM3NTNT0lEKTi0uzszPAymwqAUAP11cZCwAAAA="/>
  </w:docVars>
  <w:rsids>
    <w:rsidRoot w:val="0090200B"/>
    <w:rsid w:val="00001B94"/>
    <w:rsid w:val="00010F9B"/>
    <w:rsid w:val="00015927"/>
    <w:rsid w:val="0002014C"/>
    <w:rsid w:val="00036549"/>
    <w:rsid w:val="000452D3"/>
    <w:rsid w:val="00051894"/>
    <w:rsid w:val="00057B4D"/>
    <w:rsid w:val="00075677"/>
    <w:rsid w:val="00075B2C"/>
    <w:rsid w:val="000804C9"/>
    <w:rsid w:val="00082F9D"/>
    <w:rsid w:val="00084ACC"/>
    <w:rsid w:val="000B293F"/>
    <w:rsid w:val="000C21F6"/>
    <w:rsid w:val="000D51A7"/>
    <w:rsid w:val="000E6CC5"/>
    <w:rsid w:val="000F4E55"/>
    <w:rsid w:val="001049B9"/>
    <w:rsid w:val="0014587F"/>
    <w:rsid w:val="00154641"/>
    <w:rsid w:val="00170C9A"/>
    <w:rsid w:val="00176A50"/>
    <w:rsid w:val="00177347"/>
    <w:rsid w:val="00177B44"/>
    <w:rsid w:val="00177CD0"/>
    <w:rsid w:val="00190BD2"/>
    <w:rsid w:val="00197E0D"/>
    <w:rsid w:val="001A2739"/>
    <w:rsid w:val="001A49BA"/>
    <w:rsid w:val="001A7EB0"/>
    <w:rsid w:val="001C2C3B"/>
    <w:rsid w:val="001D5634"/>
    <w:rsid w:val="001E499A"/>
    <w:rsid w:val="002228FA"/>
    <w:rsid w:val="00226409"/>
    <w:rsid w:val="0022768B"/>
    <w:rsid w:val="00231577"/>
    <w:rsid w:val="00233C4C"/>
    <w:rsid w:val="002402B1"/>
    <w:rsid w:val="00245827"/>
    <w:rsid w:val="00275B3B"/>
    <w:rsid w:val="00280829"/>
    <w:rsid w:val="00292DF2"/>
    <w:rsid w:val="002B7B15"/>
    <w:rsid w:val="002C5C06"/>
    <w:rsid w:val="002D1AA7"/>
    <w:rsid w:val="002E4192"/>
    <w:rsid w:val="002F21D6"/>
    <w:rsid w:val="002F6BD4"/>
    <w:rsid w:val="002F7932"/>
    <w:rsid w:val="00302138"/>
    <w:rsid w:val="003042AC"/>
    <w:rsid w:val="0031594F"/>
    <w:rsid w:val="00327947"/>
    <w:rsid w:val="00334A80"/>
    <w:rsid w:val="0033576F"/>
    <w:rsid w:val="00354173"/>
    <w:rsid w:val="00355CD8"/>
    <w:rsid w:val="00360BC5"/>
    <w:rsid w:val="0036312B"/>
    <w:rsid w:val="00363B3B"/>
    <w:rsid w:val="00383ABF"/>
    <w:rsid w:val="003B1D03"/>
    <w:rsid w:val="003B363D"/>
    <w:rsid w:val="003D31EB"/>
    <w:rsid w:val="003D61BA"/>
    <w:rsid w:val="003E32E4"/>
    <w:rsid w:val="003E5BC7"/>
    <w:rsid w:val="003F0311"/>
    <w:rsid w:val="00404437"/>
    <w:rsid w:val="00407712"/>
    <w:rsid w:val="00417A34"/>
    <w:rsid w:val="004241AF"/>
    <w:rsid w:val="00424548"/>
    <w:rsid w:val="00433978"/>
    <w:rsid w:val="004526B6"/>
    <w:rsid w:val="00454868"/>
    <w:rsid w:val="00457690"/>
    <w:rsid w:val="00461DC2"/>
    <w:rsid w:val="004736C6"/>
    <w:rsid w:val="00484193"/>
    <w:rsid w:val="00495337"/>
    <w:rsid w:val="004B3CD8"/>
    <w:rsid w:val="004B5AE8"/>
    <w:rsid w:val="004C3B7A"/>
    <w:rsid w:val="004C799E"/>
    <w:rsid w:val="004D6B20"/>
    <w:rsid w:val="004E234E"/>
    <w:rsid w:val="004E4F45"/>
    <w:rsid w:val="004F0992"/>
    <w:rsid w:val="00500BD1"/>
    <w:rsid w:val="005145EC"/>
    <w:rsid w:val="005342A0"/>
    <w:rsid w:val="00543AE7"/>
    <w:rsid w:val="005509C1"/>
    <w:rsid w:val="005637F4"/>
    <w:rsid w:val="005835FA"/>
    <w:rsid w:val="00583D7D"/>
    <w:rsid w:val="00597E52"/>
    <w:rsid w:val="005D28C7"/>
    <w:rsid w:val="005D4C53"/>
    <w:rsid w:val="005E195D"/>
    <w:rsid w:val="006014D2"/>
    <w:rsid w:val="00601979"/>
    <w:rsid w:val="006041A1"/>
    <w:rsid w:val="00626516"/>
    <w:rsid w:val="0064320F"/>
    <w:rsid w:val="00667FE2"/>
    <w:rsid w:val="00670C2F"/>
    <w:rsid w:val="0067682B"/>
    <w:rsid w:val="00695E6F"/>
    <w:rsid w:val="006D0C30"/>
    <w:rsid w:val="006D7D10"/>
    <w:rsid w:val="00720FD9"/>
    <w:rsid w:val="00723DB0"/>
    <w:rsid w:val="007253C8"/>
    <w:rsid w:val="0072660E"/>
    <w:rsid w:val="00736AFA"/>
    <w:rsid w:val="00741F6E"/>
    <w:rsid w:val="00743E49"/>
    <w:rsid w:val="0075309C"/>
    <w:rsid w:val="007746B9"/>
    <w:rsid w:val="00780323"/>
    <w:rsid w:val="007C5811"/>
    <w:rsid w:val="007E2C72"/>
    <w:rsid w:val="00803E61"/>
    <w:rsid w:val="00843411"/>
    <w:rsid w:val="008645E9"/>
    <w:rsid w:val="00887A4D"/>
    <w:rsid w:val="008B2B31"/>
    <w:rsid w:val="008D0998"/>
    <w:rsid w:val="008D5634"/>
    <w:rsid w:val="008E67D4"/>
    <w:rsid w:val="008F2C7B"/>
    <w:rsid w:val="008F4215"/>
    <w:rsid w:val="008F645C"/>
    <w:rsid w:val="0090200B"/>
    <w:rsid w:val="0091761F"/>
    <w:rsid w:val="00927622"/>
    <w:rsid w:val="0093611A"/>
    <w:rsid w:val="00942845"/>
    <w:rsid w:val="0094682F"/>
    <w:rsid w:val="00954EA3"/>
    <w:rsid w:val="00956B59"/>
    <w:rsid w:val="0096353F"/>
    <w:rsid w:val="00985CAC"/>
    <w:rsid w:val="009A59A5"/>
    <w:rsid w:val="009A6CF3"/>
    <w:rsid w:val="009C2B13"/>
    <w:rsid w:val="009C4334"/>
    <w:rsid w:val="009E3DD9"/>
    <w:rsid w:val="009E4D1A"/>
    <w:rsid w:val="00A142F3"/>
    <w:rsid w:val="00A2151E"/>
    <w:rsid w:val="00A2328D"/>
    <w:rsid w:val="00A41BB5"/>
    <w:rsid w:val="00A42532"/>
    <w:rsid w:val="00A56941"/>
    <w:rsid w:val="00A6713A"/>
    <w:rsid w:val="00A70D78"/>
    <w:rsid w:val="00A755A6"/>
    <w:rsid w:val="00A77DC5"/>
    <w:rsid w:val="00A875E3"/>
    <w:rsid w:val="00AA076B"/>
    <w:rsid w:val="00AB48EE"/>
    <w:rsid w:val="00AE0B87"/>
    <w:rsid w:val="00AF0D27"/>
    <w:rsid w:val="00B0196B"/>
    <w:rsid w:val="00B13760"/>
    <w:rsid w:val="00B23A8D"/>
    <w:rsid w:val="00B26A9E"/>
    <w:rsid w:val="00B27390"/>
    <w:rsid w:val="00B35A47"/>
    <w:rsid w:val="00B535FF"/>
    <w:rsid w:val="00B678A9"/>
    <w:rsid w:val="00B77B88"/>
    <w:rsid w:val="00B905C2"/>
    <w:rsid w:val="00C02C15"/>
    <w:rsid w:val="00C134B4"/>
    <w:rsid w:val="00C318B4"/>
    <w:rsid w:val="00C40D7D"/>
    <w:rsid w:val="00C42491"/>
    <w:rsid w:val="00C44911"/>
    <w:rsid w:val="00C97155"/>
    <w:rsid w:val="00C973B9"/>
    <w:rsid w:val="00CA690A"/>
    <w:rsid w:val="00CB3E7A"/>
    <w:rsid w:val="00CD00FD"/>
    <w:rsid w:val="00CD0B85"/>
    <w:rsid w:val="00CD34E1"/>
    <w:rsid w:val="00CD5B1D"/>
    <w:rsid w:val="00CF2105"/>
    <w:rsid w:val="00CF78F5"/>
    <w:rsid w:val="00D22A85"/>
    <w:rsid w:val="00D51F8B"/>
    <w:rsid w:val="00D60727"/>
    <w:rsid w:val="00D67C53"/>
    <w:rsid w:val="00D76C4A"/>
    <w:rsid w:val="00D9087C"/>
    <w:rsid w:val="00D93C2C"/>
    <w:rsid w:val="00DA5AB0"/>
    <w:rsid w:val="00DB43CA"/>
    <w:rsid w:val="00DC4845"/>
    <w:rsid w:val="00DC5042"/>
    <w:rsid w:val="00DC7080"/>
    <w:rsid w:val="00DD249D"/>
    <w:rsid w:val="00DE144D"/>
    <w:rsid w:val="00E10812"/>
    <w:rsid w:val="00E35667"/>
    <w:rsid w:val="00E363D3"/>
    <w:rsid w:val="00E764F7"/>
    <w:rsid w:val="00E80F1A"/>
    <w:rsid w:val="00E83E58"/>
    <w:rsid w:val="00EB31B5"/>
    <w:rsid w:val="00EC49AD"/>
    <w:rsid w:val="00EC511D"/>
    <w:rsid w:val="00ED0B59"/>
    <w:rsid w:val="00ED265C"/>
    <w:rsid w:val="00EE3212"/>
    <w:rsid w:val="00F10578"/>
    <w:rsid w:val="00F10CE9"/>
    <w:rsid w:val="00F26D6A"/>
    <w:rsid w:val="00F34C96"/>
    <w:rsid w:val="00F44009"/>
    <w:rsid w:val="00F71232"/>
    <w:rsid w:val="00FB05F4"/>
    <w:rsid w:val="00FC1975"/>
    <w:rsid w:val="00FD1E21"/>
    <w:rsid w:val="00FF7F8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39B2A4"/>
  <w15:chartTrackingRefBased/>
  <w15:docId w15:val="{FA6BBB7C-0A6B-4156-A781-05988316C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B2C"/>
    <w:pPr>
      <w:spacing w:line="360" w:lineRule="auto"/>
    </w:pPr>
    <w:rPr>
      <w:rFonts w:ascii="Times New Roman" w:hAnsi="Times New Roman"/>
      <w:sz w:val="24"/>
    </w:rPr>
  </w:style>
  <w:style w:type="paragraph" w:styleId="Heading1">
    <w:name w:val="heading 1"/>
    <w:basedOn w:val="Normal"/>
    <w:next w:val="Normal"/>
    <w:link w:val="Heading1Char"/>
    <w:uiPriority w:val="1"/>
    <w:qFormat/>
    <w:rsid w:val="002228FA"/>
    <w:pPr>
      <w:keepNext/>
      <w:keepLines/>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2"/>
    <w:qFormat/>
    <w:rsid w:val="00075B2C"/>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3"/>
    <w:qFormat/>
    <w:rsid w:val="00075B2C"/>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4"/>
    <w:qFormat/>
    <w:rsid w:val="00075B2C"/>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228FA"/>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2"/>
    <w:rsid w:val="00075B2C"/>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3"/>
    <w:rsid w:val="00075B2C"/>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4"/>
    <w:rsid w:val="00075B2C"/>
    <w:rPr>
      <w:rFonts w:ascii="Times New Roman" w:eastAsiaTheme="majorEastAsia" w:hAnsi="Times New Roman" w:cstheme="majorBidi"/>
      <w:i/>
      <w:iCs/>
      <w:sz w:val="24"/>
    </w:rPr>
  </w:style>
  <w:style w:type="table" w:styleId="TableGrid">
    <w:name w:val="Table Grid"/>
    <w:basedOn w:val="TableNormal"/>
    <w:uiPriority w:val="39"/>
    <w:rsid w:val="009276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9087C"/>
    <w:pPr>
      <w:ind w:left="720"/>
      <w:contextualSpacing/>
    </w:pPr>
  </w:style>
  <w:style w:type="paragraph" w:styleId="Footer">
    <w:name w:val="footer"/>
    <w:basedOn w:val="Normal"/>
    <w:link w:val="FooterChar"/>
    <w:uiPriority w:val="99"/>
    <w:unhideWhenUsed/>
    <w:rsid w:val="00A875E3"/>
    <w:pPr>
      <w:tabs>
        <w:tab w:val="center" w:pos="4680"/>
        <w:tab w:val="right" w:pos="9360"/>
      </w:tabs>
      <w:spacing w:after="0" w:line="240" w:lineRule="auto"/>
    </w:pPr>
    <w:rPr>
      <w:rFonts w:asciiTheme="minorHAnsi" w:eastAsiaTheme="minorHAnsi" w:hAnsiTheme="minorHAnsi"/>
      <w:sz w:val="22"/>
      <w:lang w:eastAsia="en-US"/>
    </w:rPr>
  </w:style>
  <w:style w:type="character" w:customStyle="1" w:styleId="FooterChar">
    <w:name w:val="Footer Char"/>
    <w:basedOn w:val="DefaultParagraphFont"/>
    <w:link w:val="Footer"/>
    <w:uiPriority w:val="99"/>
    <w:rsid w:val="00A875E3"/>
    <w:rPr>
      <w:rFonts w:eastAsiaTheme="minorHAnsi"/>
      <w:lang w:eastAsia="en-US"/>
    </w:rPr>
  </w:style>
  <w:style w:type="paragraph" w:styleId="TOC2">
    <w:name w:val="toc 2"/>
    <w:basedOn w:val="Normal"/>
    <w:next w:val="Normal"/>
    <w:autoRedefine/>
    <w:uiPriority w:val="39"/>
    <w:unhideWhenUsed/>
    <w:rsid w:val="00B0196B"/>
    <w:pPr>
      <w:spacing w:after="100"/>
      <w:ind w:left="240"/>
    </w:pPr>
    <w:rPr>
      <w:lang w:val="en"/>
    </w:rPr>
  </w:style>
  <w:style w:type="paragraph" w:styleId="TOC3">
    <w:name w:val="toc 3"/>
    <w:basedOn w:val="Normal"/>
    <w:next w:val="Normal"/>
    <w:autoRedefine/>
    <w:uiPriority w:val="39"/>
    <w:unhideWhenUsed/>
    <w:rsid w:val="00B0196B"/>
    <w:pPr>
      <w:spacing w:after="100"/>
      <w:ind w:left="480"/>
    </w:pPr>
    <w:rPr>
      <w:lang w:val="en"/>
    </w:rPr>
  </w:style>
  <w:style w:type="character" w:styleId="Hyperlink">
    <w:name w:val="Hyperlink"/>
    <w:basedOn w:val="DefaultParagraphFont"/>
    <w:uiPriority w:val="99"/>
    <w:unhideWhenUsed/>
    <w:rsid w:val="00B0196B"/>
    <w:rPr>
      <w:color w:val="0563C1" w:themeColor="hyperlink"/>
      <w:u w:val="single"/>
    </w:rPr>
  </w:style>
  <w:style w:type="paragraph" w:styleId="Revision">
    <w:name w:val="Revision"/>
    <w:hidden/>
    <w:uiPriority w:val="99"/>
    <w:semiHidden/>
    <w:rsid w:val="00723DB0"/>
    <w:pPr>
      <w:spacing w:after="0" w:line="240" w:lineRule="auto"/>
    </w:pPr>
    <w:rPr>
      <w:rFonts w:ascii="Times New Roman" w:hAnsi="Times New Roman"/>
      <w:sz w:val="24"/>
    </w:rPr>
  </w:style>
  <w:style w:type="paragraph" w:styleId="Header">
    <w:name w:val="header"/>
    <w:basedOn w:val="Normal"/>
    <w:link w:val="HeaderChar"/>
    <w:uiPriority w:val="99"/>
    <w:unhideWhenUsed/>
    <w:rsid w:val="00720FD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0FD9"/>
    <w:rPr>
      <w:rFonts w:ascii="Times New Roman" w:hAnsi="Times New Roman"/>
      <w:sz w:val="24"/>
    </w:rPr>
  </w:style>
  <w:style w:type="character" w:styleId="CommentReference">
    <w:name w:val="annotation reference"/>
    <w:basedOn w:val="DefaultParagraphFont"/>
    <w:uiPriority w:val="99"/>
    <w:semiHidden/>
    <w:unhideWhenUsed/>
    <w:rsid w:val="004736C6"/>
    <w:rPr>
      <w:sz w:val="16"/>
      <w:szCs w:val="16"/>
    </w:rPr>
  </w:style>
  <w:style w:type="paragraph" w:styleId="CommentText">
    <w:name w:val="annotation text"/>
    <w:basedOn w:val="Normal"/>
    <w:link w:val="CommentTextChar"/>
    <w:uiPriority w:val="99"/>
    <w:semiHidden/>
    <w:unhideWhenUsed/>
    <w:rsid w:val="004736C6"/>
    <w:pPr>
      <w:spacing w:line="240" w:lineRule="auto"/>
    </w:pPr>
    <w:rPr>
      <w:sz w:val="20"/>
      <w:szCs w:val="20"/>
    </w:rPr>
  </w:style>
  <w:style w:type="character" w:customStyle="1" w:styleId="CommentTextChar">
    <w:name w:val="Comment Text Char"/>
    <w:basedOn w:val="DefaultParagraphFont"/>
    <w:link w:val="CommentText"/>
    <w:uiPriority w:val="99"/>
    <w:semiHidden/>
    <w:rsid w:val="004736C6"/>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4736C6"/>
    <w:rPr>
      <w:b/>
      <w:bCs/>
    </w:rPr>
  </w:style>
  <w:style w:type="character" w:customStyle="1" w:styleId="CommentSubjectChar">
    <w:name w:val="Comment Subject Char"/>
    <w:basedOn w:val="CommentTextChar"/>
    <w:link w:val="CommentSubject"/>
    <w:uiPriority w:val="99"/>
    <w:semiHidden/>
    <w:rsid w:val="004736C6"/>
    <w:rPr>
      <w:rFonts w:ascii="Times New Roman" w:hAnsi="Times New Roman"/>
      <w:b/>
      <w:bCs/>
      <w:sz w:val="20"/>
      <w:szCs w:val="20"/>
    </w:rPr>
  </w:style>
  <w:style w:type="paragraph" w:styleId="BalloonText">
    <w:name w:val="Balloon Text"/>
    <w:basedOn w:val="Normal"/>
    <w:link w:val="BalloonTextChar"/>
    <w:uiPriority w:val="99"/>
    <w:semiHidden/>
    <w:unhideWhenUsed/>
    <w:rsid w:val="004736C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36C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7</Pages>
  <Words>3663</Words>
  <Characters>20885</Characters>
  <Application>Microsoft Office Word</Application>
  <DocSecurity>0</DocSecurity>
  <Lines>174</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un Bull Kristiansen</dc:creator>
  <cp:keywords/>
  <dc:description/>
  <cp:lastModifiedBy>Audun Bull Kristiansen</cp:lastModifiedBy>
  <cp:revision>11</cp:revision>
  <dcterms:created xsi:type="dcterms:W3CDTF">2023-05-08T03:21:00Z</dcterms:created>
  <dcterms:modified xsi:type="dcterms:W3CDTF">2023-05-19T02:24:00Z</dcterms:modified>
</cp:coreProperties>
</file>